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BD69F" w14:textId="77777777" w:rsidR="00FD4C30" w:rsidRPr="00401A24" w:rsidRDefault="00FD4C30" w:rsidP="005436FD">
      <w:pPr>
        <w:pStyle w:val="NoSpacing"/>
        <w:jc w:val="center"/>
        <w:rPr>
          <w:rFonts w:ascii="Palatino Linotype" w:hAnsi="Palatino Linotype"/>
          <w:b/>
          <w:color w:val="7030A0"/>
          <w:szCs w:val="21"/>
          <w:lang w:val="uk-UA"/>
        </w:rPr>
      </w:pPr>
    </w:p>
    <w:p w14:paraId="4BDC20CF" w14:textId="4FBD58AF" w:rsidR="0003202B" w:rsidRPr="00401A24" w:rsidRDefault="00EC0028" w:rsidP="005436FD">
      <w:pPr>
        <w:pStyle w:val="NoSpacing"/>
        <w:jc w:val="center"/>
        <w:rPr>
          <w:rFonts w:ascii="Palatino Linotype" w:hAnsi="Palatino Linotype"/>
          <w:b/>
          <w:color w:val="7030A0"/>
          <w:szCs w:val="21"/>
          <w:lang w:val="uk-UA"/>
        </w:rPr>
      </w:pPr>
      <w:r w:rsidRPr="00401A24">
        <w:rPr>
          <w:rFonts w:ascii="Palatino Linotype" w:hAnsi="Palatino Linotype"/>
          <w:b/>
          <w:color w:val="7030A0"/>
          <w:szCs w:val="21"/>
          <w:lang w:val="uk-UA"/>
        </w:rPr>
        <w:t>АПЛІКАЦІЙНА ФОРМА</w:t>
      </w:r>
      <w:r w:rsidR="006C236B" w:rsidRPr="00401A24">
        <w:rPr>
          <w:rStyle w:val="FootnoteReference"/>
          <w:rFonts w:ascii="Palatino Linotype" w:hAnsi="Palatino Linotype"/>
          <w:b/>
          <w:color w:val="7030A0"/>
          <w:szCs w:val="21"/>
          <w:lang w:val="uk-UA"/>
        </w:rPr>
        <w:footnoteReference w:id="1"/>
      </w:r>
    </w:p>
    <w:p w14:paraId="20E89FBC" w14:textId="77777777" w:rsidR="005306C7" w:rsidRPr="00401A24" w:rsidRDefault="005306C7" w:rsidP="005436FD">
      <w:pPr>
        <w:pStyle w:val="NoSpacing"/>
        <w:rPr>
          <w:rFonts w:ascii="Palatino Linotype" w:hAnsi="Palatino Linotype"/>
          <w:sz w:val="21"/>
          <w:szCs w:val="21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0"/>
        <w:gridCol w:w="7029"/>
      </w:tblGrid>
      <w:tr w:rsidR="00EC0028" w:rsidRPr="008107E4" w14:paraId="0520F433" w14:textId="77777777" w:rsidTr="00714F44">
        <w:trPr>
          <w:trHeight w:val="697"/>
        </w:trPr>
        <w:tc>
          <w:tcPr>
            <w:tcW w:w="1350" w:type="pct"/>
            <w:shd w:val="clear" w:color="auto" w:fill="auto"/>
            <w:vAlign w:val="center"/>
          </w:tcPr>
          <w:p w14:paraId="3EDA9AF7" w14:textId="220BA785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Назва організації англійською мовою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6377C72D" w14:textId="5B06F333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808080" w:themeColor="background1" w:themeShade="80"/>
                <w:sz w:val="21"/>
                <w:szCs w:val="21"/>
                <w:lang w:val="uk-UA"/>
              </w:rPr>
              <w:t xml:space="preserve">Будь ласка, укажіть назву англійською та українською мовами </w:t>
            </w:r>
          </w:p>
        </w:tc>
      </w:tr>
      <w:tr w:rsidR="00EC0028" w:rsidRPr="00401A24" w14:paraId="42A4F5E3" w14:textId="77777777" w:rsidTr="00714F44">
        <w:trPr>
          <w:trHeight w:val="571"/>
        </w:trPr>
        <w:tc>
          <w:tcPr>
            <w:tcW w:w="1350" w:type="pct"/>
            <w:shd w:val="clear" w:color="auto" w:fill="auto"/>
            <w:vAlign w:val="center"/>
          </w:tcPr>
          <w:p w14:paraId="6A3511A5" w14:textId="3F53B747" w:rsidR="00EC0028" w:rsidRPr="00401A24" w:rsidRDefault="00EC0028" w:rsidP="00EC0028">
            <w:pPr>
              <w:pStyle w:val="NoSpacing"/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Назва проєкту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4FF69AFF" w14:textId="77777777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EC0028" w:rsidRPr="00401A24" w14:paraId="5DD0E536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24756142" w14:textId="450E7C58" w:rsidR="00EC0028" w:rsidRPr="00401A24" w:rsidRDefault="00EC0028" w:rsidP="00EC0028">
            <w:pPr>
              <w:pStyle w:val="NoSpacing"/>
              <w:rPr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Локація проєкту </w:t>
            </w:r>
          </w:p>
          <w:p w14:paraId="1FD32493" w14:textId="7BBFBEED" w:rsidR="00EC0028" w:rsidRPr="00401A24" w:rsidRDefault="00EC0028" w:rsidP="00EC0028">
            <w:pPr>
              <w:pStyle w:val="NoSpacing"/>
              <w:rPr>
                <w:rFonts w:ascii="Palatino Linotype" w:hAnsi="Palatino Linotype"/>
                <w:i/>
                <w:color w:val="7030A0"/>
                <w:sz w:val="20"/>
                <w:lang w:val="uk-UA"/>
              </w:rPr>
            </w:pPr>
            <w:r w:rsidRPr="00401A24">
              <w:rPr>
                <w:rFonts w:ascii="Palatino Linotype" w:hAnsi="Palatino Linotype"/>
                <w:i/>
                <w:color w:val="7030A0"/>
                <w:sz w:val="20"/>
                <w:lang w:val="uk-UA"/>
              </w:rPr>
              <w:t>(Країна/місто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22EF09A" w14:textId="77777777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EC0028" w:rsidRPr="008107E4" w14:paraId="005EFFFA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4C94C7BC" w14:textId="03668B1E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Очікувана дата початку проєкту </w:t>
            </w:r>
            <w:r w:rsidRPr="00401A24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>(місяць/день/рік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2BF4FA4" w14:textId="77777777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EC0028" w:rsidRPr="008107E4" w14:paraId="41F38C55" w14:textId="77777777" w:rsidTr="00714F44">
        <w:trPr>
          <w:trHeight w:val="661"/>
        </w:trPr>
        <w:tc>
          <w:tcPr>
            <w:tcW w:w="1350" w:type="pct"/>
            <w:shd w:val="clear" w:color="auto" w:fill="auto"/>
            <w:vAlign w:val="center"/>
          </w:tcPr>
          <w:p w14:paraId="63C0EFAB" w14:textId="1255E825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Очікувана дата звершення проєкту </w:t>
            </w:r>
            <w:r w:rsidRPr="00401A24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>(місяць/день/рік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7BB74C35" w14:textId="4B6447E3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EC0028" w:rsidRPr="00401A24" w14:paraId="4868B3D8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375B751E" w14:textId="126EB823" w:rsidR="00EC0028" w:rsidRPr="00401A24" w:rsidRDefault="00EC0028" w:rsidP="00EC0028">
            <w:pPr>
              <w:pStyle w:val="NoSpacing"/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Загальний бюджет проєкту</w:t>
            </w:r>
            <w:r w:rsidRPr="00401A24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 xml:space="preserve"> (EUR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4AA8CA60" w14:textId="4EDEBFDE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EUR</w:t>
            </w:r>
          </w:p>
        </w:tc>
      </w:tr>
      <w:tr w:rsidR="00EC0028" w:rsidRPr="00401A24" w14:paraId="52873BAA" w14:textId="77777777" w:rsidTr="007D4CF7">
        <w:trPr>
          <w:trHeight w:val="679"/>
        </w:trPr>
        <w:tc>
          <w:tcPr>
            <w:tcW w:w="1350" w:type="pct"/>
            <w:shd w:val="clear" w:color="auto" w:fill="auto"/>
            <w:vAlign w:val="center"/>
          </w:tcPr>
          <w:p w14:paraId="23B63649" w14:textId="5C7B12BE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Запит на фінансування від Black Sea Trust </w:t>
            </w:r>
            <w:r w:rsidRPr="00401A24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>(EUR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204D5A20" w14:textId="6FCD0780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EUR</w:t>
            </w:r>
          </w:p>
        </w:tc>
      </w:tr>
    </w:tbl>
    <w:p w14:paraId="643FEAB9" w14:textId="77777777" w:rsidR="00010A44" w:rsidRPr="00401A24" w:rsidRDefault="004974AF" w:rsidP="005436FD">
      <w:pPr>
        <w:pStyle w:val="NoSpacing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sz w:val="21"/>
          <w:szCs w:val="21"/>
          <w:lang w:val="uk-UA"/>
        </w:rPr>
        <w:tab/>
        <w:t xml:space="preserve"> </w:t>
      </w:r>
      <w:r w:rsidR="004E6ECE" w:rsidRPr="00401A24">
        <w:rPr>
          <w:rFonts w:ascii="Palatino Linotype" w:hAnsi="Palatino Linotype"/>
          <w:sz w:val="21"/>
          <w:szCs w:val="21"/>
          <w:lang w:val="uk-UA"/>
        </w:rPr>
        <w:tab/>
      </w:r>
      <w:r w:rsidR="004E6ECE" w:rsidRPr="00401A24">
        <w:rPr>
          <w:rFonts w:ascii="Palatino Linotype" w:hAnsi="Palatino Linotype"/>
          <w:sz w:val="21"/>
          <w:szCs w:val="21"/>
          <w:lang w:val="uk-UA"/>
        </w:rPr>
        <w:tab/>
      </w:r>
      <w:r w:rsidR="004E6ECE" w:rsidRPr="00401A24">
        <w:rPr>
          <w:rFonts w:ascii="Palatino Linotype" w:hAnsi="Palatino Linotype"/>
          <w:sz w:val="21"/>
          <w:szCs w:val="21"/>
          <w:lang w:val="uk-UA"/>
        </w:rPr>
        <w:tab/>
      </w:r>
      <w:r w:rsidR="004E6ECE" w:rsidRPr="00401A24">
        <w:rPr>
          <w:rFonts w:ascii="Palatino Linotype" w:hAnsi="Palatino Linotype"/>
          <w:sz w:val="21"/>
          <w:szCs w:val="21"/>
          <w:lang w:val="uk-UA"/>
        </w:rPr>
        <w:tab/>
        <w:t xml:space="preserve">   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472"/>
        <w:gridCol w:w="3682"/>
        <w:gridCol w:w="1132"/>
      </w:tblGrid>
      <w:tr w:rsidR="00036CDD" w:rsidRPr="00401A24" w14:paraId="5A0A3966" w14:textId="77777777" w:rsidTr="001F2404">
        <w:trPr>
          <w:trHeight w:val="1655"/>
        </w:trPr>
        <w:tc>
          <w:tcPr>
            <w:tcW w:w="2500" w:type="pct"/>
            <w:gridSpan w:val="2"/>
          </w:tcPr>
          <w:p w14:paraId="5FD65DFF" w14:textId="77777777" w:rsidR="00EC0028" w:rsidRPr="00401A24" w:rsidRDefault="00EC0028" w:rsidP="00EC0028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Організація</w:t>
            </w:r>
          </w:p>
          <w:p w14:paraId="10650F75" w14:textId="252E4641" w:rsidR="00443160" w:rsidRPr="00401A24" w:rsidRDefault="00EC0028" w:rsidP="00443160">
            <w:pPr>
              <w:pStyle w:val="NoSpacing"/>
              <w:rPr>
                <w:rFonts w:ascii="Palatino Linotype" w:hAnsi="Palatino Linotype"/>
                <w:i/>
                <w:color w:val="7030A0"/>
                <w:sz w:val="21"/>
                <w:lang w:val="uk-UA"/>
              </w:rPr>
            </w:pPr>
            <w:r w:rsidRPr="00401A24">
              <w:rPr>
                <w:rFonts w:ascii="Palatino Linotype" w:hAnsi="Palatino Linotype"/>
                <w:i/>
                <w:color w:val="7030A0"/>
                <w:sz w:val="21"/>
                <w:lang w:val="uk-UA"/>
              </w:rPr>
              <w:t xml:space="preserve">У разі </w:t>
            </w:r>
            <w:r w:rsidR="00E517C2" w:rsidRPr="00401A24">
              <w:rPr>
                <w:rFonts w:ascii="Palatino Linotype" w:hAnsi="Palatino Linotype"/>
                <w:i/>
                <w:color w:val="7030A0"/>
                <w:sz w:val="21"/>
                <w:lang w:val="uk-UA"/>
              </w:rPr>
              <w:t xml:space="preserve">релокації, укажіть місто походження та місто релокації </w:t>
            </w:r>
          </w:p>
          <w:p w14:paraId="031CA66F" w14:textId="100EA491" w:rsidR="00036CDD" w:rsidRPr="00401A24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6CE99208" w14:textId="77777777" w:rsidR="00E517C2" w:rsidRPr="00401A24" w:rsidRDefault="00E517C2" w:rsidP="00E517C2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Юридична адреса:</w:t>
            </w:r>
          </w:p>
          <w:p w14:paraId="5794328B" w14:textId="77777777" w:rsidR="00E517C2" w:rsidRPr="00401A24" w:rsidRDefault="00E517C2" w:rsidP="00E517C2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Повна поштова адреса: </w:t>
            </w:r>
          </w:p>
          <w:p w14:paraId="6B63DF3A" w14:textId="77777777" w:rsidR="00E517C2" w:rsidRPr="00401A24" w:rsidRDefault="00E517C2" w:rsidP="00E517C2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елефон:</w:t>
            </w:r>
          </w:p>
          <w:p w14:paraId="7177A103" w14:textId="77777777" w:rsidR="00E517C2" w:rsidRPr="00401A24" w:rsidRDefault="00E517C2" w:rsidP="00E517C2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Вебсайт:</w:t>
            </w:r>
          </w:p>
          <w:p w14:paraId="5860F7C7" w14:textId="1568F47E" w:rsidR="00036CDD" w:rsidRPr="00401A24" w:rsidRDefault="00E517C2" w:rsidP="00E517C2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Соціальні мережі:</w:t>
            </w:r>
          </w:p>
        </w:tc>
        <w:tc>
          <w:tcPr>
            <w:tcW w:w="2500" w:type="pct"/>
            <w:gridSpan w:val="2"/>
          </w:tcPr>
          <w:p w14:paraId="2C07A7B4" w14:textId="77777777" w:rsidR="00E517C2" w:rsidRPr="00401A24" w:rsidRDefault="00E517C2" w:rsidP="00E517C2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Законний представник організації</w:t>
            </w:r>
          </w:p>
          <w:p w14:paraId="3CB95CE3" w14:textId="4336593F" w:rsidR="00E517C2" w:rsidRPr="00401A24" w:rsidRDefault="00BE651C" w:rsidP="00E517C2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ПІБ</w:t>
            </w:r>
            <w:r w:rsidR="00E517C2"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:</w:t>
            </w:r>
          </w:p>
          <w:p w14:paraId="2E2D48A8" w14:textId="77777777" w:rsidR="00E517C2" w:rsidRPr="00401A24" w:rsidRDefault="00E517C2" w:rsidP="00E517C2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Посада:</w:t>
            </w:r>
          </w:p>
          <w:p w14:paraId="1A4926DB" w14:textId="77777777" w:rsidR="00E517C2" w:rsidRPr="00401A24" w:rsidRDefault="00E517C2" w:rsidP="00E517C2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елефон:</w:t>
            </w:r>
          </w:p>
          <w:p w14:paraId="03646087" w14:textId="77777777" w:rsidR="00E517C2" w:rsidRPr="00401A24" w:rsidRDefault="00E517C2" w:rsidP="00E517C2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Мобільний:</w:t>
            </w:r>
          </w:p>
          <w:p w14:paraId="3CD7BAAA" w14:textId="77777777" w:rsidR="00E517C2" w:rsidRPr="00401A24" w:rsidRDefault="00E517C2" w:rsidP="00E517C2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Електронна адреса:</w:t>
            </w:r>
          </w:p>
          <w:p w14:paraId="5F04E677" w14:textId="77777777" w:rsidR="00036CDD" w:rsidRPr="00401A24" w:rsidRDefault="00036CDD" w:rsidP="00036CDD">
            <w:pPr>
              <w:pStyle w:val="NoSpacing"/>
              <w:rPr>
                <w:rFonts w:ascii="Palatino Linotype" w:hAnsi="Palatino Linotype"/>
                <w:b/>
                <w:color w:val="FF0000"/>
                <w:sz w:val="21"/>
                <w:szCs w:val="21"/>
                <w:lang w:val="uk-UA"/>
              </w:rPr>
            </w:pPr>
          </w:p>
        </w:tc>
      </w:tr>
      <w:tr w:rsidR="008E6A58" w:rsidRPr="00401A24" w14:paraId="4B94B352" w14:textId="77777777" w:rsidTr="00714F44">
        <w:trPr>
          <w:trHeight w:val="1957"/>
        </w:trPr>
        <w:tc>
          <w:tcPr>
            <w:tcW w:w="2500" w:type="pct"/>
            <w:gridSpan w:val="2"/>
          </w:tcPr>
          <w:p w14:paraId="5548D38C" w14:textId="56E501C2" w:rsidR="008E6A58" w:rsidRPr="00401A24" w:rsidRDefault="008E6A58" w:rsidP="008E6A58">
            <w:pPr>
              <w:tabs>
                <w:tab w:val="left" w:pos="2805"/>
              </w:tabs>
              <w:rPr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Інші члени команди проєкту (імена, посади, електронна адреса):</w:t>
            </w:r>
          </w:p>
        </w:tc>
        <w:tc>
          <w:tcPr>
            <w:tcW w:w="2500" w:type="pct"/>
            <w:gridSpan w:val="2"/>
          </w:tcPr>
          <w:p w14:paraId="2A8158D4" w14:textId="77777777" w:rsidR="008E6A58" w:rsidRPr="00401A24" w:rsidRDefault="008E6A58" w:rsidP="008E6A58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Проєктний менеджер</w:t>
            </w:r>
          </w:p>
          <w:p w14:paraId="3F397F54" w14:textId="3BF3578B" w:rsidR="008E6A58" w:rsidRPr="00401A24" w:rsidRDefault="00BE651C" w:rsidP="008E6A5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ПІБ</w:t>
            </w:r>
            <w:r w:rsidR="008E6A58"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:</w:t>
            </w:r>
          </w:p>
          <w:p w14:paraId="1BD689D7" w14:textId="77777777" w:rsidR="008E6A58" w:rsidRPr="00401A24" w:rsidRDefault="008E6A58" w:rsidP="008E6A5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Посада:</w:t>
            </w:r>
          </w:p>
          <w:p w14:paraId="1072CC28" w14:textId="77777777" w:rsidR="008E6A58" w:rsidRPr="00401A24" w:rsidRDefault="008E6A58" w:rsidP="008E6A5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елефон:</w:t>
            </w:r>
          </w:p>
          <w:p w14:paraId="1F0EE636" w14:textId="77777777" w:rsidR="008E6A58" w:rsidRPr="00401A24" w:rsidRDefault="008E6A58" w:rsidP="008E6A5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Мобільний:</w:t>
            </w:r>
          </w:p>
          <w:p w14:paraId="717C60A6" w14:textId="19A26AA1" w:rsidR="008E6A58" w:rsidRPr="00401A24" w:rsidRDefault="008E6A58" w:rsidP="008E6A5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Електронна адреса:</w:t>
            </w:r>
          </w:p>
        </w:tc>
      </w:tr>
      <w:tr w:rsidR="008E6A58" w:rsidRPr="00401A24" w14:paraId="24320618" w14:textId="77777777" w:rsidTr="005B334B">
        <w:trPr>
          <w:trHeight w:val="2506"/>
        </w:trPr>
        <w:tc>
          <w:tcPr>
            <w:tcW w:w="5000" w:type="pct"/>
            <w:gridSpan w:val="4"/>
          </w:tcPr>
          <w:p w14:paraId="304BBA64" w14:textId="4A3BF145" w:rsidR="008E6A58" w:rsidRPr="00401A24" w:rsidRDefault="004C1DFD" w:rsidP="008E6A58">
            <w:pPr>
              <w:spacing w:after="120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lastRenderedPageBreak/>
              <w:t xml:space="preserve">Надайте короткий </w:t>
            </w:r>
            <w:r w:rsidRPr="00401A24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опис</w:t>
            </w: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 </w:t>
            </w: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(не більше 6 рядків) проєкту, включно з </w:t>
            </w:r>
            <w:r w:rsidRPr="00401A24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метою</w:t>
            </w: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:</w:t>
            </w:r>
          </w:p>
          <w:p w14:paraId="22B023BD" w14:textId="643A5BF4" w:rsidR="008E6A58" w:rsidRPr="00401A24" w:rsidRDefault="008E6A58" w:rsidP="008E6A5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A57C00F" w14:textId="4EEAEF7B" w:rsidR="008E6A58" w:rsidRPr="00401A24" w:rsidRDefault="008E6A58" w:rsidP="008E6A5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25F20FB0" w14:textId="525089C9" w:rsidR="008E6A58" w:rsidRPr="00401A24" w:rsidRDefault="008E6A58" w:rsidP="008E6A5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6C2BC5B" w14:textId="7ACBA44E" w:rsidR="008E6A58" w:rsidRPr="00401A24" w:rsidRDefault="008E6A58" w:rsidP="008E6A5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053980ED" w14:textId="77777777" w:rsidR="008E6A58" w:rsidRPr="00401A24" w:rsidRDefault="008E6A58" w:rsidP="008E6A58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</w:p>
          <w:p w14:paraId="2F400D8D" w14:textId="1697550B" w:rsidR="008E6A58" w:rsidRPr="00401A24" w:rsidRDefault="004C1DFD" w:rsidP="008E6A58">
            <w:pPr>
              <w:pStyle w:val="NoSpacing"/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bCs/>
                <w:i/>
                <w:iCs/>
                <w:color w:val="7030A0"/>
                <w:sz w:val="21"/>
                <w:szCs w:val="21"/>
                <w:lang w:val="uk-UA"/>
              </w:rPr>
              <w:t>Мета</w:t>
            </w:r>
            <w:r w:rsidR="008E6A58" w:rsidRPr="00401A24">
              <w:rPr>
                <w:rFonts w:ascii="Palatino Linotype" w:hAnsi="Palatino Linotype"/>
                <w:b/>
                <w:bCs/>
                <w:i/>
                <w:iCs/>
                <w:color w:val="7030A0"/>
                <w:sz w:val="21"/>
                <w:szCs w:val="21"/>
                <w:lang w:val="uk-UA"/>
              </w:rPr>
              <w:t>:</w:t>
            </w:r>
            <w:r w:rsidR="008E6A58" w:rsidRPr="00401A24">
              <w:rPr>
                <w:rFonts w:ascii="Palatino Linotype" w:hAnsi="Palatino Linotype"/>
                <w:i/>
                <w:iCs/>
                <w:color w:val="7030A0"/>
                <w:sz w:val="21"/>
                <w:szCs w:val="21"/>
                <w:lang w:val="uk-UA"/>
              </w:rPr>
              <w:t xml:space="preserve"> </w:t>
            </w:r>
            <w:r w:rsidR="008E6A58" w:rsidRPr="00401A24"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  <w:t>…</w:t>
            </w:r>
          </w:p>
          <w:p w14:paraId="615557FB" w14:textId="77777777" w:rsidR="008E6A58" w:rsidRPr="00401A24" w:rsidRDefault="008E6A58" w:rsidP="008E6A58">
            <w:pPr>
              <w:pStyle w:val="NoSpacing"/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</w:pPr>
          </w:p>
          <w:p w14:paraId="736FD457" w14:textId="0A13A8D1" w:rsidR="008E6A58" w:rsidRPr="00401A24" w:rsidRDefault="008E6A58" w:rsidP="008E6A58">
            <w:pPr>
              <w:pStyle w:val="NoSpacing"/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</w:pPr>
          </w:p>
        </w:tc>
      </w:tr>
      <w:tr w:rsidR="004555AD" w:rsidRPr="00401A24" w14:paraId="2F6936B0" w14:textId="77777777" w:rsidTr="00714F44">
        <w:tblPrEx>
          <w:tblLook w:val="0000" w:firstRow="0" w:lastRow="0" w:firstColumn="0" w:lastColumn="0" w:noHBand="0" w:noVBand="0"/>
        </w:tblPrEx>
        <w:trPr>
          <w:trHeight w:val="661"/>
        </w:trPr>
        <w:tc>
          <w:tcPr>
            <w:tcW w:w="2255" w:type="pct"/>
          </w:tcPr>
          <w:p w14:paraId="2E207D31" w14:textId="1BA74E76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Ви раніше подавалися на проєкти  BST / German Marshall Fund? </w:t>
            </w:r>
            <w:r w:rsidRPr="00401A24"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  <w:t>(позначте X)</w:t>
            </w: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2157" w:type="pct"/>
            <w:gridSpan w:val="2"/>
          </w:tcPr>
          <w:p w14:paraId="64851AEF" w14:textId="77777777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Так, дата: </w:t>
            </w:r>
          </w:p>
          <w:p w14:paraId="2F6F9CAA" w14:textId="61671F0F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vertAlign w:val="superscript"/>
                <w:lang w:val="uk-UA"/>
              </w:rPr>
              <w:t>(Місяць/День/Рік)</w:t>
            </w:r>
          </w:p>
        </w:tc>
        <w:tc>
          <w:tcPr>
            <w:tcW w:w="588" w:type="pct"/>
          </w:tcPr>
          <w:p w14:paraId="67D9F3C2" w14:textId="6D96CCD9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НІ </w:t>
            </w:r>
          </w:p>
        </w:tc>
      </w:tr>
      <w:tr w:rsidR="004555AD" w:rsidRPr="00401A24" w14:paraId="7DC8663F" w14:textId="77777777" w:rsidTr="00714F44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2255" w:type="pct"/>
          </w:tcPr>
          <w:p w14:paraId="7263D646" w14:textId="5A1A767E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Ви раніше отримували грант від BST / German Marshall Fund?  </w:t>
            </w:r>
          </w:p>
        </w:tc>
        <w:tc>
          <w:tcPr>
            <w:tcW w:w="2157" w:type="pct"/>
            <w:gridSpan w:val="2"/>
          </w:tcPr>
          <w:p w14:paraId="7D6EAC69" w14:textId="77777777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ак, дата і сума:</w:t>
            </w:r>
          </w:p>
          <w:p w14:paraId="7B20418C" w14:textId="7C69C1B1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vertAlign w:val="superscript"/>
                <w:lang w:val="uk-UA"/>
              </w:rPr>
              <w:t>((Місяць/День/Рік)</w:t>
            </w:r>
          </w:p>
        </w:tc>
        <w:tc>
          <w:tcPr>
            <w:tcW w:w="588" w:type="pct"/>
          </w:tcPr>
          <w:p w14:paraId="1F7F9D75" w14:textId="534B2C6F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4555AD" w:rsidRPr="00401A24" w14:paraId="253BC285" w14:textId="77777777" w:rsidTr="00714F44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2255" w:type="pct"/>
          </w:tcPr>
          <w:p w14:paraId="500C5F1E" w14:textId="2C409C78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Ви раніше отримували грант від Європейського Союзу?  </w:t>
            </w:r>
          </w:p>
        </w:tc>
        <w:tc>
          <w:tcPr>
            <w:tcW w:w="2157" w:type="pct"/>
            <w:gridSpan w:val="2"/>
          </w:tcPr>
          <w:p w14:paraId="35AC0597" w14:textId="77777777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ак, дата і сума:</w:t>
            </w:r>
          </w:p>
          <w:p w14:paraId="05A9D825" w14:textId="70BC6ECD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vertAlign w:val="superscript"/>
                <w:lang w:val="uk-UA"/>
              </w:rPr>
              <w:t>((Місяць/День/Рік)</w:t>
            </w:r>
          </w:p>
        </w:tc>
        <w:tc>
          <w:tcPr>
            <w:tcW w:w="588" w:type="pct"/>
          </w:tcPr>
          <w:p w14:paraId="5FD5B98A" w14:textId="350B8633" w:rsidR="004555AD" w:rsidRPr="00401A24" w:rsidRDefault="004555AD" w:rsidP="004555A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</w:tbl>
    <w:p w14:paraId="7529016D" w14:textId="221D28CE" w:rsidR="004C6B11" w:rsidRPr="00401A24" w:rsidRDefault="004C6B11" w:rsidP="005436FD">
      <w:pPr>
        <w:pStyle w:val="NoSpacing"/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</w:pPr>
    </w:p>
    <w:p w14:paraId="53B31A89" w14:textId="77777777" w:rsidR="00B77814" w:rsidRPr="00401A24" w:rsidRDefault="00B77814" w:rsidP="005436FD">
      <w:pPr>
        <w:pStyle w:val="NoSpacing"/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</w:pPr>
    </w:p>
    <w:p w14:paraId="3AC0A0F6" w14:textId="5C9D153E" w:rsidR="005306C7" w:rsidRPr="00401A24" w:rsidRDefault="0097559E" w:rsidP="005436FD">
      <w:pPr>
        <w:pStyle w:val="NoSpacing"/>
        <w:rPr>
          <w:rFonts w:ascii="Palatino Linotype" w:hAnsi="Palatino Linotype"/>
          <w:b/>
          <w:bCs/>
          <w:sz w:val="21"/>
          <w:szCs w:val="21"/>
          <w:u w:val="single"/>
          <w:lang w:val="uk-UA"/>
        </w:rPr>
      </w:pPr>
      <w:r w:rsidRPr="00401A24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 xml:space="preserve">1. </w:t>
      </w:r>
      <w:r w:rsidR="004555AD" w:rsidRPr="00401A24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>ОПИС ПРОЄКТУ</w:t>
      </w:r>
    </w:p>
    <w:p w14:paraId="0AEBD87C" w14:textId="77777777" w:rsidR="005306C7" w:rsidRPr="00401A24" w:rsidRDefault="005306C7" w:rsidP="00C735E2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</w:p>
    <w:p w14:paraId="42B034BC" w14:textId="5ADF6391" w:rsidR="005205DD" w:rsidRPr="00401A24" w:rsidRDefault="004555AD" w:rsidP="005B334B">
      <w:pPr>
        <w:pStyle w:val="NoSpacing"/>
        <w:spacing w:after="120"/>
        <w:jc w:val="both"/>
        <w:rPr>
          <w:rFonts w:ascii="Palatino Linotype" w:hAnsi="Palatino Linotype"/>
          <w:b/>
          <w:i/>
          <w:iCs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i/>
          <w:iCs/>
          <w:sz w:val="21"/>
          <w:szCs w:val="21"/>
          <w:lang w:val="uk-UA"/>
        </w:rPr>
        <w:t>IV.1</w:t>
      </w:r>
      <w:r w:rsidRPr="00401A24">
        <w:rPr>
          <w:rFonts w:ascii="Palatino Linotype" w:hAnsi="Palatino Linotype"/>
          <w:b/>
          <w:i/>
          <w:iCs/>
          <w:sz w:val="21"/>
          <w:szCs w:val="21"/>
          <w:lang w:val="uk-UA"/>
        </w:rPr>
        <w:tab/>
        <w:t xml:space="preserve">ОГЛЯД ПРОЄКТУ </w:t>
      </w:r>
    </w:p>
    <w:p w14:paraId="28AB6EFB" w14:textId="5E42BB15" w:rsidR="004B7FAC" w:rsidRPr="00401A24" w:rsidRDefault="004555AD" w:rsidP="004B7FAC">
      <w:pPr>
        <w:pStyle w:val="NoSpacing"/>
        <w:spacing w:before="120"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sz w:val="21"/>
          <w:szCs w:val="21"/>
          <w:lang w:val="uk-UA"/>
        </w:rPr>
        <w:t>Передісторія</w:t>
      </w:r>
      <w:r w:rsidR="00A0631F" w:rsidRPr="00401A24">
        <w:rPr>
          <w:rFonts w:ascii="Palatino Linotype" w:hAnsi="Palatino Linotype"/>
          <w:sz w:val="21"/>
          <w:szCs w:val="21"/>
          <w:lang w:val="uk-UA"/>
        </w:rPr>
        <w:t xml:space="preserve">. </w:t>
      </w:r>
      <w:r w:rsidRPr="00401A24">
        <w:rPr>
          <w:rFonts w:ascii="Palatino Linotype" w:hAnsi="Palatino Linotype"/>
          <w:sz w:val="21"/>
          <w:szCs w:val="21"/>
          <w:lang w:val="uk-UA"/>
        </w:rPr>
        <w:t>Яку проблему/питання/частину проблеми вирішуватиме ваш проєкт? Які причини проблеми і які її наслідки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F301F" w:rsidRPr="008107E4" w14:paraId="135885AB" w14:textId="77777777" w:rsidTr="0006370D">
        <w:trPr>
          <w:trHeight w:val="6317"/>
        </w:trPr>
        <w:tc>
          <w:tcPr>
            <w:tcW w:w="9629" w:type="dxa"/>
          </w:tcPr>
          <w:p w14:paraId="190FEF35" w14:textId="36BEDD3B" w:rsidR="008C4680" w:rsidRPr="00401A24" w:rsidRDefault="008C4680" w:rsidP="00C735E2">
            <w:pPr>
              <w:pStyle w:val="NoSpacing"/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 xml:space="preserve">Будь ласка, поясніть контекст, безпосередньо пов’язаний з вашим </w:t>
            </w:r>
            <w:r w:rsidR="00401A24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проєкт</w:t>
            </w:r>
            <w:r w:rsidRPr="00401A24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ом, мінімум на половині сторінці, максимум – на одній.</w:t>
            </w:r>
          </w:p>
        </w:tc>
      </w:tr>
    </w:tbl>
    <w:p w14:paraId="460CBA8D" w14:textId="23905D61" w:rsidR="005306C7" w:rsidRPr="00401A24" w:rsidRDefault="00580963" w:rsidP="00197D32">
      <w:pPr>
        <w:pStyle w:val="NoSpacing"/>
        <w:spacing w:before="120"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color w:val="7030A0"/>
          <w:sz w:val="21"/>
          <w:szCs w:val="21"/>
          <w:lang w:val="uk-UA"/>
        </w:rPr>
        <w:lastRenderedPageBreak/>
        <w:t>АКТУАЛЬНІСТ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1"/>
      </w:tblGrid>
      <w:tr w:rsidR="000F301F" w:rsidRPr="008107E4" w14:paraId="05EB09B7" w14:textId="77777777" w:rsidTr="00683D84">
        <w:trPr>
          <w:trHeight w:val="3995"/>
        </w:trPr>
        <w:tc>
          <w:tcPr>
            <w:tcW w:w="9621" w:type="dxa"/>
          </w:tcPr>
          <w:p w14:paraId="65EF2E8F" w14:textId="6F71A18F" w:rsidR="00C95892" w:rsidRPr="00401A24" w:rsidRDefault="008C4680" w:rsidP="00C735E2">
            <w:pPr>
              <w:pStyle w:val="NoSpacing"/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Будь ласка, поясніть питання/проблему, що безпосередньо пов’язан</w:t>
            </w:r>
            <w:r w:rsidR="00286240" w:rsidRPr="00401A24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і</w:t>
            </w:r>
            <w:r w:rsidRPr="00401A24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 xml:space="preserve"> з вашим </w:t>
            </w:r>
            <w:r w:rsidR="00401A24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проєкт</w:t>
            </w:r>
            <w:r w:rsidRPr="00401A24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ом, мінімум на половині сторінці, максимум – на одній.</w:t>
            </w:r>
          </w:p>
          <w:p w14:paraId="7FDB1E2B" w14:textId="142151D5" w:rsidR="00C95892" w:rsidRPr="00401A24" w:rsidRDefault="00C95892" w:rsidP="00C735E2">
            <w:pPr>
              <w:pStyle w:val="NoSpacing"/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</w:p>
          <w:p w14:paraId="5D4D15BE" w14:textId="71481128" w:rsidR="00C95892" w:rsidRPr="00401A24" w:rsidRDefault="00C95892" w:rsidP="00C735E2">
            <w:pPr>
              <w:pStyle w:val="NoSpacing"/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</w:p>
          <w:p w14:paraId="74C72463" w14:textId="77777777" w:rsidR="00C95892" w:rsidRPr="00401A24" w:rsidRDefault="00C95892" w:rsidP="00C735E2">
            <w:pPr>
              <w:pStyle w:val="NoSpacing"/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</w:p>
          <w:p w14:paraId="2D04EFF8" w14:textId="77777777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3176C626" w14:textId="77777777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349C7D77" w14:textId="77777777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2861A04" w14:textId="554CFD1C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0596FC0F" w14:textId="0C50799C" w:rsidR="00FD7D1B" w:rsidRPr="00401A24" w:rsidRDefault="00FD7D1B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065604F5" w14:textId="2D08CFB8" w:rsidR="00FD7D1B" w:rsidRPr="00401A24" w:rsidRDefault="00FD7D1B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46159FD5" w14:textId="46A18DFD" w:rsidR="00FD7D1B" w:rsidRPr="00401A24" w:rsidRDefault="00FD7D1B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739F7F9" w14:textId="77777777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30F95A95" w14:textId="6B1F0DA3" w:rsidR="00636F94" w:rsidRPr="00401A24" w:rsidRDefault="00580963" w:rsidP="003E1DBF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color w:val="7030A0"/>
          <w:sz w:val="21"/>
          <w:szCs w:val="21"/>
          <w:lang w:val="uk-UA"/>
        </w:rPr>
        <w:t>ПАРТНЕРСТВА.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 Якщо ви реалізуєте цей проєкт у партнерстві з іншими організаціями/установами, будь ласка, заз</w:t>
      </w:r>
      <w:r w:rsidR="00766323" w:rsidRPr="00401A24">
        <w:rPr>
          <w:rFonts w:ascii="Palatino Linotype" w:hAnsi="Palatino Linotype"/>
          <w:sz w:val="21"/>
          <w:szCs w:val="21"/>
          <w:lang w:val="uk-UA"/>
        </w:rPr>
        <w:t>н</w:t>
      </w:r>
      <w:r w:rsidR="00665B65" w:rsidRPr="00401A24">
        <w:rPr>
          <w:rFonts w:ascii="Palatino Linotype" w:hAnsi="Palatino Linotype"/>
          <w:sz w:val="21"/>
          <w:szCs w:val="21"/>
          <w:lang w:val="uk-UA"/>
        </w:rPr>
        <w:t>ачте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 назву організації, країну, контактну особу, мобільний номер, так електрону пошту. Опишіть роль організації у проєкті та вкажіть чи це формальне чи неформальне партнерство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2525"/>
        <w:gridCol w:w="2432"/>
        <w:gridCol w:w="1797"/>
      </w:tblGrid>
      <w:tr w:rsidR="00760D23" w:rsidRPr="00401A24" w14:paraId="749AC939" w14:textId="77777777" w:rsidTr="00A527A3">
        <w:trPr>
          <w:trHeight w:val="994"/>
        </w:trPr>
        <w:tc>
          <w:tcPr>
            <w:tcW w:w="1493" w:type="pct"/>
            <w:shd w:val="clear" w:color="auto" w:fill="E7E6E6"/>
            <w:vAlign w:val="center"/>
          </w:tcPr>
          <w:p w14:paraId="178E5FA0" w14:textId="290931ED" w:rsidR="00760D23" w:rsidRPr="00401A24" w:rsidRDefault="00760D23" w:rsidP="00760D23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Інформація про організацію</w:t>
            </w:r>
          </w:p>
        </w:tc>
        <w:tc>
          <w:tcPr>
            <w:tcW w:w="1311" w:type="pct"/>
            <w:shd w:val="clear" w:color="auto" w:fill="E7E6E6"/>
            <w:vAlign w:val="center"/>
          </w:tcPr>
          <w:p w14:paraId="4BF74C2D" w14:textId="3596DD2B" w:rsidR="00760D23" w:rsidRPr="00401A24" w:rsidRDefault="00760D23" w:rsidP="00760D23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Контактна особа</w:t>
            </w:r>
          </w:p>
        </w:tc>
        <w:tc>
          <w:tcPr>
            <w:tcW w:w="1263" w:type="pct"/>
            <w:shd w:val="clear" w:color="auto" w:fill="E7E6E6"/>
            <w:vAlign w:val="center"/>
          </w:tcPr>
          <w:p w14:paraId="69322606" w14:textId="509ED3BF" w:rsidR="00760D23" w:rsidRPr="00401A24" w:rsidRDefault="00760D23" w:rsidP="00760D23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Роль організації у заходах проєкту</w:t>
            </w:r>
            <w:r w:rsidRPr="00401A24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2"/>
            </w:r>
          </w:p>
        </w:tc>
        <w:tc>
          <w:tcPr>
            <w:tcW w:w="933" w:type="pct"/>
            <w:shd w:val="clear" w:color="auto" w:fill="E7E6E6"/>
            <w:vAlign w:val="center"/>
          </w:tcPr>
          <w:p w14:paraId="6EB434CC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ип партнерства</w:t>
            </w:r>
            <w:r w:rsidRPr="00401A24">
              <w:rPr>
                <w:rFonts w:ascii="Palatino Linotype" w:hAnsi="Palatino Linotype"/>
                <w:lang w:val="uk-UA"/>
              </w:rPr>
              <w:t xml:space="preserve"> </w:t>
            </w:r>
            <w:r w:rsidRPr="00401A24"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  <w:t>(формальне/</w:t>
            </w:r>
          </w:p>
          <w:p w14:paraId="43E99F8D" w14:textId="125A6083" w:rsidR="00760D23" w:rsidRPr="00401A24" w:rsidRDefault="00760D23" w:rsidP="00760D23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  <w:t>неформальне)</w:t>
            </w:r>
          </w:p>
        </w:tc>
      </w:tr>
      <w:tr w:rsidR="00760D23" w:rsidRPr="008107E4" w14:paraId="05644233" w14:textId="77777777" w:rsidTr="00057647">
        <w:trPr>
          <w:trHeight w:val="1831"/>
        </w:trPr>
        <w:tc>
          <w:tcPr>
            <w:tcW w:w="1493" w:type="pct"/>
            <w:shd w:val="clear" w:color="auto" w:fill="auto"/>
          </w:tcPr>
          <w:p w14:paraId="277D0E83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Повна назва:</w:t>
            </w:r>
          </w:p>
          <w:p w14:paraId="03A2799B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Адреса:</w:t>
            </w:r>
          </w:p>
          <w:p w14:paraId="0B1FE3C3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елефон:</w:t>
            </w:r>
          </w:p>
          <w:p w14:paraId="29088D94" w14:textId="61716902" w:rsidR="00760D23" w:rsidRPr="00401A24" w:rsidRDefault="00760D23" w:rsidP="00760D23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Вебсайт/соціальні мережі:</w:t>
            </w:r>
          </w:p>
        </w:tc>
        <w:tc>
          <w:tcPr>
            <w:tcW w:w="1311" w:type="pct"/>
            <w:shd w:val="clear" w:color="auto" w:fill="auto"/>
          </w:tcPr>
          <w:p w14:paraId="142B5358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ПІБ:</w:t>
            </w:r>
          </w:p>
          <w:p w14:paraId="5D290DBD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Посада:</w:t>
            </w:r>
          </w:p>
          <w:p w14:paraId="0B010366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Телефон:</w:t>
            </w:r>
          </w:p>
          <w:p w14:paraId="40EC1D92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Мобільний:</w:t>
            </w:r>
          </w:p>
          <w:p w14:paraId="32AF554F" w14:textId="273F228E" w:rsidR="00760D23" w:rsidRPr="00401A24" w:rsidRDefault="00760D23" w:rsidP="00760D23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Електронна адреса:</w:t>
            </w:r>
          </w:p>
        </w:tc>
        <w:tc>
          <w:tcPr>
            <w:tcW w:w="1263" w:type="pct"/>
            <w:shd w:val="clear" w:color="auto" w:fill="auto"/>
          </w:tcPr>
          <w:p w14:paraId="0B689031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33" w:type="pct"/>
            <w:shd w:val="clear" w:color="auto" w:fill="auto"/>
          </w:tcPr>
          <w:p w14:paraId="45706F22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760D23" w:rsidRPr="00401A24" w14:paraId="149CD4E0" w14:textId="77777777" w:rsidTr="00057647">
        <w:tc>
          <w:tcPr>
            <w:tcW w:w="1493" w:type="pct"/>
            <w:shd w:val="clear" w:color="auto" w:fill="auto"/>
          </w:tcPr>
          <w:p w14:paraId="724C3FA5" w14:textId="7984C429" w:rsidR="00760D23" w:rsidRPr="00401A24" w:rsidRDefault="00760D23" w:rsidP="00760D23">
            <w:pPr>
              <w:pStyle w:val="NoSpacing"/>
              <w:rPr>
                <w:rFonts w:ascii="Palatino Linotype" w:hAnsi="Palatino Linotype"/>
                <w:i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i/>
                <w:sz w:val="21"/>
                <w:szCs w:val="21"/>
                <w:lang w:val="uk-UA"/>
              </w:rPr>
              <w:t>&lt;видалити/додати за потреби&gt;</w:t>
            </w:r>
          </w:p>
        </w:tc>
        <w:tc>
          <w:tcPr>
            <w:tcW w:w="1311" w:type="pct"/>
            <w:shd w:val="clear" w:color="auto" w:fill="auto"/>
          </w:tcPr>
          <w:p w14:paraId="723281B8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263" w:type="pct"/>
            <w:shd w:val="clear" w:color="auto" w:fill="auto"/>
          </w:tcPr>
          <w:p w14:paraId="16A75586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33" w:type="pct"/>
            <w:shd w:val="clear" w:color="auto" w:fill="auto"/>
          </w:tcPr>
          <w:p w14:paraId="2C88BBE4" w14:textId="77777777" w:rsidR="00760D23" w:rsidRPr="00401A24" w:rsidRDefault="00760D23" w:rsidP="00760D23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116E588A" w14:textId="5D65BD6A" w:rsidR="00011B7B" w:rsidRPr="00401A24" w:rsidRDefault="001D6BA3" w:rsidP="003E1DBF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color w:val="7030A0"/>
          <w:sz w:val="21"/>
          <w:szCs w:val="21"/>
          <w:lang w:val="uk-UA"/>
        </w:rPr>
        <w:t>РИЗИКИ ТА УПРАВЛІННЯ РИЗИКАМИ</w:t>
      </w:r>
      <w:r w:rsidRPr="00401A24">
        <w:rPr>
          <w:rFonts w:ascii="Palatino Linotype" w:hAnsi="Palatino Linotype"/>
          <w:bCs/>
          <w:color w:val="000000"/>
          <w:sz w:val="21"/>
          <w:szCs w:val="21"/>
          <w:lang w:val="uk-UA"/>
        </w:rPr>
        <w:t>.</w:t>
      </w:r>
      <w:r w:rsidRPr="00401A24">
        <w:rPr>
          <w:rStyle w:val="FootnoteReference"/>
          <w:rFonts w:ascii="Palatino Linotype" w:hAnsi="Palatino Linotype"/>
          <w:b/>
          <w:bCs/>
          <w:color w:val="000000"/>
          <w:sz w:val="21"/>
          <w:szCs w:val="21"/>
          <w:lang w:val="uk-UA"/>
        </w:rPr>
        <w:footnoteReference w:id="3"/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 Будь ласка, дайте відповідь на запитання, поставивши  «так» чи «ні» та, за потреби, надайте детальну інформацію.</w:t>
      </w:r>
      <w:r w:rsidR="00636F94" w:rsidRPr="00401A24">
        <w:rPr>
          <w:rFonts w:ascii="Palatino Linotype" w:hAnsi="Palatino Linotype"/>
          <w:bCs/>
          <w:color w:val="000000"/>
          <w:sz w:val="21"/>
          <w:szCs w:val="21"/>
          <w:lang w:val="uk-UA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5"/>
        <w:gridCol w:w="1662"/>
        <w:gridCol w:w="1768"/>
        <w:gridCol w:w="1265"/>
        <w:gridCol w:w="6"/>
        <w:gridCol w:w="1233"/>
        <w:gridCol w:w="8"/>
        <w:gridCol w:w="1234"/>
        <w:gridCol w:w="8"/>
      </w:tblGrid>
      <w:tr w:rsidR="00C53B0E" w:rsidRPr="008107E4" w14:paraId="662484A6" w14:textId="77777777" w:rsidTr="00596006">
        <w:tc>
          <w:tcPr>
            <w:tcW w:w="1270" w:type="pct"/>
            <w:shd w:val="clear" w:color="auto" w:fill="auto"/>
          </w:tcPr>
          <w:p w14:paraId="4049095C" w14:textId="1BEAFC8A" w:rsidR="00C53B0E" w:rsidRPr="00401A24" w:rsidRDefault="001D6BA3" w:rsidP="00596006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Потенційні ризики</w:t>
            </w:r>
            <w:r w:rsidR="00C53B0E" w:rsidRPr="00401A24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4"/>
            </w:r>
            <w:r w:rsidR="00C53B0E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863" w:type="pct"/>
            <w:shd w:val="clear" w:color="auto" w:fill="auto"/>
          </w:tcPr>
          <w:p w14:paraId="4CF8F6F2" w14:textId="45B12DB1" w:rsidR="00C53B0E" w:rsidRPr="00401A24" w:rsidRDefault="0087611D" w:rsidP="00596006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Ймовірність</w:t>
            </w:r>
            <w:r w:rsidR="00C53B0E" w:rsidRPr="00401A24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5"/>
            </w:r>
          </w:p>
        </w:tc>
        <w:tc>
          <w:tcPr>
            <w:tcW w:w="918" w:type="pct"/>
            <w:shd w:val="clear" w:color="auto" w:fill="auto"/>
          </w:tcPr>
          <w:p w14:paraId="06268AAB" w14:textId="2177688E" w:rsidR="00C53B0E" w:rsidRPr="00401A24" w:rsidRDefault="001D6BA3" w:rsidP="00596006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Потенційний вплив на проєкт</w:t>
            </w:r>
            <w:r w:rsidR="00C53B0E" w:rsidRPr="00401A24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6"/>
            </w:r>
          </w:p>
        </w:tc>
        <w:tc>
          <w:tcPr>
            <w:tcW w:w="1949" w:type="pct"/>
            <w:gridSpan w:val="6"/>
            <w:shd w:val="clear" w:color="auto" w:fill="auto"/>
          </w:tcPr>
          <w:p w14:paraId="0FA2730D" w14:textId="483C576A" w:rsidR="00C53B0E" w:rsidRPr="00401A24" w:rsidRDefault="0087611D" w:rsidP="00596006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Заходи щодо мінімізації ймовірності виникнення та/або потенційного впливу на проєкт:</w:t>
            </w:r>
          </w:p>
        </w:tc>
      </w:tr>
      <w:tr w:rsidR="0087611D" w:rsidRPr="00401A24" w14:paraId="5DF84EEF" w14:textId="77777777" w:rsidTr="00596006">
        <w:tc>
          <w:tcPr>
            <w:tcW w:w="1270" w:type="pct"/>
            <w:shd w:val="clear" w:color="auto" w:fill="auto"/>
          </w:tcPr>
          <w:p w14:paraId="2201C6B9" w14:textId="36CAC9C4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i/>
                <w:sz w:val="18"/>
                <w:szCs w:val="18"/>
                <w:lang w:val="uk-UA"/>
              </w:rPr>
              <w:lastRenderedPageBreak/>
              <w:t>&lt;додати за потреби&gt;</w:t>
            </w:r>
          </w:p>
        </w:tc>
        <w:tc>
          <w:tcPr>
            <w:tcW w:w="863" w:type="pct"/>
            <w:shd w:val="clear" w:color="auto" w:fill="auto"/>
          </w:tcPr>
          <w:p w14:paraId="393168B2" w14:textId="77777777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18" w:type="pct"/>
            <w:shd w:val="clear" w:color="auto" w:fill="auto"/>
          </w:tcPr>
          <w:p w14:paraId="378A4510" w14:textId="77777777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949" w:type="pct"/>
            <w:gridSpan w:val="6"/>
            <w:shd w:val="clear" w:color="auto" w:fill="auto"/>
          </w:tcPr>
          <w:p w14:paraId="4E884CD4" w14:textId="77777777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87611D" w:rsidRPr="00401A24" w14:paraId="0E4B67AF" w14:textId="77777777" w:rsidTr="00596006">
        <w:tc>
          <w:tcPr>
            <w:tcW w:w="1270" w:type="pct"/>
            <w:shd w:val="clear" w:color="auto" w:fill="auto"/>
          </w:tcPr>
          <w:p w14:paraId="19F91293" w14:textId="0F8C67C8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863" w:type="pct"/>
            <w:shd w:val="clear" w:color="auto" w:fill="auto"/>
          </w:tcPr>
          <w:p w14:paraId="034A4C86" w14:textId="0B000120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18" w:type="pct"/>
            <w:shd w:val="clear" w:color="auto" w:fill="auto"/>
          </w:tcPr>
          <w:p w14:paraId="54667038" w14:textId="59CF9124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949" w:type="pct"/>
            <w:gridSpan w:val="6"/>
            <w:shd w:val="clear" w:color="auto" w:fill="auto"/>
          </w:tcPr>
          <w:p w14:paraId="78EBEF61" w14:textId="127CD3A1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87611D" w:rsidRPr="00401A24" w14:paraId="0D98D526" w14:textId="77777777" w:rsidTr="00596006">
        <w:tc>
          <w:tcPr>
            <w:tcW w:w="1270" w:type="pct"/>
            <w:shd w:val="clear" w:color="auto" w:fill="auto"/>
          </w:tcPr>
          <w:p w14:paraId="58CA6BE2" w14:textId="77777777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863" w:type="pct"/>
            <w:shd w:val="clear" w:color="auto" w:fill="auto"/>
          </w:tcPr>
          <w:p w14:paraId="6899A83F" w14:textId="77777777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18" w:type="pct"/>
            <w:shd w:val="clear" w:color="auto" w:fill="auto"/>
          </w:tcPr>
          <w:p w14:paraId="69D86F59" w14:textId="77777777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949" w:type="pct"/>
            <w:gridSpan w:val="6"/>
            <w:shd w:val="clear" w:color="auto" w:fill="auto"/>
          </w:tcPr>
          <w:p w14:paraId="2F3489D7" w14:textId="77777777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87611D" w:rsidRPr="00401A24" w14:paraId="6173EDC8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3711" w:type="pct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14A98B" w14:textId="1587BBAE" w:rsidR="0087611D" w:rsidRPr="00401A24" w:rsidRDefault="008D49CE" w:rsidP="0087611D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В</w:t>
            </w:r>
            <w:r w:rsidR="009D6534" w:rsidRPr="00401A24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аша організація </w:t>
            </w:r>
            <w:r w:rsidRPr="00401A24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має </w:t>
            </w:r>
            <w:r w:rsidR="009D6534" w:rsidRPr="00401A24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 xml:space="preserve">політику щодо конфлікту інтересів </w:t>
            </w:r>
            <w:r w:rsidR="009D6534" w:rsidRPr="00401A24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у письмовій формі?</w:t>
            </w:r>
          </w:p>
        </w:tc>
        <w:tc>
          <w:tcPr>
            <w:tcW w:w="644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B90C37" w14:textId="33008F57" w:rsidR="0087611D" w:rsidRPr="00401A24" w:rsidRDefault="008D49CE" w:rsidP="0087611D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645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168834" w14:textId="34C7B627" w:rsidR="0087611D" w:rsidRPr="00401A24" w:rsidRDefault="008D49CE" w:rsidP="0087611D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87611D" w:rsidRPr="008107E4" w14:paraId="4644C5DB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760905" w14:textId="0CAEA483" w:rsidR="008D49CE" w:rsidRPr="00401A24" w:rsidRDefault="008D49CE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Якщо так, надайте нижче короткий огляд (5–7 рядків) і надішліть копію, якщо у вас є окремий документ щодо </w:t>
            </w:r>
            <w:r w:rsidRPr="00401A24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політики конфлікту інтересів.</w:t>
            </w:r>
          </w:p>
        </w:tc>
      </w:tr>
      <w:tr w:rsidR="0087611D" w:rsidRPr="008107E4" w14:paraId="2C967CF9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72F82" w14:textId="77777777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87611D" w:rsidRPr="008107E4" w14:paraId="0B2D36B8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4521C5" w14:textId="7F36E0A9" w:rsidR="0087611D" w:rsidRPr="00401A24" w:rsidRDefault="00084364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Будь ласка, перелічіть основні організації, установи та компанії, в яких команда і правління вашої організації брали активну участь протягом останніх 24 місяців у ролі </w:t>
            </w:r>
            <w:r w:rsidR="00286240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персоналу</w:t>
            </w: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або керівництва.</w:t>
            </w:r>
          </w:p>
        </w:tc>
      </w:tr>
      <w:tr w:rsidR="0087611D" w:rsidRPr="008107E4" w14:paraId="66E8D386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8F481" w14:textId="77777777" w:rsidR="0087611D" w:rsidRPr="00401A24" w:rsidRDefault="0087611D" w:rsidP="0087611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8D49CE" w:rsidRPr="00401A24" w14:paraId="2462F590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3711" w:type="pct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836CFF" w14:textId="1BFE7A0D" w:rsidR="008D49CE" w:rsidRPr="00401A24" w:rsidRDefault="00084364" w:rsidP="008D49CE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Чи проходила ваша організація </w:t>
            </w:r>
            <w:r w:rsidRPr="00401A24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аудит</w:t>
            </w:r>
            <w:r w:rsidRPr="00401A24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 протягом останніх 24 місяців</w:t>
            </w:r>
          </w:p>
        </w:tc>
        <w:tc>
          <w:tcPr>
            <w:tcW w:w="644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F96B58" w14:textId="1AD78987" w:rsidR="008D49CE" w:rsidRPr="00401A24" w:rsidRDefault="008D49CE" w:rsidP="008D49CE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645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9800C9" w14:textId="4787FBEC" w:rsidR="008D49CE" w:rsidRPr="00401A24" w:rsidRDefault="008D49CE" w:rsidP="008D49CE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8D49CE" w:rsidRPr="008107E4" w14:paraId="7D4E2A6A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73674A" w14:textId="158A4746" w:rsidR="008D49CE" w:rsidRPr="00401A24" w:rsidRDefault="00F76778" w:rsidP="008D49CE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Якщо так, додайте його до електронного листа та надайте короткий огляд нижче (5–7 рядків).</w:t>
            </w:r>
          </w:p>
        </w:tc>
      </w:tr>
      <w:tr w:rsidR="008D49CE" w:rsidRPr="008107E4" w14:paraId="2D1CFA13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E2EFA" w14:textId="77777777" w:rsidR="008D49CE" w:rsidRPr="00401A24" w:rsidRDefault="008D49CE" w:rsidP="008D49CE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F76778" w:rsidRPr="00401A24" w14:paraId="5EE1532E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3711" w:type="pct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6B0EF0" w14:textId="13E6F1D3" w:rsidR="00F76778" w:rsidRPr="00401A24" w:rsidRDefault="00F76778" w:rsidP="00F76778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Чи є у вашій організації </w:t>
            </w:r>
            <w:r w:rsidRPr="00401A24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оперативна система бухгалтерського обліку</w:t>
            </w:r>
            <w:r w:rsidRPr="00401A24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?</w:t>
            </w:r>
          </w:p>
        </w:tc>
        <w:tc>
          <w:tcPr>
            <w:tcW w:w="644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28C2D7" w14:textId="4E4AC194" w:rsidR="00F76778" w:rsidRPr="00401A24" w:rsidRDefault="00F76778" w:rsidP="00F76778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645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C767AE" w14:textId="54F03F21" w:rsidR="00F76778" w:rsidRPr="00401A24" w:rsidRDefault="00F76778" w:rsidP="00F76778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F76778" w:rsidRPr="00401A24" w14:paraId="15B4BEAD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966531" w14:textId="3830D951" w:rsidR="000125A1" w:rsidRPr="00401A24" w:rsidRDefault="000125A1" w:rsidP="00F7677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Якщо так, надайте короткий огляд нижче, пояснюючи, як і які програми ви використовуєте для керування фінансовими операціями та транзакціями організації. Також просимо надати інформацію щодо управління готівкою.</w:t>
            </w:r>
          </w:p>
        </w:tc>
      </w:tr>
      <w:tr w:rsidR="00F76778" w:rsidRPr="00401A24" w14:paraId="7483081E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1BFFD" w14:textId="77777777" w:rsidR="00F76778" w:rsidRPr="00401A24" w:rsidRDefault="00F76778" w:rsidP="00F7677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203BD53" w14:textId="7FC3E414" w:rsidR="00F76778" w:rsidRPr="00401A24" w:rsidRDefault="00F76778" w:rsidP="00F7677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0125A1" w:rsidRPr="00401A24" w14:paraId="3A6BE933" w14:textId="77777777" w:rsidTr="007F347E">
        <w:tblPrEx>
          <w:tblCellMar>
            <w:left w:w="0" w:type="dxa"/>
            <w:right w:w="0" w:type="dxa"/>
          </w:tblCellMar>
        </w:tblPrEx>
        <w:trPr>
          <w:gridAfter w:val="1"/>
          <w:wAfter w:w="4" w:type="pct"/>
          <w:trHeight w:val="375"/>
        </w:trPr>
        <w:tc>
          <w:tcPr>
            <w:tcW w:w="3708" w:type="pct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592373" w14:textId="5DE228E3" w:rsidR="000125A1" w:rsidRPr="00401A24" w:rsidRDefault="000125A1" w:rsidP="000125A1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Чи є у вашій організації </w:t>
            </w:r>
            <w:r w:rsidRPr="00401A24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оперативна система</w:t>
            </w:r>
            <w:r w:rsidR="00EB33D8" w:rsidRPr="00401A24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 xml:space="preserve"> та політика</w:t>
            </w:r>
            <w:r w:rsidRPr="00401A24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 xml:space="preserve"> закупівель</w:t>
            </w:r>
            <w:r w:rsidRPr="00401A24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?</w:t>
            </w:r>
          </w:p>
        </w:tc>
        <w:tc>
          <w:tcPr>
            <w:tcW w:w="643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B1F992" w14:textId="27DE752F" w:rsidR="000125A1" w:rsidRPr="00401A24" w:rsidRDefault="000125A1" w:rsidP="000125A1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645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04D8D" w14:textId="384A0AD4" w:rsidR="000125A1" w:rsidRPr="00401A24" w:rsidRDefault="000125A1" w:rsidP="000125A1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0125A1" w:rsidRPr="008107E4" w14:paraId="59D5034A" w14:textId="77777777" w:rsidTr="007F347E">
        <w:tblPrEx>
          <w:tblCellMar>
            <w:left w:w="0" w:type="dxa"/>
            <w:right w:w="0" w:type="dxa"/>
          </w:tblCellMar>
        </w:tblPrEx>
        <w:trPr>
          <w:gridAfter w:val="1"/>
          <w:wAfter w:w="4" w:type="pct"/>
          <w:trHeight w:val="375"/>
        </w:trPr>
        <w:tc>
          <w:tcPr>
            <w:tcW w:w="4996" w:type="pct"/>
            <w:gridSpan w:val="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DE0E3C" w14:textId="6C99F4DF" w:rsidR="000125A1" w:rsidRPr="00401A24" w:rsidRDefault="000125A1" w:rsidP="000125A1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Якщо так, додайте її до електронного листа та надайте короткий опис нижче (5-7 рядків)</w:t>
            </w:r>
          </w:p>
        </w:tc>
      </w:tr>
      <w:tr w:rsidR="000125A1" w:rsidRPr="008107E4" w14:paraId="0A8F0342" w14:textId="77777777" w:rsidTr="007F347E">
        <w:tblPrEx>
          <w:tblCellMar>
            <w:left w:w="0" w:type="dxa"/>
            <w:right w:w="0" w:type="dxa"/>
          </w:tblCellMar>
        </w:tblPrEx>
        <w:trPr>
          <w:gridAfter w:val="1"/>
          <w:wAfter w:w="4" w:type="pct"/>
          <w:trHeight w:val="375"/>
        </w:trPr>
        <w:tc>
          <w:tcPr>
            <w:tcW w:w="4996" w:type="pct"/>
            <w:gridSpan w:val="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C1283" w14:textId="77777777" w:rsidR="000125A1" w:rsidRPr="00401A24" w:rsidRDefault="000125A1" w:rsidP="000125A1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4EE12679" w14:textId="77777777" w:rsidR="002F2D59" w:rsidRPr="00401A24" w:rsidRDefault="002F2D59" w:rsidP="00636F94">
      <w:pPr>
        <w:pStyle w:val="NoSpacing"/>
        <w:spacing w:after="120"/>
        <w:jc w:val="both"/>
        <w:rPr>
          <w:rFonts w:ascii="Palatino Linotype" w:hAnsi="Palatino Linotype"/>
          <w:b/>
          <w:i/>
          <w:iCs/>
          <w:color w:val="7030A0"/>
          <w:sz w:val="21"/>
          <w:szCs w:val="21"/>
          <w:lang w:val="uk-UA"/>
        </w:rPr>
      </w:pPr>
    </w:p>
    <w:p w14:paraId="23F1F854" w14:textId="512B80D6" w:rsidR="00636F94" w:rsidRPr="00401A24" w:rsidRDefault="00A51C64" w:rsidP="00636F94">
      <w:pPr>
        <w:pStyle w:val="NoSpacing"/>
        <w:spacing w:after="120"/>
        <w:jc w:val="both"/>
        <w:rPr>
          <w:rFonts w:ascii="Palatino Linotype" w:hAnsi="Palatino Linotype"/>
          <w:b/>
          <w:i/>
          <w:iCs/>
          <w:color w:val="7030A0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i/>
          <w:iCs/>
          <w:color w:val="7030A0"/>
          <w:sz w:val="21"/>
          <w:szCs w:val="21"/>
          <w:lang w:val="uk-UA"/>
        </w:rPr>
        <w:t>ОХОПЛЕННЯ</w:t>
      </w:r>
    </w:p>
    <w:p w14:paraId="27F8E49E" w14:textId="7341E840" w:rsidR="00EB2F41" w:rsidRPr="00401A24" w:rsidRDefault="004C1DFD" w:rsidP="00DA3362">
      <w:pPr>
        <w:pStyle w:val="NoSpacing"/>
        <w:spacing w:before="240" w:after="240"/>
        <w:jc w:val="both"/>
        <w:rPr>
          <w:rFonts w:ascii="Palatino Linotype" w:hAnsi="Palatino Linotype"/>
          <w:bCs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bCs/>
          <w:sz w:val="21"/>
          <w:szCs w:val="21"/>
          <w:lang w:val="uk-UA"/>
        </w:rPr>
        <w:t>Аудиторія</w:t>
      </w:r>
      <w:r w:rsidRPr="00401A24">
        <w:rPr>
          <w:rFonts w:ascii="Palatino Linotype" w:hAnsi="Palatino Linotype"/>
          <w:bCs/>
          <w:sz w:val="21"/>
          <w:szCs w:val="21"/>
          <w:lang w:val="uk-UA"/>
        </w:rPr>
        <w:t>. Які методи та інструменти будуть використані для інформування цільової аудиторії та широкої громадськості про хід проєкту та його результати? Позначте все, що підходить, і додайте за потреби:</w:t>
      </w:r>
    </w:p>
    <w:tbl>
      <w:tblPr>
        <w:tblW w:w="965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63"/>
        <w:gridCol w:w="1417"/>
        <w:gridCol w:w="2340"/>
        <w:gridCol w:w="4433"/>
      </w:tblGrid>
      <w:tr w:rsidR="00EB2F41" w:rsidRPr="008107E4" w14:paraId="1BAF8B59" w14:textId="77777777" w:rsidTr="00E06125">
        <w:tc>
          <w:tcPr>
            <w:tcW w:w="1463" w:type="dxa"/>
            <w:shd w:val="clear" w:color="auto" w:fill="E7E6E6"/>
            <w:vAlign w:val="center"/>
          </w:tcPr>
          <w:p w14:paraId="12675B9D" w14:textId="6B3DDBDD" w:rsidR="00EB2F41" w:rsidRPr="00401A24" w:rsidRDefault="003A489D" w:rsidP="00057647">
            <w:pPr>
              <w:rPr>
                <w:rFonts w:ascii="Palatino Linotype" w:hAnsi="Palatino Linotype" w:cs="Arial"/>
                <w:b/>
                <w:bCs/>
                <w:iCs/>
                <w:sz w:val="21"/>
                <w:szCs w:val="21"/>
                <w:lang w:val="uk-UA"/>
              </w:rPr>
            </w:pPr>
            <w:bookmarkStart w:id="0" w:name="_Hlk29301006"/>
            <w:r w:rsidRPr="00401A24">
              <w:rPr>
                <w:rFonts w:ascii="Palatino Linotype" w:hAnsi="Palatino Linotype" w:cs="Arial"/>
                <w:b/>
                <w:bCs/>
                <w:iCs/>
                <w:sz w:val="21"/>
                <w:szCs w:val="21"/>
                <w:lang w:val="uk-UA"/>
              </w:rPr>
              <w:t>Інструмент</w:t>
            </w:r>
          </w:p>
        </w:tc>
        <w:tc>
          <w:tcPr>
            <w:tcW w:w="1417" w:type="dxa"/>
            <w:shd w:val="clear" w:color="auto" w:fill="E7E6E6"/>
            <w:vAlign w:val="center"/>
          </w:tcPr>
          <w:p w14:paraId="22326430" w14:textId="67144849" w:rsidR="00EB2F41" w:rsidRPr="00401A24" w:rsidRDefault="004C1DFD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Частота</w:t>
            </w:r>
          </w:p>
        </w:tc>
        <w:tc>
          <w:tcPr>
            <w:tcW w:w="2340" w:type="dxa"/>
            <w:shd w:val="clear" w:color="auto" w:fill="E7E6E6"/>
            <w:vAlign w:val="center"/>
          </w:tcPr>
          <w:p w14:paraId="023A4A3A" w14:textId="0F57AF56" w:rsidR="00EB2F41" w:rsidRPr="00401A24" w:rsidRDefault="004C1DFD" w:rsidP="00057647">
            <w:pPr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Очікуване охоплення</w:t>
            </w:r>
          </w:p>
        </w:tc>
        <w:tc>
          <w:tcPr>
            <w:tcW w:w="4433" w:type="dxa"/>
            <w:shd w:val="clear" w:color="auto" w:fill="E7E6E6"/>
            <w:vAlign w:val="center"/>
          </w:tcPr>
          <w:p w14:paraId="113E3CCF" w14:textId="4FEF8897" w:rsidR="003A489D" w:rsidRPr="00401A24" w:rsidRDefault="003A489D" w:rsidP="00057647">
            <w:pPr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Будь ласка, опишіть, як цей медіа інструмент буде </w:t>
            </w:r>
            <w:r w:rsidR="00286240"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використано</w:t>
            </w:r>
            <w:r w:rsidRPr="00401A24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 для охоплення вашої цільової аудиторії та/або широкої громадськості</w:t>
            </w:r>
          </w:p>
        </w:tc>
      </w:tr>
      <w:tr w:rsidR="00EB2F41" w:rsidRPr="00401A24" w14:paraId="1D4E5E1F" w14:textId="77777777" w:rsidTr="00E06125">
        <w:tc>
          <w:tcPr>
            <w:tcW w:w="1463" w:type="dxa"/>
            <w:shd w:val="clear" w:color="auto" w:fill="auto"/>
            <w:vAlign w:val="center"/>
          </w:tcPr>
          <w:p w14:paraId="38819E03" w14:textId="4A9C84BA" w:rsidR="00EB2F41" w:rsidRPr="00401A24" w:rsidRDefault="00364D4D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Соціальні мережі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F97BA45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2340" w:type="dxa"/>
            <w:vAlign w:val="center"/>
          </w:tcPr>
          <w:p w14:paraId="5AD1D975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4433" w:type="dxa"/>
            <w:vAlign w:val="center"/>
          </w:tcPr>
          <w:p w14:paraId="3F904907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</w:tr>
      <w:tr w:rsidR="00EB2F41" w:rsidRPr="00401A24" w14:paraId="65B91470" w14:textId="77777777" w:rsidTr="00E06125">
        <w:tc>
          <w:tcPr>
            <w:tcW w:w="1463" w:type="dxa"/>
            <w:shd w:val="clear" w:color="auto" w:fill="auto"/>
            <w:vAlign w:val="center"/>
          </w:tcPr>
          <w:p w14:paraId="627D972A" w14:textId="1FD0EB64" w:rsidR="00EB2F41" w:rsidRPr="00401A24" w:rsidRDefault="00364D4D" w:rsidP="00057647">
            <w:pPr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Вебсайт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71D002D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2340" w:type="dxa"/>
            <w:vAlign w:val="center"/>
          </w:tcPr>
          <w:p w14:paraId="7E9C709F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4433" w:type="dxa"/>
            <w:vAlign w:val="center"/>
          </w:tcPr>
          <w:p w14:paraId="52997F65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</w:tr>
      <w:tr w:rsidR="00EB2F41" w:rsidRPr="00401A24" w14:paraId="183757C3" w14:textId="77777777" w:rsidTr="00E06125">
        <w:tc>
          <w:tcPr>
            <w:tcW w:w="1463" w:type="dxa"/>
            <w:shd w:val="clear" w:color="auto" w:fill="auto"/>
            <w:vAlign w:val="center"/>
          </w:tcPr>
          <w:p w14:paraId="08520939" w14:textId="3DDD6FE8" w:rsidR="00EB2F41" w:rsidRPr="00401A24" w:rsidRDefault="00364D4D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елебачення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E387ED6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2340" w:type="dxa"/>
            <w:vAlign w:val="center"/>
          </w:tcPr>
          <w:p w14:paraId="6866BB3F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4433" w:type="dxa"/>
            <w:vAlign w:val="center"/>
          </w:tcPr>
          <w:p w14:paraId="482A421E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</w:tr>
      <w:tr w:rsidR="00EB2F41" w:rsidRPr="00401A24" w14:paraId="1592BCA8" w14:textId="77777777" w:rsidTr="00E06125">
        <w:tc>
          <w:tcPr>
            <w:tcW w:w="1463" w:type="dxa"/>
            <w:shd w:val="clear" w:color="auto" w:fill="auto"/>
            <w:vAlign w:val="center"/>
          </w:tcPr>
          <w:p w14:paraId="1E2E85AB" w14:textId="34509026" w:rsidR="00EB2F41" w:rsidRPr="00401A24" w:rsidRDefault="00364D4D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Газети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9CAC2F1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2340" w:type="dxa"/>
            <w:vAlign w:val="center"/>
          </w:tcPr>
          <w:p w14:paraId="72A57EE0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4433" w:type="dxa"/>
            <w:vAlign w:val="center"/>
          </w:tcPr>
          <w:p w14:paraId="520143CC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</w:tr>
      <w:tr w:rsidR="00EB2F41" w:rsidRPr="00401A24" w14:paraId="1000EFD5" w14:textId="77777777" w:rsidTr="00E06125">
        <w:tc>
          <w:tcPr>
            <w:tcW w:w="1463" w:type="dxa"/>
            <w:shd w:val="clear" w:color="auto" w:fill="auto"/>
            <w:vAlign w:val="center"/>
          </w:tcPr>
          <w:p w14:paraId="395C40D0" w14:textId="5E69156E" w:rsidR="00EB2F41" w:rsidRPr="00401A24" w:rsidRDefault="00364D4D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Журнали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32F45DA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2340" w:type="dxa"/>
            <w:vAlign w:val="center"/>
          </w:tcPr>
          <w:p w14:paraId="67979150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4433" w:type="dxa"/>
            <w:vAlign w:val="center"/>
          </w:tcPr>
          <w:p w14:paraId="3CAE9117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</w:tr>
      <w:tr w:rsidR="00EB2F41" w:rsidRPr="00401A24" w14:paraId="1D50B4FE" w14:textId="77777777" w:rsidTr="00E06125">
        <w:tc>
          <w:tcPr>
            <w:tcW w:w="1463" w:type="dxa"/>
            <w:shd w:val="clear" w:color="auto" w:fill="auto"/>
            <w:vAlign w:val="center"/>
          </w:tcPr>
          <w:p w14:paraId="0EFD7501" w14:textId="1DE09B37" w:rsidR="00EB2F41" w:rsidRPr="00401A24" w:rsidRDefault="00364D4D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Радіо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C7E6ACD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2340" w:type="dxa"/>
            <w:vAlign w:val="center"/>
          </w:tcPr>
          <w:p w14:paraId="08D4003C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4433" w:type="dxa"/>
            <w:vAlign w:val="center"/>
          </w:tcPr>
          <w:p w14:paraId="4819B565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</w:tr>
      <w:tr w:rsidR="00EB2F41" w:rsidRPr="00401A24" w14:paraId="69374051" w14:textId="77777777" w:rsidTr="00E06125">
        <w:tc>
          <w:tcPr>
            <w:tcW w:w="1463" w:type="dxa"/>
            <w:shd w:val="clear" w:color="auto" w:fill="auto"/>
            <w:vAlign w:val="center"/>
          </w:tcPr>
          <w:p w14:paraId="3C3C2AD2" w14:textId="39384463" w:rsidR="00EB2F41" w:rsidRPr="00401A24" w:rsidRDefault="00364D4D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lastRenderedPageBreak/>
              <w:t>Інше</w:t>
            </w:r>
            <w:r w:rsidR="00EB2F41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: 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B439D1E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2340" w:type="dxa"/>
            <w:vAlign w:val="center"/>
          </w:tcPr>
          <w:p w14:paraId="1BEF7825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  <w:tc>
          <w:tcPr>
            <w:tcW w:w="4433" w:type="dxa"/>
            <w:vAlign w:val="center"/>
          </w:tcPr>
          <w:p w14:paraId="4CE0DAD0" w14:textId="77777777" w:rsidR="00EB2F41" w:rsidRPr="00401A24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  <w:lang w:val="uk-UA"/>
              </w:rPr>
            </w:pPr>
          </w:p>
        </w:tc>
      </w:tr>
    </w:tbl>
    <w:bookmarkEnd w:id="0"/>
    <w:p w14:paraId="5131E7CF" w14:textId="4CA19992" w:rsidR="00636F94" w:rsidRPr="00401A24" w:rsidRDefault="003A489D" w:rsidP="00636F94">
      <w:pPr>
        <w:spacing w:before="240" w:after="120"/>
        <w:jc w:val="both"/>
        <w:rPr>
          <w:rFonts w:ascii="Palatino Linotype" w:hAnsi="Palatino Linotype"/>
          <w:b/>
          <w:bCs/>
          <w:i/>
          <w:iCs/>
          <w:color w:val="7030A0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bCs/>
          <w:i/>
          <w:iCs/>
          <w:color w:val="7030A0"/>
          <w:sz w:val="21"/>
          <w:szCs w:val="21"/>
          <w:lang w:val="uk-UA"/>
        </w:rPr>
        <w:t xml:space="preserve">ЦІЛЬОВІ ГРУПИ </w:t>
      </w:r>
      <w:r w:rsidR="00D23446">
        <w:rPr>
          <w:rFonts w:ascii="Palatino Linotype" w:hAnsi="Palatino Linotype"/>
          <w:b/>
          <w:bCs/>
          <w:i/>
          <w:iCs/>
          <w:color w:val="7030A0"/>
          <w:sz w:val="21"/>
          <w:szCs w:val="21"/>
          <w:lang w:val="uk-UA"/>
        </w:rPr>
        <w:t xml:space="preserve">ТА </w:t>
      </w:r>
      <w:r w:rsidRPr="00401A24">
        <w:rPr>
          <w:rFonts w:ascii="Palatino Linotype" w:hAnsi="Palatino Linotype"/>
          <w:b/>
          <w:bCs/>
          <w:i/>
          <w:iCs/>
          <w:color w:val="7030A0"/>
          <w:sz w:val="21"/>
          <w:szCs w:val="21"/>
          <w:lang w:val="uk-UA"/>
        </w:rPr>
        <w:t>ЗАХОДИ</w:t>
      </w:r>
    </w:p>
    <w:p w14:paraId="3F881F89" w14:textId="368BE228" w:rsidR="003A489D" w:rsidRPr="00401A24" w:rsidRDefault="003A489D" w:rsidP="00DA3362">
      <w:pPr>
        <w:spacing w:before="240"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sz w:val="21"/>
          <w:szCs w:val="21"/>
          <w:lang w:val="uk-UA"/>
        </w:rPr>
        <w:t xml:space="preserve">Будь ласка, вкажіть </w:t>
      </w:r>
      <w:r w:rsidRPr="00401A24">
        <w:rPr>
          <w:rFonts w:ascii="Palatino Linotype" w:hAnsi="Palatino Linotype"/>
          <w:b/>
          <w:bCs/>
          <w:color w:val="7030A0"/>
          <w:sz w:val="21"/>
          <w:szCs w:val="21"/>
          <w:lang w:val="uk-UA"/>
        </w:rPr>
        <w:t>цільові групи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 цього проєкту. Це має відображати лише </w:t>
      </w:r>
      <w:r w:rsidRPr="00401A24">
        <w:rPr>
          <w:rFonts w:ascii="Palatino Linotype" w:hAnsi="Palatino Linotype"/>
          <w:b/>
          <w:bCs/>
          <w:sz w:val="21"/>
          <w:szCs w:val="21"/>
          <w:lang w:val="uk-UA"/>
        </w:rPr>
        <w:t>основні цільові групи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 проєкту </w:t>
      </w:r>
      <w:r w:rsidRPr="00401A24">
        <w:rPr>
          <w:rFonts w:ascii="Palatino Linotype" w:hAnsi="Palatino Linotype"/>
          <w:i/>
          <w:iCs/>
          <w:sz w:val="21"/>
          <w:szCs w:val="21"/>
          <w:lang w:val="uk-UA"/>
        </w:rPr>
        <w:t>(наприклад, якщо ваш проєкт в основному націлений на журналістів, але деякі з них — жінки, заповніть лише «Журналісти», а не «Жінки»)</w:t>
      </w:r>
      <w:r w:rsidRPr="00401A24">
        <w:rPr>
          <w:rFonts w:ascii="Palatino Linotype" w:hAnsi="Palatino Linotype"/>
          <w:sz w:val="21"/>
          <w:szCs w:val="21"/>
          <w:lang w:val="uk-UA"/>
        </w:rPr>
        <w:t>. Для кожної цільової групи вкажіть кількість жінок чи чоловіків.</w:t>
      </w:r>
    </w:p>
    <w:p w14:paraId="3F493811" w14:textId="6F42A098" w:rsidR="003E373E" w:rsidRPr="00401A24" w:rsidRDefault="003E373E" w:rsidP="00D559B2">
      <w:pPr>
        <w:spacing w:before="120" w:after="240"/>
        <w:jc w:val="both"/>
        <w:rPr>
          <w:rFonts w:ascii="Palatino Linotype" w:eastAsia="Batang" w:hAnsi="Palatino Linotype" w:cs="Lucida Sans"/>
          <w:bCs/>
          <w:i/>
          <w:iCs/>
          <w:sz w:val="22"/>
          <w:szCs w:val="22"/>
          <w:lang w:val="uk-UA"/>
        </w:rPr>
      </w:pPr>
      <w:r w:rsidRPr="003E373E">
        <w:rPr>
          <w:rFonts w:ascii="Palatino Linotype" w:eastAsia="Batang" w:hAnsi="Palatino Linotype" w:cs="Lucida Sans"/>
          <w:bCs/>
          <w:i/>
          <w:iCs/>
          <w:sz w:val="22"/>
          <w:szCs w:val="22"/>
          <w:lang w:val="uk-UA"/>
        </w:rPr>
        <w:t xml:space="preserve">Ви також можете додати додаткові рядки до стовпця "Цільові групи". Нижче наведено </w:t>
      </w:r>
      <w:r w:rsidRPr="00401A24">
        <w:rPr>
          <w:rFonts w:ascii="Palatino Linotype" w:eastAsia="Batang" w:hAnsi="Palatino Linotype" w:cs="Lucida Sans"/>
          <w:bCs/>
          <w:i/>
          <w:iCs/>
          <w:sz w:val="22"/>
          <w:szCs w:val="22"/>
          <w:lang w:val="uk-UA"/>
        </w:rPr>
        <w:t>приклади</w:t>
      </w:r>
      <w:r w:rsidRPr="003E373E">
        <w:rPr>
          <w:rFonts w:ascii="Palatino Linotype" w:eastAsia="Batang" w:hAnsi="Palatino Linotype" w:cs="Lucida Sans"/>
          <w:bCs/>
          <w:i/>
          <w:iCs/>
          <w:sz w:val="22"/>
          <w:szCs w:val="22"/>
          <w:lang w:val="uk-UA"/>
        </w:rPr>
        <w:t>:</w:t>
      </w:r>
    </w:p>
    <w:tbl>
      <w:tblPr>
        <w:tblW w:w="514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7"/>
        <w:gridCol w:w="1083"/>
        <w:gridCol w:w="988"/>
        <w:gridCol w:w="808"/>
        <w:gridCol w:w="723"/>
        <w:gridCol w:w="903"/>
        <w:gridCol w:w="988"/>
        <w:gridCol w:w="990"/>
        <w:gridCol w:w="972"/>
      </w:tblGrid>
      <w:tr w:rsidR="003E373E" w:rsidRPr="00401A24" w14:paraId="2955D88E" w14:textId="77777777" w:rsidTr="000055F7">
        <w:trPr>
          <w:trHeight w:val="323"/>
        </w:trPr>
        <w:tc>
          <w:tcPr>
            <w:tcW w:w="1235" w:type="pct"/>
            <w:vMerge w:val="restart"/>
            <w:shd w:val="clear" w:color="auto" w:fill="EEECE1" w:themeFill="background2"/>
            <w:vAlign w:val="center"/>
          </w:tcPr>
          <w:p w14:paraId="7598481D" w14:textId="3892240B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Цільові групи</w:t>
            </w:r>
          </w:p>
        </w:tc>
        <w:tc>
          <w:tcPr>
            <w:tcW w:w="547" w:type="pct"/>
            <w:vMerge w:val="restart"/>
            <w:shd w:val="clear" w:color="auto" w:fill="EEECE1" w:themeFill="background2"/>
            <w:vAlign w:val="center"/>
          </w:tcPr>
          <w:p w14:paraId="6E1389F3" w14:textId="416C6C9D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Приблизна кількість</w:t>
            </w:r>
          </w:p>
        </w:tc>
        <w:tc>
          <w:tcPr>
            <w:tcW w:w="499" w:type="pct"/>
            <w:vMerge w:val="restart"/>
            <w:shd w:val="clear" w:color="auto" w:fill="EEECE1" w:themeFill="background2"/>
            <w:vAlign w:val="center"/>
          </w:tcPr>
          <w:p w14:paraId="7EA03492" w14:textId="5A70FB55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Вікові групи</w:t>
            </w:r>
            <w:r w:rsidRPr="00401A24">
              <w:rPr>
                <w:rFonts w:ascii="Palatino Linotype" w:hAnsi="Palatino Linotype"/>
                <w:sz w:val="18"/>
                <w:szCs w:val="18"/>
                <w:vertAlign w:val="superscript"/>
                <w:lang w:val="uk-UA"/>
              </w:rPr>
              <w:footnoteReference w:id="7"/>
            </w:r>
          </w:p>
        </w:tc>
        <w:tc>
          <w:tcPr>
            <w:tcW w:w="773" w:type="pct"/>
            <w:gridSpan w:val="2"/>
            <w:shd w:val="clear" w:color="auto" w:fill="EEECE1" w:themeFill="background2"/>
            <w:vAlign w:val="center"/>
          </w:tcPr>
          <w:p w14:paraId="630DCAA2" w14:textId="0947FF6A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З яких:</w:t>
            </w:r>
          </w:p>
        </w:tc>
        <w:tc>
          <w:tcPr>
            <w:tcW w:w="1947" w:type="pct"/>
            <w:gridSpan w:val="4"/>
            <w:shd w:val="clear" w:color="auto" w:fill="EEECE1" w:themeFill="background2"/>
            <w:vAlign w:val="center"/>
          </w:tcPr>
          <w:p w14:paraId="2323A3F6" w14:textId="6C4A0DF1" w:rsidR="003E373E" w:rsidRPr="00401A24" w:rsidRDefault="00286240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Країна</w:t>
            </w:r>
            <w:r w:rsidR="003E373E"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 xml:space="preserve">* </w:t>
            </w:r>
          </w:p>
        </w:tc>
      </w:tr>
      <w:tr w:rsidR="003E373E" w:rsidRPr="00401A24" w14:paraId="403100D6" w14:textId="77777777" w:rsidTr="000055F7">
        <w:trPr>
          <w:trHeight w:val="341"/>
        </w:trPr>
        <w:tc>
          <w:tcPr>
            <w:tcW w:w="1235" w:type="pct"/>
            <w:vMerge/>
            <w:shd w:val="clear" w:color="auto" w:fill="EEECE1" w:themeFill="background2"/>
            <w:vAlign w:val="center"/>
          </w:tcPr>
          <w:p w14:paraId="5D617E4D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547" w:type="pct"/>
            <w:vMerge/>
            <w:shd w:val="clear" w:color="auto" w:fill="EEECE1" w:themeFill="background2"/>
            <w:vAlign w:val="center"/>
          </w:tcPr>
          <w:p w14:paraId="00372B17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Merge/>
            <w:shd w:val="clear" w:color="auto" w:fill="EEECE1" w:themeFill="background2"/>
            <w:vAlign w:val="center"/>
          </w:tcPr>
          <w:p w14:paraId="5F7CC009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EEECE1" w:themeFill="background2"/>
            <w:vAlign w:val="center"/>
          </w:tcPr>
          <w:p w14:paraId="4FDFF954" w14:textId="629FC2AF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Жінка</w:t>
            </w:r>
          </w:p>
        </w:tc>
        <w:tc>
          <w:tcPr>
            <w:tcW w:w="365" w:type="pct"/>
            <w:shd w:val="clear" w:color="auto" w:fill="EEECE1" w:themeFill="background2"/>
            <w:vAlign w:val="center"/>
          </w:tcPr>
          <w:p w14:paraId="5E6CEE7F" w14:textId="698136DC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Чоловіки</w:t>
            </w:r>
          </w:p>
        </w:tc>
        <w:tc>
          <w:tcPr>
            <w:tcW w:w="456" w:type="pct"/>
            <w:shd w:val="clear" w:color="auto" w:fill="EEECE1" w:themeFill="background2"/>
            <w:vAlign w:val="center"/>
          </w:tcPr>
          <w:p w14:paraId="140655F5" w14:textId="2AE9FD6A" w:rsidR="003E373E" w:rsidRPr="00401A24" w:rsidRDefault="003E373E" w:rsidP="003E373E">
            <w:pPr>
              <w:rPr>
                <w:rFonts w:ascii="Palatino Linotype" w:hAnsi="Palatino Linotype" w:cs="Calibri"/>
                <w:b/>
                <w:bCs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bCs/>
                <w:sz w:val="16"/>
                <w:szCs w:val="16"/>
                <w:lang w:val="uk-UA"/>
              </w:rPr>
              <w:t>Україн</w:t>
            </w:r>
            <w:r w:rsidR="00286240" w:rsidRPr="00401A24">
              <w:rPr>
                <w:rFonts w:ascii="Palatino Linotype" w:hAnsi="Palatino Linotype" w:cs="Calibri"/>
                <w:b/>
                <w:bCs/>
                <w:sz w:val="16"/>
                <w:szCs w:val="16"/>
                <w:lang w:val="uk-UA"/>
              </w:rPr>
              <w:t>а</w:t>
            </w:r>
          </w:p>
        </w:tc>
        <w:tc>
          <w:tcPr>
            <w:tcW w:w="499" w:type="pct"/>
            <w:shd w:val="clear" w:color="auto" w:fill="EEECE1" w:themeFill="background2"/>
            <w:vAlign w:val="center"/>
          </w:tcPr>
          <w:p w14:paraId="521C46FC" w14:textId="033848CB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/>
                <w:i/>
                <w:sz w:val="18"/>
                <w:szCs w:val="18"/>
                <w:lang w:val="uk-UA"/>
              </w:rPr>
              <w:t>Додати за потреби</w:t>
            </w:r>
          </w:p>
        </w:tc>
        <w:tc>
          <w:tcPr>
            <w:tcW w:w="500" w:type="pct"/>
            <w:shd w:val="clear" w:color="auto" w:fill="EEECE1" w:themeFill="background2"/>
            <w:vAlign w:val="center"/>
          </w:tcPr>
          <w:p w14:paraId="21DC071E" w14:textId="3914568E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/>
                <w:i/>
                <w:sz w:val="18"/>
                <w:szCs w:val="18"/>
                <w:lang w:val="uk-UA"/>
              </w:rPr>
              <w:t>Додати за потреби</w:t>
            </w:r>
          </w:p>
        </w:tc>
        <w:tc>
          <w:tcPr>
            <w:tcW w:w="492" w:type="pct"/>
            <w:shd w:val="clear" w:color="auto" w:fill="EEECE1" w:themeFill="background2"/>
            <w:vAlign w:val="center"/>
          </w:tcPr>
          <w:p w14:paraId="1109CE03" w14:textId="7DD25220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/>
                <w:i/>
                <w:sz w:val="18"/>
                <w:szCs w:val="18"/>
                <w:lang w:val="uk-UA"/>
              </w:rPr>
              <w:t>Видалити/додати за потреби</w:t>
            </w:r>
          </w:p>
        </w:tc>
      </w:tr>
      <w:tr w:rsidR="003E373E" w:rsidRPr="00401A24" w14:paraId="07FF56BD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32F9F0FA" w14:textId="3B97A3E4" w:rsidR="003E373E" w:rsidRPr="00401A24" w:rsidRDefault="003E373E" w:rsidP="003E373E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Внутрішньо переміщенні особи (В</w:t>
            </w:r>
            <w:r w:rsidR="000055F7"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П</w:t>
            </w: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О)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399E7B7D" w14:textId="2130F8A9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  <w:t>Наприклад, 100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0FF44DFE" w14:textId="1451554C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  <w:t>Наприклад., 35-44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2A60CC1C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  <w:t>40</w:t>
            </w:r>
          </w:p>
        </w:tc>
        <w:tc>
          <w:tcPr>
            <w:tcW w:w="365" w:type="pct"/>
            <w:shd w:val="clear" w:color="auto" w:fill="auto"/>
            <w:vAlign w:val="center"/>
          </w:tcPr>
          <w:p w14:paraId="5E8328E9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  <w:t>60</w:t>
            </w:r>
          </w:p>
        </w:tc>
        <w:tc>
          <w:tcPr>
            <w:tcW w:w="456" w:type="pct"/>
            <w:vAlign w:val="center"/>
          </w:tcPr>
          <w:p w14:paraId="68C54B35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  <w:t>30</w:t>
            </w:r>
          </w:p>
        </w:tc>
        <w:tc>
          <w:tcPr>
            <w:tcW w:w="499" w:type="pct"/>
            <w:vAlign w:val="center"/>
          </w:tcPr>
          <w:p w14:paraId="73E324EA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  <w:t>0</w:t>
            </w:r>
          </w:p>
        </w:tc>
        <w:tc>
          <w:tcPr>
            <w:tcW w:w="500" w:type="pct"/>
            <w:vAlign w:val="center"/>
          </w:tcPr>
          <w:p w14:paraId="6C0C1E17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  <w:t>70</w:t>
            </w:r>
          </w:p>
        </w:tc>
        <w:tc>
          <w:tcPr>
            <w:tcW w:w="492" w:type="pct"/>
            <w:vAlign w:val="center"/>
          </w:tcPr>
          <w:p w14:paraId="27EB4694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8"/>
                <w:szCs w:val="18"/>
                <w:lang w:val="uk-UA"/>
              </w:rPr>
            </w:pPr>
          </w:p>
        </w:tc>
      </w:tr>
      <w:tr w:rsidR="003E373E" w:rsidRPr="00401A24" w14:paraId="0AF8EFA9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0B4B45C1" w14:textId="6053C7C1" w:rsidR="003E373E" w:rsidRPr="00401A24" w:rsidRDefault="000055F7" w:rsidP="003E373E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Біженці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61BFAA85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10FD8D02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6A172D49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16314621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56" w:type="pct"/>
            <w:vAlign w:val="center"/>
          </w:tcPr>
          <w:p w14:paraId="7B5C1615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16C82961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17E82A8F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40B56BE4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8"/>
                <w:szCs w:val="18"/>
                <w:lang w:val="uk-UA"/>
              </w:rPr>
            </w:pPr>
          </w:p>
        </w:tc>
      </w:tr>
      <w:tr w:rsidR="003E373E" w:rsidRPr="00401A24" w14:paraId="46A0EEFB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08FF37B6" w14:textId="1D65EFD9" w:rsidR="003E373E" w:rsidRPr="00401A24" w:rsidRDefault="000055F7" w:rsidP="003E373E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Громадяни</w:t>
            </w:r>
            <w:r w:rsidR="003E373E" w:rsidRPr="00401A24">
              <w:rPr>
                <w:rStyle w:val="FootnoteReference"/>
                <w:rFonts w:ascii="Palatino Linotype" w:hAnsi="Palatino Linotype" w:cs="Calibri"/>
                <w:sz w:val="18"/>
                <w:szCs w:val="18"/>
                <w:lang w:val="uk-UA"/>
              </w:rPr>
              <w:footnoteReference w:id="8"/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209006F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6E626874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04E2AF1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61D242AE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56" w:type="pct"/>
            <w:vAlign w:val="center"/>
          </w:tcPr>
          <w:p w14:paraId="5A54F2F6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07F9BAD6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128153B3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0674B719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8"/>
                <w:szCs w:val="18"/>
                <w:lang w:val="uk-UA"/>
              </w:rPr>
            </w:pPr>
          </w:p>
        </w:tc>
      </w:tr>
      <w:tr w:rsidR="003E373E" w:rsidRPr="00401A24" w14:paraId="5933C45D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7E2564D4" w14:textId="1F6182D6" w:rsidR="003E373E" w:rsidRPr="00401A24" w:rsidRDefault="000055F7" w:rsidP="003E373E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Громадські лідери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7B9A10D3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60845993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06D3E09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09F1ACC0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56" w:type="pct"/>
            <w:vAlign w:val="center"/>
          </w:tcPr>
          <w:p w14:paraId="177CEE2F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2ECA4FE6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226807B1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0BFBE2AD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808080" w:themeColor="background1" w:themeShade="80"/>
                <w:sz w:val="18"/>
                <w:szCs w:val="18"/>
                <w:lang w:val="uk-UA"/>
              </w:rPr>
            </w:pPr>
          </w:p>
        </w:tc>
      </w:tr>
      <w:tr w:rsidR="003E373E" w:rsidRPr="00401A24" w14:paraId="73D7ACDC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69AF4243" w14:textId="12853182" w:rsidR="003E373E" w:rsidRPr="00401A24" w:rsidRDefault="000055F7" w:rsidP="003E373E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Блогери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38DE7A0" w14:textId="67991A01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  <w:t xml:space="preserve">Наприклад, </w:t>
            </w:r>
            <w:r w:rsidRPr="00401A24"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  <w:t>25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75FB8C16" w14:textId="7E756F93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808080" w:themeColor="background1" w:themeShade="80"/>
                <w:sz w:val="16"/>
                <w:szCs w:val="16"/>
                <w:lang w:val="uk-UA"/>
              </w:rPr>
              <w:t xml:space="preserve">Наприклад, </w:t>
            </w:r>
            <w:r w:rsidRPr="00401A24"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  <w:t>19-24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4E3A1337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  <w:t>15</w:t>
            </w:r>
          </w:p>
        </w:tc>
        <w:tc>
          <w:tcPr>
            <w:tcW w:w="365" w:type="pct"/>
            <w:shd w:val="clear" w:color="auto" w:fill="auto"/>
            <w:vAlign w:val="center"/>
          </w:tcPr>
          <w:p w14:paraId="24FFFC20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  <w:t>10</w:t>
            </w:r>
          </w:p>
        </w:tc>
        <w:tc>
          <w:tcPr>
            <w:tcW w:w="456" w:type="pct"/>
            <w:vAlign w:val="center"/>
          </w:tcPr>
          <w:p w14:paraId="0B78149F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  <w:t>25</w:t>
            </w:r>
          </w:p>
        </w:tc>
        <w:tc>
          <w:tcPr>
            <w:tcW w:w="499" w:type="pct"/>
            <w:vAlign w:val="center"/>
          </w:tcPr>
          <w:p w14:paraId="18BBC5B2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  <w:t>0</w:t>
            </w:r>
          </w:p>
        </w:tc>
        <w:tc>
          <w:tcPr>
            <w:tcW w:w="500" w:type="pct"/>
            <w:vAlign w:val="center"/>
          </w:tcPr>
          <w:p w14:paraId="769BFE66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808080" w:themeColor="background1" w:themeShade="80"/>
                <w:sz w:val="16"/>
                <w:szCs w:val="16"/>
                <w:lang w:val="uk-UA"/>
              </w:rPr>
              <w:t>0</w:t>
            </w:r>
          </w:p>
        </w:tc>
        <w:tc>
          <w:tcPr>
            <w:tcW w:w="492" w:type="pct"/>
            <w:vAlign w:val="center"/>
          </w:tcPr>
          <w:p w14:paraId="597B8CDC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808080" w:themeColor="background1" w:themeShade="80"/>
                <w:sz w:val="18"/>
                <w:szCs w:val="18"/>
                <w:lang w:val="uk-UA"/>
              </w:rPr>
            </w:pPr>
          </w:p>
        </w:tc>
      </w:tr>
      <w:tr w:rsidR="003E373E" w:rsidRPr="00401A24" w14:paraId="05234858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340F6511" w14:textId="13B2A9EB" w:rsidR="003E373E" w:rsidRPr="00401A24" w:rsidRDefault="000055F7" w:rsidP="003E373E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Бізнес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DA4FB71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4D4EF5B7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69355B40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3EFA8410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56" w:type="pct"/>
            <w:vAlign w:val="center"/>
          </w:tcPr>
          <w:p w14:paraId="2BA91D2D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11D10624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1AE54ECC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6A0CB908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3E373E" w:rsidRPr="00401A24" w14:paraId="7B930796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359B02AE" w14:textId="3AB43734" w:rsidR="003E373E" w:rsidRPr="00401A24" w:rsidRDefault="000055F7" w:rsidP="003E373E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Академія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6C29538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41E34E2D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83ADD1A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15411699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56" w:type="pct"/>
            <w:vAlign w:val="center"/>
          </w:tcPr>
          <w:p w14:paraId="7D0CB17D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6B01F44E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450643C1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1C6220DA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3E373E" w:rsidRPr="00401A24" w14:paraId="68495C8E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5296EEC4" w14:textId="6657D08C" w:rsidR="003E373E" w:rsidRPr="00401A24" w:rsidRDefault="000055F7" w:rsidP="003E373E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 xml:space="preserve">Молодь </w:t>
            </w:r>
            <w:r w:rsidR="003E373E"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 xml:space="preserve">/ </w:t>
            </w: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Студенти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352B6FD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1742BCF6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7657F3EC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27358B50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56" w:type="pct"/>
            <w:vAlign w:val="center"/>
          </w:tcPr>
          <w:p w14:paraId="4C2E492A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26B9A694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3B3838D5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76E91EA3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3E373E" w:rsidRPr="00401A24" w14:paraId="12D71986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6170B1D7" w14:textId="5341E11E" w:rsidR="003E373E" w:rsidRPr="00401A24" w:rsidRDefault="000055F7" w:rsidP="003E373E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Експерти/Дослідники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3B63616B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6E9D1751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1B946947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27977D2B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56" w:type="pct"/>
            <w:vAlign w:val="center"/>
          </w:tcPr>
          <w:p w14:paraId="79A9B32F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7E4C06BC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45AB5375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58AD7E67" w14:textId="77777777" w:rsidR="003E373E" w:rsidRPr="00401A24" w:rsidRDefault="003E373E" w:rsidP="003E373E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0055F7" w:rsidRPr="00401A24" w14:paraId="39940DDC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5834925B" w14:textId="1DB66BA5" w:rsidR="000055F7" w:rsidRPr="00401A24" w:rsidRDefault="000055F7" w:rsidP="000055F7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Представники міжнародних організацій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73DF8758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61583673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102DC0CF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highlight w:val="lightGray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464A6F4F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highlight w:val="lightGray"/>
                <w:lang w:val="uk-UA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309D06B0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13165160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5A3C95A2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614545CF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0055F7" w:rsidRPr="00401A24" w14:paraId="0BACDED5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7FE48DD4" w14:textId="5EBFF826" w:rsidR="000055F7" w:rsidRPr="00401A24" w:rsidRDefault="000055F7" w:rsidP="000055F7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Журналісти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7E220735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7A7B6C91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6C0101AA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7DA9D4DC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7757F0BB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03BB3D09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41212290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2F37D32B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0055F7" w:rsidRPr="00401A24" w14:paraId="376E6F7E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01ED4C6D" w14:textId="5C9FD136" w:rsidR="000055F7" w:rsidRPr="00401A24" w:rsidRDefault="000055F7" w:rsidP="000055F7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Юристи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799AA2C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2D2212C9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0F37675B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5B84B715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0D70787C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2ECAF2BB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3ACEC6ED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29B24785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0055F7" w:rsidRPr="00401A24" w14:paraId="263F6F86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22B7F4C4" w14:textId="38F1D9A9" w:rsidR="000055F7" w:rsidRPr="00401A24" w:rsidRDefault="000055F7" w:rsidP="000055F7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ЛГБТК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635BB54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56603ADD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4BF16B6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71D72991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66629DA1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7046105D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4AEEA8AF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40CA26CD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0055F7" w:rsidRPr="00401A24" w14:paraId="5F14BAFA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6AA6347B" w14:textId="5A45B0B0" w:rsidR="000055F7" w:rsidRPr="00401A24" w:rsidRDefault="000055F7" w:rsidP="000055F7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 xml:space="preserve">Етнічні меншини 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538337F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581C3653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D5CE7EA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0039ED14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4948CF6A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0949E35D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72A41E14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1D22E76B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0055F7" w:rsidRPr="00401A24" w14:paraId="14A6D128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3955F11F" w14:textId="14C94157" w:rsidR="000055F7" w:rsidRPr="00401A24" w:rsidRDefault="000055F7" w:rsidP="000055F7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sz w:val="18"/>
                <w:szCs w:val="18"/>
                <w:lang w:val="uk-UA"/>
              </w:rPr>
              <w:t>Державні службовці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3110061C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4EC71D76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7C22809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7E86B7E2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11495868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45D158A2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0B422A4D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045D9196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0055F7" w:rsidRPr="00401A24" w14:paraId="3E92ECCC" w14:textId="77777777" w:rsidTr="000055F7">
        <w:trPr>
          <w:trHeight w:val="288"/>
        </w:trPr>
        <w:tc>
          <w:tcPr>
            <w:tcW w:w="1235" w:type="pct"/>
            <w:shd w:val="clear" w:color="auto" w:fill="auto"/>
            <w:vAlign w:val="center"/>
          </w:tcPr>
          <w:p w14:paraId="4DDA40E9" w14:textId="222B2EA9" w:rsidR="000055F7" w:rsidRPr="00401A24" w:rsidRDefault="000055F7" w:rsidP="000055F7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/>
                <w:sz w:val="18"/>
                <w:szCs w:val="18"/>
                <w:lang w:val="uk-UA"/>
              </w:rPr>
              <w:t>видалити/додати за потреби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8F8FECA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1353648D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01452E8C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5617629C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5A2EEBE3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9" w:type="pct"/>
            <w:vAlign w:val="center"/>
          </w:tcPr>
          <w:p w14:paraId="551C5A60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00" w:type="pct"/>
            <w:vAlign w:val="center"/>
          </w:tcPr>
          <w:p w14:paraId="3BC3F8D4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92" w:type="pct"/>
            <w:vAlign w:val="center"/>
          </w:tcPr>
          <w:p w14:paraId="682DC2B1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0055F7" w:rsidRPr="00401A24" w14:paraId="582DA9B4" w14:textId="77777777" w:rsidTr="000055F7">
        <w:trPr>
          <w:trHeight w:val="301"/>
        </w:trPr>
        <w:tc>
          <w:tcPr>
            <w:tcW w:w="1235" w:type="pct"/>
            <w:shd w:val="clear" w:color="auto" w:fill="auto"/>
            <w:vAlign w:val="center"/>
          </w:tcPr>
          <w:p w14:paraId="2593288D" w14:textId="1E5DE317" w:rsidR="000055F7" w:rsidRPr="00401A24" w:rsidRDefault="000055F7" w:rsidP="000055F7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bCs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bCs/>
                <w:sz w:val="18"/>
                <w:szCs w:val="18"/>
                <w:lang w:val="uk-UA"/>
              </w:rPr>
              <w:t>Загальна кількість: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98765EB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  <w:t>125</w:t>
            </w:r>
          </w:p>
        </w:tc>
        <w:tc>
          <w:tcPr>
            <w:tcW w:w="499" w:type="pct"/>
            <w:shd w:val="clear" w:color="auto" w:fill="E7E6E6"/>
            <w:vAlign w:val="center"/>
          </w:tcPr>
          <w:p w14:paraId="7A5DA0CA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  <w:t>N/A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74EE5CF7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  <w:t>55</w:t>
            </w:r>
          </w:p>
        </w:tc>
        <w:tc>
          <w:tcPr>
            <w:tcW w:w="365" w:type="pct"/>
            <w:shd w:val="clear" w:color="auto" w:fill="auto"/>
            <w:vAlign w:val="center"/>
          </w:tcPr>
          <w:p w14:paraId="77716C09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  <w:t>70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554A7C4C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  <w:t>55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258F4029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  <w:t>0</w:t>
            </w:r>
          </w:p>
        </w:tc>
        <w:tc>
          <w:tcPr>
            <w:tcW w:w="500" w:type="pct"/>
            <w:vAlign w:val="center"/>
          </w:tcPr>
          <w:p w14:paraId="039D227D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  <w:t>70</w:t>
            </w:r>
          </w:p>
        </w:tc>
        <w:tc>
          <w:tcPr>
            <w:tcW w:w="492" w:type="pct"/>
            <w:vAlign w:val="center"/>
          </w:tcPr>
          <w:p w14:paraId="3E40D4BA" w14:textId="77777777" w:rsidR="000055F7" w:rsidRPr="00401A24" w:rsidRDefault="000055F7" w:rsidP="000055F7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D9D9D9" w:themeColor="background1" w:themeShade="D9"/>
                <w:sz w:val="18"/>
                <w:szCs w:val="18"/>
                <w:lang w:val="uk-UA"/>
              </w:rPr>
            </w:pPr>
          </w:p>
        </w:tc>
      </w:tr>
    </w:tbl>
    <w:p w14:paraId="713A0F7F" w14:textId="15B52C3A" w:rsidR="00402597" w:rsidRPr="00401A24" w:rsidRDefault="00A94B79" w:rsidP="00147042">
      <w:pPr>
        <w:spacing w:before="240"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sz w:val="21"/>
          <w:szCs w:val="21"/>
          <w:lang w:val="uk-UA"/>
        </w:rPr>
        <w:t xml:space="preserve">Будь ласка, вкажіть </w:t>
      </w:r>
      <w:r w:rsidRPr="00401A24">
        <w:rPr>
          <w:rFonts w:ascii="Palatino Linotype" w:hAnsi="Palatino Linotype"/>
          <w:b/>
          <w:bCs/>
          <w:color w:val="7030A0"/>
          <w:sz w:val="21"/>
          <w:szCs w:val="21"/>
          <w:lang w:val="uk-UA"/>
        </w:rPr>
        <w:t xml:space="preserve">ТИПИ </w:t>
      </w:r>
      <w:r w:rsidR="00624F6B" w:rsidRPr="00401A24">
        <w:rPr>
          <w:rFonts w:ascii="Palatino Linotype" w:hAnsi="Palatino Linotype"/>
          <w:b/>
          <w:bCs/>
          <w:color w:val="7030A0"/>
          <w:sz w:val="21"/>
          <w:szCs w:val="21"/>
          <w:lang w:val="uk-UA"/>
        </w:rPr>
        <w:t>АКТИВНОСТЕЙ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, які включені у ваш </w:t>
      </w:r>
      <w:r w:rsidR="00401A24">
        <w:rPr>
          <w:rFonts w:ascii="Palatino Linotype" w:hAnsi="Palatino Linotype"/>
          <w:sz w:val="21"/>
          <w:szCs w:val="21"/>
          <w:lang w:val="uk-UA"/>
        </w:rPr>
        <w:t>проєкт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, а також орієнтовну кількість кожного типу </w:t>
      </w:r>
      <w:r w:rsidR="00981F69" w:rsidRPr="00401A24">
        <w:rPr>
          <w:rFonts w:ascii="Palatino Linotype" w:hAnsi="Palatino Linotype"/>
          <w:sz w:val="21"/>
          <w:szCs w:val="21"/>
          <w:lang w:val="uk-UA"/>
        </w:rPr>
        <w:t>активностей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, які ви плануєте реалізувати. Для кожного типу </w:t>
      </w:r>
      <w:r w:rsidR="00981F69" w:rsidRPr="00401A24">
        <w:rPr>
          <w:rFonts w:ascii="Palatino Linotype" w:hAnsi="Palatino Linotype"/>
          <w:sz w:val="21"/>
          <w:szCs w:val="21"/>
          <w:lang w:val="uk-UA"/>
        </w:rPr>
        <w:t>активностей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 також позначте наступне: 1) Скільки подій є локальними, національними чи регіональними; 2) Залучена цільова група (групи) (цільові групи мають відповідати категоріям цільових груп, зазначеним вище); 3) кількість учасників на цільову групу (вкажіть кількість людей для кожної цільової групи).</w:t>
      </w:r>
    </w:p>
    <w:p w14:paraId="2716BBAD" w14:textId="18B053FF" w:rsidR="00A94B79" w:rsidRPr="00401A24" w:rsidRDefault="00A94B79" w:rsidP="00AA6B12">
      <w:pPr>
        <w:spacing w:before="120" w:after="240"/>
        <w:jc w:val="both"/>
        <w:rPr>
          <w:rFonts w:ascii="Palatino Linotype" w:hAnsi="Palatino Linotype"/>
          <w:i/>
          <w:iCs/>
          <w:sz w:val="21"/>
          <w:szCs w:val="21"/>
          <w:lang w:val="uk-UA"/>
        </w:rPr>
      </w:pPr>
      <w:r w:rsidRPr="00401A24">
        <w:rPr>
          <w:rFonts w:ascii="Palatino Linotype" w:hAnsi="Palatino Linotype"/>
          <w:i/>
          <w:iCs/>
          <w:sz w:val="21"/>
          <w:szCs w:val="21"/>
          <w:lang w:val="uk-UA"/>
        </w:rPr>
        <w:lastRenderedPageBreak/>
        <w:t>Будь ласка, за потреби додайте або видаліть стовпці «</w:t>
      </w:r>
      <w:r w:rsidR="009138FD" w:rsidRPr="00401A24">
        <w:rPr>
          <w:rFonts w:ascii="Palatino Linotype" w:hAnsi="Palatino Linotype"/>
          <w:i/>
          <w:iCs/>
          <w:sz w:val="21"/>
          <w:szCs w:val="21"/>
          <w:lang w:val="uk-UA"/>
        </w:rPr>
        <w:t>Активність</w:t>
      </w:r>
      <w:r w:rsidRPr="00401A24">
        <w:rPr>
          <w:rFonts w:ascii="Palatino Linotype" w:hAnsi="Palatino Linotype"/>
          <w:i/>
          <w:iCs/>
          <w:sz w:val="21"/>
          <w:szCs w:val="21"/>
          <w:lang w:val="uk-UA"/>
        </w:rPr>
        <w:t xml:space="preserve">», щоб відобразити різні типи діяльності. </w:t>
      </w:r>
      <w:r w:rsidR="006E1FE3" w:rsidRPr="00401A24">
        <w:rPr>
          <w:rFonts w:ascii="Palatino Linotype" w:hAnsi="Palatino Linotype"/>
          <w:i/>
          <w:iCs/>
          <w:sz w:val="21"/>
          <w:szCs w:val="21"/>
          <w:lang w:val="uk-UA"/>
        </w:rPr>
        <w:t>Приклад</w:t>
      </w:r>
      <w:r w:rsidRPr="00401A24">
        <w:rPr>
          <w:rFonts w:ascii="Palatino Linotype" w:hAnsi="Palatino Linotype"/>
          <w:i/>
          <w:iCs/>
          <w:sz w:val="21"/>
          <w:szCs w:val="21"/>
          <w:lang w:val="uk-UA"/>
        </w:rPr>
        <w:t xml:space="preserve"> наведено </w:t>
      </w:r>
      <w:r w:rsidR="006E1FE3" w:rsidRPr="00401A24">
        <w:rPr>
          <w:rFonts w:ascii="Palatino Linotype" w:hAnsi="Palatino Linotype"/>
          <w:i/>
          <w:iCs/>
          <w:sz w:val="21"/>
          <w:szCs w:val="21"/>
          <w:lang w:val="uk-UA"/>
        </w:rPr>
        <w:t>нижче</w:t>
      </w:r>
      <w:r w:rsidRPr="00401A24">
        <w:rPr>
          <w:rFonts w:ascii="Palatino Linotype" w:hAnsi="Palatino Linotype"/>
          <w:i/>
          <w:iCs/>
          <w:sz w:val="21"/>
          <w:szCs w:val="21"/>
          <w:lang w:val="uk-UA"/>
        </w:rPr>
        <w:t>:</w:t>
      </w:r>
    </w:p>
    <w:tbl>
      <w:tblPr>
        <w:tblW w:w="97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170"/>
        <w:gridCol w:w="810"/>
        <w:gridCol w:w="990"/>
        <w:gridCol w:w="993"/>
        <w:gridCol w:w="1777"/>
        <w:gridCol w:w="1530"/>
      </w:tblGrid>
      <w:tr w:rsidR="00556611" w:rsidRPr="008107E4" w14:paraId="42F8FCA4" w14:textId="77777777" w:rsidTr="00D03923">
        <w:tc>
          <w:tcPr>
            <w:tcW w:w="2430" w:type="dxa"/>
            <w:vMerge w:val="restart"/>
            <w:shd w:val="clear" w:color="auto" w:fill="EEECE1" w:themeFill="background2"/>
            <w:vAlign w:val="center"/>
          </w:tcPr>
          <w:p w14:paraId="2C6478ED" w14:textId="16503038" w:rsidR="00556611" w:rsidRPr="00401A24" w:rsidRDefault="00624F6B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bookmarkStart w:id="1" w:name="_Hlk37333237"/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Активність</w:t>
            </w:r>
          </w:p>
        </w:tc>
        <w:tc>
          <w:tcPr>
            <w:tcW w:w="1170" w:type="dxa"/>
            <w:vMerge w:val="restart"/>
            <w:shd w:val="clear" w:color="auto" w:fill="EEECE1" w:themeFill="background2"/>
            <w:vAlign w:val="center"/>
          </w:tcPr>
          <w:p w14:paraId="257FEFA5" w14:textId="3816FEE6" w:rsidR="00556611" w:rsidRPr="00401A24" w:rsidRDefault="00BC7F50" w:rsidP="00A137BA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Запланована кількість</w:t>
            </w:r>
          </w:p>
        </w:tc>
        <w:tc>
          <w:tcPr>
            <w:tcW w:w="2793" w:type="dxa"/>
            <w:gridSpan w:val="3"/>
            <w:shd w:val="clear" w:color="auto" w:fill="EEECE1" w:themeFill="background2"/>
            <w:vAlign w:val="center"/>
          </w:tcPr>
          <w:p w14:paraId="381954B9" w14:textId="1E62A0AA" w:rsidR="00556611" w:rsidRPr="00401A24" w:rsidRDefault="00BC7F50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Рівень імплементації</w:t>
            </w:r>
          </w:p>
        </w:tc>
        <w:tc>
          <w:tcPr>
            <w:tcW w:w="1777" w:type="dxa"/>
            <w:vMerge w:val="restart"/>
            <w:shd w:val="clear" w:color="auto" w:fill="EEECE1" w:themeFill="background2"/>
            <w:vAlign w:val="center"/>
          </w:tcPr>
          <w:p w14:paraId="3ED4177F" w14:textId="25BC738C" w:rsidR="00556611" w:rsidRPr="00401A24" w:rsidRDefault="00BC7F50" w:rsidP="00A137BA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Цільова група (групи)</w:t>
            </w:r>
          </w:p>
        </w:tc>
        <w:tc>
          <w:tcPr>
            <w:tcW w:w="1530" w:type="dxa"/>
            <w:vMerge w:val="restart"/>
            <w:shd w:val="clear" w:color="auto" w:fill="EEECE1" w:themeFill="background2"/>
            <w:vAlign w:val="center"/>
          </w:tcPr>
          <w:p w14:paraId="69963841" w14:textId="46CDAAE7" w:rsidR="00556611" w:rsidRPr="00401A24" w:rsidRDefault="00BC7F50" w:rsidP="00A137BA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Кількість учасників на цільову групу</w:t>
            </w:r>
          </w:p>
        </w:tc>
      </w:tr>
      <w:tr w:rsidR="00556611" w:rsidRPr="00401A24" w14:paraId="21D538CC" w14:textId="77777777" w:rsidTr="00147042">
        <w:trPr>
          <w:trHeight w:val="476"/>
        </w:trPr>
        <w:tc>
          <w:tcPr>
            <w:tcW w:w="2430" w:type="dxa"/>
            <w:vMerge/>
            <w:shd w:val="clear" w:color="auto" w:fill="auto"/>
          </w:tcPr>
          <w:p w14:paraId="6500F00D" w14:textId="77777777" w:rsidR="00556611" w:rsidRPr="00401A24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170" w:type="dxa"/>
            <w:vMerge/>
            <w:shd w:val="clear" w:color="auto" w:fill="auto"/>
          </w:tcPr>
          <w:p w14:paraId="7005FFB5" w14:textId="77777777" w:rsidR="00556611" w:rsidRPr="00401A24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EEECE1" w:themeFill="background2"/>
            <w:vAlign w:val="center"/>
          </w:tcPr>
          <w:p w14:paraId="312FAC8E" w14:textId="34D62480" w:rsidR="00556611" w:rsidRPr="00401A24" w:rsidRDefault="00BC7F50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Локальний</w:t>
            </w:r>
          </w:p>
        </w:tc>
        <w:tc>
          <w:tcPr>
            <w:tcW w:w="990" w:type="dxa"/>
            <w:shd w:val="clear" w:color="auto" w:fill="EEECE1" w:themeFill="background2"/>
            <w:vAlign w:val="center"/>
          </w:tcPr>
          <w:p w14:paraId="0CFB8959" w14:textId="3DE222FA" w:rsidR="00556611" w:rsidRPr="00401A24" w:rsidRDefault="00BC7F50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Національний</w:t>
            </w:r>
          </w:p>
        </w:tc>
        <w:tc>
          <w:tcPr>
            <w:tcW w:w="993" w:type="dxa"/>
            <w:shd w:val="clear" w:color="auto" w:fill="EEECE1" w:themeFill="background2"/>
            <w:vAlign w:val="center"/>
          </w:tcPr>
          <w:p w14:paraId="28D0D2EE" w14:textId="7ECC954A" w:rsidR="00556611" w:rsidRPr="00401A24" w:rsidRDefault="00BC7F50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Регіональний</w:t>
            </w:r>
          </w:p>
        </w:tc>
        <w:tc>
          <w:tcPr>
            <w:tcW w:w="1777" w:type="dxa"/>
            <w:vMerge/>
            <w:shd w:val="clear" w:color="auto" w:fill="auto"/>
          </w:tcPr>
          <w:p w14:paraId="6E38C5C1" w14:textId="77777777" w:rsidR="00556611" w:rsidRPr="00401A24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  <w:vMerge/>
          </w:tcPr>
          <w:p w14:paraId="13078064" w14:textId="77777777" w:rsidR="00556611" w:rsidRPr="00401A24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556611" w:rsidRPr="00D23446" w14:paraId="21227945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center"/>
          </w:tcPr>
          <w:p w14:paraId="0BF0B3FE" w14:textId="56BE6B68" w:rsidR="00D03923" w:rsidRPr="00401A24" w:rsidRDefault="00147042" w:rsidP="004C1221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Релокація із зони бойових дій</w:t>
            </w:r>
            <w:r w:rsidR="00556611"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C35CE7F" w14:textId="32D020B0" w:rsidR="00556611" w:rsidRPr="00401A24" w:rsidRDefault="00556611" w:rsidP="00D03923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6"/>
                <w:szCs w:val="16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273FB2F5" w14:textId="5620C06F" w:rsidR="00556611" w:rsidRPr="00401A24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1C12C28" w14:textId="7BB47CB2" w:rsidR="00556611" w:rsidRPr="00401A24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AC7DB7C" w14:textId="07CA6C96" w:rsidR="00556611" w:rsidRPr="00401A24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7E86BA26" w14:textId="1BEA54F8" w:rsidR="00556611" w:rsidRPr="00401A24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</w:tcPr>
          <w:p w14:paraId="4B413F34" w14:textId="47128BBD" w:rsidR="00556611" w:rsidRPr="00401A24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147042" w:rsidRPr="00401A24" w14:paraId="4C8813F0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42931B91" w14:textId="17B2ECD3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Екстрена допомога ВПО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09558CD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C7C831F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FBEFD26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D028030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33FC5BC6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</w:tcPr>
          <w:p w14:paraId="73598674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147042" w:rsidRPr="00401A24" w14:paraId="171AE65C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1B71CB83" w14:textId="5739CC36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Підтримка біженців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7991496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46B7C0F1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271C089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0F3F939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1AACD50E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</w:tcPr>
          <w:p w14:paraId="7376294A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147042" w:rsidRPr="00401A24" w14:paraId="1D5CFBF8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7E040F3D" w14:textId="686EDF55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Конференція/ Форум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CC9A3B9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E9AE71E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7A14DED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23769BF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22E0868D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</w:tcPr>
          <w:p w14:paraId="1A96919D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147042" w:rsidRPr="00401A24" w14:paraId="1D6AF4B2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133B1AF5" w14:textId="7AE673D2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Дебати/Круглий стіл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D85F5E1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736A083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5B8B163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979D6BE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722FFE34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</w:tcPr>
          <w:p w14:paraId="36380029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147042" w:rsidRPr="00401A24" w14:paraId="5540FE7D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2B3A154D" w14:textId="046FD0BC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Фокус-групи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E4FED22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B491A1B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E7B2EE4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6C29355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119AE7B1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</w:tcPr>
          <w:p w14:paraId="7EB73389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147042" w:rsidRPr="00401A24" w14:paraId="15A8E251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396FD4A8" w14:textId="4107E128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Публікації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23E034E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0118BBE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C2AF201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693057A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1145EF91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</w:tcPr>
          <w:p w14:paraId="430443C6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147042" w:rsidRPr="00401A24" w14:paraId="658BB15B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0AFEF9AC" w14:textId="7ACF0083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Радіо шоу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2BCF075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561A274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DA20FFD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D4C1A33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307" w:type="dxa"/>
            <w:gridSpan w:val="2"/>
            <w:shd w:val="clear" w:color="auto" w:fill="BFBFBF" w:themeFill="background1" w:themeFillShade="BF"/>
          </w:tcPr>
          <w:p w14:paraId="1B9606B3" w14:textId="08752FF3" w:rsidR="00147042" w:rsidRPr="00401A24" w:rsidRDefault="002822C0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/>
                <w:sz w:val="18"/>
                <w:szCs w:val="18"/>
                <w:lang w:val="uk-UA"/>
              </w:rPr>
              <w:t>Заповніть лише розділ «Охоплення».</w:t>
            </w:r>
          </w:p>
        </w:tc>
      </w:tr>
      <w:tr w:rsidR="00147042" w:rsidRPr="00401A24" w14:paraId="0BCF6E33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3B1FCFF8" w14:textId="09E6635D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000000"/>
                <w:sz w:val="18"/>
                <w:szCs w:val="18"/>
                <w:lang w:val="uk-UA"/>
              </w:rPr>
              <w:t>Навчальний візит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E7A23C0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EBA619B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F3F3D85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827D25D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7ABDF25A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  <w:shd w:val="clear" w:color="auto" w:fill="auto"/>
          </w:tcPr>
          <w:p w14:paraId="64076C37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147042" w:rsidRPr="00401A24" w14:paraId="10D018DD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2FC34371" w14:textId="64CFD999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Кампанія в соціальних мережах</w:t>
            </w:r>
            <w:r w:rsidRPr="00401A24">
              <w:rPr>
                <w:rStyle w:val="FootnoteReference"/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footnoteReference w:id="9"/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0FF0044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1BA3614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FB95D07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532C57C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307" w:type="dxa"/>
            <w:gridSpan w:val="2"/>
            <w:shd w:val="clear" w:color="auto" w:fill="BFBFBF" w:themeFill="background1" w:themeFillShade="BF"/>
          </w:tcPr>
          <w:p w14:paraId="67CF2520" w14:textId="77AAC9A4" w:rsidR="00147042" w:rsidRPr="00401A24" w:rsidRDefault="002822C0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/>
                <w:sz w:val="18"/>
                <w:szCs w:val="18"/>
                <w:lang w:val="uk-UA"/>
              </w:rPr>
              <w:t>Заповніть лише розділ «Охоплення».</w:t>
            </w:r>
          </w:p>
        </w:tc>
      </w:tr>
      <w:tr w:rsidR="00147042" w:rsidRPr="00401A24" w14:paraId="57D906CB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1A56A0C4" w14:textId="27170F0B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Опитування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86247D0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D69AA6A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9BB72A9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72A822E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44D0EECF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  <w:shd w:val="clear" w:color="auto" w:fill="auto"/>
          </w:tcPr>
          <w:p w14:paraId="1E665BB6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147042" w:rsidRPr="00401A24" w14:paraId="275CDD4E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3BE683FF" w14:textId="7BB88D18" w:rsidR="00147042" w:rsidRPr="00401A24" w:rsidRDefault="00147042" w:rsidP="00147042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Тренінг/ Семінар/ Практикум/ Вебінар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56296D8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241A1B5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AE549F0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95243F9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24067263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  <w:shd w:val="clear" w:color="auto" w:fill="auto"/>
          </w:tcPr>
          <w:p w14:paraId="265F0C05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147042" w:rsidRPr="00401A24" w14:paraId="38C4F462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30A2C9BC" w14:textId="7F8A6819" w:rsidR="00147042" w:rsidRPr="00401A24" w:rsidRDefault="00147042" w:rsidP="00147042">
            <w:pPr>
              <w:jc w:val="both"/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>Телешоу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0220750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647F75FB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8DE0A02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932B0D0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307" w:type="dxa"/>
            <w:gridSpan w:val="2"/>
            <w:shd w:val="clear" w:color="auto" w:fill="BFBFBF" w:themeFill="background1" w:themeFillShade="BF"/>
          </w:tcPr>
          <w:p w14:paraId="38B5FD58" w14:textId="7B6B92E7" w:rsidR="00147042" w:rsidRPr="00401A24" w:rsidRDefault="002822C0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/>
                <w:sz w:val="18"/>
                <w:szCs w:val="18"/>
                <w:lang w:val="uk-UA"/>
              </w:rPr>
              <w:t>Заповніть лише розділ «Охоплення».</w:t>
            </w:r>
          </w:p>
        </w:tc>
      </w:tr>
      <w:tr w:rsidR="00147042" w:rsidRPr="00401A24" w14:paraId="0D13B775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76E01E27" w14:textId="6E8D5AAA" w:rsidR="00147042" w:rsidRPr="00401A24" w:rsidRDefault="00147042" w:rsidP="00147042">
            <w:pPr>
              <w:rPr>
                <w:rFonts w:ascii="Palatino Linotype" w:hAnsi="Palatino Linotype" w:cs="Calibri"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  <w:t xml:space="preserve">Вебсайт </w:t>
            </w:r>
            <w:r w:rsidRPr="00401A24">
              <w:rPr>
                <w:rFonts w:ascii="Palatino Linotype" w:hAnsi="Palatino Linotype" w:cs="Calibri"/>
                <w:bCs/>
                <w:i/>
                <w:iCs/>
                <w:color w:val="000000"/>
                <w:sz w:val="18"/>
                <w:szCs w:val="18"/>
                <w:lang w:val="uk-UA"/>
              </w:rPr>
              <w:t>(наприклад, трафік вебсайту/кількість унікальних відвідувачів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EF1B41C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6997460D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B673D2F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2A31375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307" w:type="dxa"/>
            <w:gridSpan w:val="2"/>
            <w:shd w:val="clear" w:color="auto" w:fill="BFBFBF" w:themeFill="background1" w:themeFillShade="BF"/>
          </w:tcPr>
          <w:p w14:paraId="752E522E" w14:textId="2B653A09" w:rsidR="00147042" w:rsidRPr="00401A24" w:rsidRDefault="002822C0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/>
                <w:sz w:val="18"/>
                <w:szCs w:val="18"/>
                <w:lang w:val="uk-UA"/>
              </w:rPr>
              <w:t>Заповніть лише розділ «Охоплення».</w:t>
            </w:r>
          </w:p>
        </w:tc>
      </w:tr>
      <w:tr w:rsidR="00147042" w:rsidRPr="00401A24" w14:paraId="516E3463" w14:textId="77777777" w:rsidTr="00147042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4871CA03" w14:textId="1FC1BD4C" w:rsidR="00147042" w:rsidRPr="00401A24" w:rsidRDefault="00286240" w:rsidP="00147042">
            <w:pPr>
              <w:jc w:val="both"/>
              <w:rPr>
                <w:rFonts w:ascii="Palatino Linotype" w:hAnsi="Palatino Linotype" w:cs="Calibri"/>
                <w:bCs/>
                <w:color w:val="000000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/>
                <w:sz w:val="18"/>
                <w:szCs w:val="18"/>
                <w:lang w:val="uk-UA"/>
              </w:rPr>
              <w:t>&lt;видалити/додати за потреби&gt;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05FAC02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156972E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1F27A01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E3F5E57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777" w:type="dxa"/>
            <w:shd w:val="clear" w:color="auto" w:fill="auto"/>
          </w:tcPr>
          <w:p w14:paraId="60131D39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1530" w:type="dxa"/>
          </w:tcPr>
          <w:p w14:paraId="58550A05" w14:textId="77777777" w:rsidR="00147042" w:rsidRPr="00401A24" w:rsidRDefault="00147042" w:rsidP="00147042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bookmarkEnd w:id="1"/>
    </w:tbl>
    <w:p w14:paraId="3226C9D2" w14:textId="77777777" w:rsidR="00704436" w:rsidRPr="00401A24" w:rsidRDefault="00704436" w:rsidP="004C7479">
      <w:pPr>
        <w:autoSpaceDE w:val="0"/>
        <w:autoSpaceDN w:val="0"/>
        <w:adjustRightInd w:val="0"/>
        <w:jc w:val="both"/>
        <w:rPr>
          <w:rFonts w:ascii="Palatino Linotype" w:hAnsi="Palatino Linotype"/>
          <w:i/>
          <w:iCs/>
          <w:sz w:val="21"/>
          <w:szCs w:val="21"/>
          <w:lang w:val="uk-UA"/>
        </w:rPr>
      </w:pPr>
    </w:p>
    <w:p w14:paraId="748D3483" w14:textId="77777777" w:rsidR="004E77D2" w:rsidRPr="00401A24" w:rsidRDefault="004E77D2" w:rsidP="004C7479">
      <w:pPr>
        <w:autoSpaceDE w:val="0"/>
        <w:autoSpaceDN w:val="0"/>
        <w:adjustRightInd w:val="0"/>
        <w:jc w:val="both"/>
        <w:rPr>
          <w:rFonts w:ascii="Palatino Linotype" w:hAnsi="Palatino Linotype" w:cs="Calibri"/>
          <w:b/>
          <w:sz w:val="21"/>
          <w:szCs w:val="21"/>
          <w:lang w:val="uk-UA"/>
        </w:rPr>
      </w:pPr>
    </w:p>
    <w:p w14:paraId="422012F6" w14:textId="6F08F310" w:rsidR="00624F6B" w:rsidRPr="00401A24" w:rsidRDefault="00624F6B" w:rsidP="00624F6B">
      <w:pPr>
        <w:autoSpaceDE w:val="0"/>
        <w:autoSpaceDN w:val="0"/>
        <w:adjustRightInd w:val="0"/>
        <w:jc w:val="both"/>
        <w:rPr>
          <w:rFonts w:ascii="Palatino Linotype" w:hAnsi="Palatino Linotype" w:cs="Calibri"/>
          <w:b/>
          <w:sz w:val="21"/>
          <w:szCs w:val="21"/>
          <w:lang w:val="uk-UA"/>
        </w:rPr>
      </w:pPr>
      <w:r w:rsidRPr="00401A24">
        <w:rPr>
          <w:rFonts w:ascii="Palatino Linotype" w:hAnsi="Palatino Linotype" w:cs="Calibri"/>
          <w:b/>
          <w:sz w:val="21"/>
          <w:szCs w:val="21"/>
          <w:lang w:val="uk-UA"/>
        </w:rPr>
        <w:t>Будь ласка, перерахуйте та опишіть максимум на одній сторінці кожну заплановану активність, наведену у таблицях вище.</w:t>
      </w:r>
    </w:p>
    <w:p w14:paraId="585B502F" w14:textId="77777777" w:rsidR="00624F6B" w:rsidRPr="00401A24" w:rsidRDefault="00624F6B" w:rsidP="004C7479">
      <w:pPr>
        <w:autoSpaceDE w:val="0"/>
        <w:autoSpaceDN w:val="0"/>
        <w:adjustRightInd w:val="0"/>
        <w:jc w:val="both"/>
        <w:rPr>
          <w:rFonts w:ascii="Palatino Linotype" w:hAnsi="Palatino Linotype" w:cs="Calibri"/>
          <w:b/>
          <w:sz w:val="21"/>
          <w:szCs w:val="21"/>
          <w:lang w:val="uk-UA"/>
        </w:rPr>
      </w:pP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30"/>
      </w:tblGrid>
      <w:tr w:rsidR="004C7479" w:rsidRPr="00401A24" w14:paraId="7CF514C5" w14:textId="77777777" w:rsidTr="003B113D">
        <w:trPr>
          <w:trHeight w:val="89"/>
        </w:trPr>
        <w:tc>
          <w:tcPr>
            <w:tcW w:w="9630" w:type="dxa"/>
            <w:shd w:val="clear" w:color="auto" w:fill="auto"/>
          </w:tcPr>
          <w:p w14:paraId="4E6939C0" w14:textId="6E43C322" w:rsidR="009138FD" w:rsidRPr="00401A24" w:rsidRDefault="009138FD" w:rsidP="009138F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color w:val="7030A0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color w:val="7030A0"/>
                <w:sz w:val="21"/>
                <w:szCs w:val="21"/>
                <w:lang w:val="uk-UA"/>
              </w:rPr>
              <w:t>Пронумеруйте кожну діяльність і додайте короткий опис – кількість заходів та учасників, хто їх виконуватиме, та як часто це буде відбуватися.</w:t>
            </w:r>
          </w:p>
          <w:p w14:paraId="278FB03F" w14:textId="77777777" w:rsidR="009138FD" w:rsidRPr="00401A24" w:rsidRDefault="009138FD" w:rsidP="006871C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color w:val="7030A0"/>
                <w:sz w:val="21"/>
                <w:szCs w:val="21"/>
                <w:lang w:val="uk-UA"/>
              </w:rPr>
            </w:pPr>
          </w:p>
          <w:p w14:paraId="7D2D4CB5" w14:textId="30D41332" w:rsidR="009138FD" w:rsidRPr="00401A24" w:rsidRDefault="009138FD" w:rsidP="006871C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Приклади заходів та описи, які вони мають містити.</w:t>
            </w:r>
          </w:p>
          <w:p w14:paraId="58201960" w14:textId="54C4B146" w:rsidR="009138FD" w:rsidRPr="00401A24" w:rsidRDefault="009138FD" w:rsidP="009138FD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Переселення громадян із зони конфлікту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br/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 xml:space="preserve">Переселення 150 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родин</w:t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/громадян з міста X до міст Y, Z.</w:t>
            </w:r>
          </w:p>
          <w:p w14:paraId="497C8DFE" w14:textId="7C3BF1F0" w:rsidR="009138FD" w:rsidRPr="00401A24" w:rsidRDefault="009138FD" w:rsidP="009138FD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ВПО отримають підтримку в доступі до медичних та освітніх послуг. У новопереселених міських школах буде зареєстровано щонайменше 20 дітей... Нада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ння</w:t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 xml:space="preserve"> психологічн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ої</w:t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 xml:space="preserve"> підтримк</w:t>
            </w:r>
            <w:r w:rsidR="00D23446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и</w:t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 xml:space="preserve"> 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 xml:space="preserve">для </w:t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ВПО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.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br/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235 ВПО отримають онлайн/офлайн/психологічну підтримку через щоденні/щотижневі сесії.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br/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Щонайменше 50 дітей отримають…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br/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Для підтримки членів сім’ї будуть залучені 4 психологи – …</w:t>
            </w:r>
          </w:p>
          <w:p w14:paraId="6BCB9A8D" w14:textId="04346ECD" w:rsidR="009138FD" w:rsidRPr="00401A24" w:rsidRDefault="009138FD" w:rsidP="009138FD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Розвиток потенціалу членів організації.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br/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Принаймні 5 онлайн/офлайн тренінгів, проведених 2-3 тренерами для волонтерів/членів/персоналу організації.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br/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Кожен тренінг/практикум/ триватиме 4 години/2 дні …….</w:t>
            </w:r>
            <w:r w:rsidR="00B44776"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br/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Темами будуть:…</w:t>
            </w:r>
          </w:p>
        </w:tc>
      </w:tr>
    </w:tbl>
    <w:p w14:paraId="0F8329E0" w14:textId="77777777" w:rsidR="009F7F1C" w:rsidRPr="00401A24" w:rsidRDefault="009F7F1C" w:rsidP="00683D84">
      <w:pPr>
        <w:pStyle w:val="NoSpacing"/>
        <w:jc w:val="both"/>
        <w:rPr>
          <w:rFonts w:ascii="Palatino Linotype" w:hAnsi="Palatino Linotype"/>
          <w:b/>
          <w:sz w:val="21"/>
          <w:szCs w:val="21"/>
          <w:lang w:val="uk-UA"/>
        </w:rPr>
      </w:pPr>
    </w:p>
    <w:p w14:paraId="4B2F7120" w14:textId="44470011" w:rsidR="00BC7F50" w:rsidRPr="00401A24" w:rsidRDefault="00BC7F50" w:rsidP="00BC7F50">
      <w:pPr>
        <w:pStyle w:val="NoSpacing"/>
        <w:spacing w:before="120"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sz w:val="21"/>
          <w:szCs w:val="21"/>
          <w:lang w:val="uk-UA"/>
        </w:rPr>
        <w:t>Часові рамки заходів</w:t>
      </w:r>
      <w:r w:rsidRPr="00401A24">
        <w:rPr>
          <w:rFonts w:ascii="Palatino Linotype" w:hAnsi="Palatino Linotype"/>
          <w:sz w:val="21"/>
          <w:szCs w:val="21"/>
          <w:lang w:val="uk-UA"/>
        </w:rPr>
        <w:t>. Будь ласка, вкажіть часові рамки для вищезазначених заходів, позначивши «х» під місяцем, коли ці заходи будуть проводитися. Заходи повинні бути перераховані в хронологічному порядку; місяць 1 означає перший місяць проєкту. Зауважте, що перерахований «тип заходу» має відповідати категоріям, зазначеним вище:</w:t>
      </w:r>
    </w:p>
    <w:tbl>
      <w:tblPr>
        <w:tblW w:w="5001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3"/>
        <w:gridCol w:w="299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630"/>
        <w:gridCol w:w="632"/>
        <w:gridCol w:w="647"/>
      </w:tblGrid>
      <w:tr w:rsidR="00AA6B12" w:rsidRPr="00401A24" w14:paraId="6AF9A8EC" w14:textId="77777777" w:rsidTr="004C7479">
        <w:tc>
          <w:tcPr>
            <w:tcW w:w="266" w:type="pct"/>
            <w:vMerge w:val="restart"/>
            <w:shd w:val="clear" w:color="auto" w:fill="E7E6E6"/>
            <w:vAlign w:val="center"/>
          </w:tcPr>
          <w:p w14:paraId="4D9148FD" w14:textId="587C0574" w:rsidR="009922B5" w:rsidRPr="00401A24" w:rsidRDefault="00BC7F50" w:rsidP="00BC7F50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З/</w:t>
            </w:r>
            <w:r w:rsidR="00D23446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п</w:t>
            </w:r>
          </w:p>
        </w:tc>
        <w:tc>
          <w:tcPr>
            <w:tcW w:w="1556" w:type="pct"/>
            <w:vMerge w:val="restart"/>
            <w:shd w:val="clear" w:color="auto" w:fill="E7E6E6"/>
            <w:vAlign w:val="center"/>
          </w:tcPr>
          <w:p w14:paraId="6905AF7C" w14:textId="16345DBC" w:rsidR="009922B5" w:rsidRPr="00401A24" w:rsidRDefault="00BC7F50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Тип заходу</w:t>
            </w:r>
          </w:p>
          <w:p w14:paraId="59A9F3C4" w14:textId="0D270ABA" w:rsidR="00302B3F" w:rsidRPr="00401A24" w:rsidRDefault="009C0A37" w:rsidP="00CD1169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Cs/>
                <w:i/>
                <w:iCs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Cs/>
                <w:i/>
                <w:iCs/>
                <w:color w:val="7030A0"/>
                <w:sz w:val="18"/>
                <w:szCs w:val="18"/>
                <w:lang w:val="uk-UA"/>
              </w:rPr>
              <w:t>Заходи мають збігатися з наведеними вище описами</w:t>
            </w:r>
          </w:p>
        </w:tc>
        <w:tc>
          <w:tcPr>
            <w:tcW w:w="3178" w:type="pct"/>
            <w:gridSpan w:val="12"/>
            <w:shd w:val="clear" w:color="auto" w:fill="E7E6E6"/>
            <w:vAlign w:val="center"/>
          </w:tcPr>
          <w:p w14:paraId="67F98895" w14:textId="7368F37F" w:rsidR="009922B5" w:rsidRPr="00401A24" w:rsidRDefault="00BC7F50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Місяць</w:t>
            </w:r>
          </w:p>
        </w:tc>
      </w:tr>
      <w:tr w:rsidR="00AA6B12" w:rsidRPr="00401A24" w14:paraId="1FE401F5" w14:textId="77777777" w:rsidTr="004C7479">
        <w:trPr>
          <w:trHeight w:val="339"/>
        </w:trPr>
        <w:tc>
          <w:tcPr>
            <w:tcW w:w="266" w:type="pct"/>
            <w:vMerge/>
            <w:shd w:val="clear" w:color="auto" w:fill="E7E6E6"/>
          </w:tcPr>
          <w:p w14:paraId="06D25C0D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1556" w:type="pct"/>
            <w:vMerge/>
            <w:shd w:val="clear" w:color="auto" w:fill="E7E6E6"/>
          </w:tcPr>
          <w:p w14:paraId="4F220B01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243" w:type="pct"/>
            <w:shd w:val="clear" w:color="auto" w:fill="E7E6E6"/>
            <w:vAlign w:val="center"/>
          </w:tcPr>
          <w:p w14:paraId="680D0C9D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57A9C869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2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277A5B22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3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1C06EBEA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4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50952B33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5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05A73067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6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79F88FF8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7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4FB811E8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8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6393D203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9</w:t>
            </w:r>
          </w:p>
        </w:tc>
        <w:tc>
          <w:tcPr>
            <w:tcW w:w="327" w:type="pct"/>
            <w:shd w:val="clear" w:color="auto" w:fill="E7E6E6"/>
            <w:vAlign w:val="center"/>
          </w:tcPr>
          <w:p w14:paraId="38ECAA09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0</w:t>
            </w:r>
          </w:p>
        </w:tc>
        <w:tc>
          <w:tcPr>
            <w:tcW w:w="328" w:type="pct"/>
            <w:shd w:val="clear" w:color="auto" w:fill="E7E6E6"/>
            <w:vAlign w:val="center"/>
          </w:tcPr>
          <w:p w14:paraId="6A43F927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1</w:t>
            </w:r>
          </w:p>
        </w:tc>
        <w:tc>
          <w:tcPr>
            <w:tcW w:w="331" w:type="pct"/>
            <w:shd w:val="clear" w:color="auto" w:fill="E7E6E6"/>
            <w:vAlign w:val="center"/>
          </w:tcPr>
          <w:p w14:paraId="4CBA3DDC" w14:textId="77777777" w:rsidR="009922B5" w:rsidRPr="00401A24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2</w:t>
            </w:r>
          </w:p>
        </w:tc>
      </w:tr>
      <w:tr w:rsidR="00AA6B12" w:rsidRPr="00401A24" w14:paraId="42C58A1D" w14:textId="77777777" w:rsidTr="004C7479">
        <w:trPr>
          <w:trHeight w:val="316"/>
        </w:trPr>
        <w:tc>
          <w:tcPr>
            <w:tcW w:w="266" w:type="pct"/>
            <w:vAlign w:val="center"/>
          </w:tcPr>
          <w:p w14:paraId="092BD01A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1556" w:type="pct"/>
            <w:vAlign w:val="center"/>
          </w:tcPr>
          <w:p w14:paraId="70DB1C7B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243" w:type="pct"/>
            <w:vAlign w:val="center"/>
          </w:tcPr>
          <w:p w14:paraId="20E08CE0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1894052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975668C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7EC041E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466C506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5A12DA7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3613B87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4359E68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280AD8FE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4333609D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250E46CC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1" w:type="pct"/>
            <w:vAlign w:val="center"/>
          </w:tcPr>
          <w:p w14:paraId="2FBEB8D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AA6B12" w:rsidRPr="00401A24" w14:paraId="7C4E0FAF" w14:textId="77777777" w:rsidTr="004C7479">
        <w:trPr>
          <w:trHeight w:val="316"/>
        </w:trPr>
        <w:tc>
          <w:tcPr>
            <w:tcW w:w="266" w:type="pct"/>
          </w:tcPr>
          <w:p w14:paraId="2F503FFF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1556" w:type="pct"/>
          </w:tcPr>
          <w:p w14:paraId="34B3DBB9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 </w:t>
            </w:r>
          </w:p>
        </w:tc>
        <w:tc>
          <w:tcPr>
            <w:tcW w:w="243" w:type="pct"/>
            <w:vAlign w:val="center"/>
          </w:tcPr>
          <w:p w14:paraId="730129FC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EB4AA53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3F6FCB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75497B53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F0D1B9C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4E8FE4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96F8BAA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74DB022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A6AC4BF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0D0A964D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6A34C350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1" w:type="pct"/>
            <w:vAlign w:val="center"/>
          </w:tcPr>
          <w:p w14:paraId="0535CEE0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AA6B12" w:rsidRPr="00401A24" w14:paraId="0223E8A7" w14:textId="77777777" w:rsidTr="004C7479">
        <w:trPr>
          <w:trHeight w:val="316"/>
        </w:trPr>
        <w:tc>
          <w:tcPr>
            <w:tcW w:w="266" w:type="pct"/>
          </w:tcPr>
          <w:p w14:paraId="59BCA223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556" w:type="pct"/>
          </w:tcPr>
          <w:p w14:paraId="34A4F268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36F44384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3CF009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75647F8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413C7E3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5E844A8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A9E97CF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1328B36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B135423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7F8F7B0F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3E70EA92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0CE3A581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1" w:type="pct"/>
            <w:vAlign w:val="center"/>
          </w:tcPr>
          <w:p w14:paraId="1450FDC3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AA6B12" w:rsidRPr="00401A24" w14:paraId="7ECAEFE1" w14:textId="77777777" w:rsidTr="004C7479">
        <w:trPr>
          <w:trHeight w:val="316"/>
        </w:trPr>
        <w:tc>
          <w:tcPr>
            <w:tcW w:w="266" w:type="pct"/>
          </w:tcPr>
          <w:p w14:paraId="36A0F4BC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556" w:type="pct"/>
          </w:tcPr>
          <w:p w14:paraId="57D98E44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0339980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6949253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CBE5749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D278341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FE338A4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B00D839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A73EB1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C0E5F71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2E705196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25F6B1AC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040AE69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1" w:type="pct"/>
            <w:vAlign w:val="center"/>
          </w:tcPr>
          <w:p w14:paraId="313CA677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AA6B12" w:rsidRPr="00401A24" w14:paraId="64092324" w14:textId="77777777" w:rsidTr="004C7479">
        <w:trPr>
          <w:trHeight w:val="316"/>
        </w:trPr>
        <w:tc>
          <w:tcPr>
            <w:tcW w:w="266" w:type="pct"/>
          </w:tcPr>
          <w:p w14:paraId="4A6183F9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556" w:type="pct"/>
          </w:tcPr>
          <w:p w14:paraId="1A10BD67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F3ED902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7917EB3A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25A8178B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3C9BF28F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5B5213B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0C8A0A3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3BC75CA4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A39C7BB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5B04E10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17AFA2B1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480122D6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1" w:type="pct"/>
            <w:vAlign w:val="center"/>
          </w:tcPr>
          <w:p w14:paraId="6EA250F8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AA6B12" w:rsidRPr="00401A24" w14:paraId="413597FD" w14:textId="77777777" w:rsidTr="004C7479">
        <w:trPr>
          <w:trHeight w:val="316"/>
        </w:trPr>
        <w:tc>
          <w:tcPr>
            <w:tcW w:w="266" w:type="pct"/>
          </w:tcPr>
          <w:p w14:paraId="4D960F64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556" w:type="pct"/>
          </w:tcPr>
          <w:p w14:paraId="10D95E13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7DFAC43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8462622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631AA03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A540FC1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5ED30B7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772888A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FECE87B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E9F8211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84D6F50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6DB41F2F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321D4716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1" w:type="pct"/>
            <w:vAlign w:val="center"/>
          </w:tcPr>
          <w:p w14:paraId="283CD7F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AA6B12" w:rsidRPr="00401A24" w14:paraId="5D11B69A" w14:textId="77777777" w:rsidTr="004C7479">
        <w:trPr>
          <w:trHeight w:val="316"/>
        </w:trPr>
        <w:tc>
          <w:tcPr>
            <w:tcW w:w="266" w:type="pct"/>
          </w:tcPr>
          <w:p w14:paraId="4014916A" w14:textId="77777777" w:rsidR="005306C7" w:rsidRPr="00401A24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556" w:type="pct"/>
          </w:tcPr>
          <w:p w14:paraId="701B5470" w14:textId="5A93AF87" w:rsidR="005306C7" w:rsidRPr="00401A24" w:rsidRDefault="009C0A3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i/>
                <w:sz w:val="18"/>
                <w:szCs w:val="18"/>
                <w:lang w:val="uk-UA"/>
              </w:rPr>
              <w:t>&lt;видалити/додати за потреби&gt;</w:t>
            </w:r>
          </w:p>
        </w:tc>
        <w:tc>
          <w:tcPr>
            <w:tcW w:w="243" w:type="pct"/>
            <w:vAlign w:val="center"/>
          </w:tcPr>
          <w:p w14:paraId="6383511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3FCA915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93649A3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2B3D14D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7713DB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E590E36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9831611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4F26C1B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32A3128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44ACB435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308A2594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1" w:type="pct"/>
            <w:vAlign w:val="center"/>
          </w:tcPr>
          <w:p w14:paraId="3ED06DD1" w14:textId="77777777" w:rsidR="005306C7" w:rsidRPr="00401A24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0B379F1F" w14:textId="77777777" w:rsidR="005205DD" w:rsidRPr="00401A24" w:rsidRDefault="005205DD" w:rsidP="00C735E2">
      <w:pPr>
        <w:pStyle w:val="NoSpacing"/>
        <w:jc w:val="both"/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</w:pPr>
    </w:p>
    <w:p w14:paraId="29C7FA0A" w14:textId="52A2E0CC" w:rsidR="002412CF" w:rsidRPr="00401A24" w:rsidRDefault="006E1FE3" w:rsidP="00575F52">
      <w:pPr>
        <w:pStyle w:val="NoSpacing"/>
        <w:spacing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i/>
          <w:iCs/>
          <w:sz w:val="21"/>
          <w:szCs w:val="21"/>
          <w:lang w:val="uk-UA"/>
        </w:rPr>
        <w:t>Довготривалі результати проєкту</w:t>
      </w:r>
      <w:r w:rsidR="002412CF" w:rsidRPr="00401A24">
        <w:rPr>
          <w:rFonts w:ascii="Palatino Linotype" w:hAnsi="Palatino Linotype"/>
          <w:b/>
          <w:sz w:val="21"/>
          <w:szCs w:val="21"/>
          <w:lang w:val="uk-UA"/>
        </w:rPr>
        <w:t xml:space="preserve">. </w:t>
      </w:r>
      <w:r w:rsidRPr="00401A24">
        <w:rPr>
          <w:rFonts w:ascii="Palatino Linotype" w:hAnsi="Palatino Linotype"/>
          <w:sz w:val="21"/>
          <w:szCs w:val="21"/>
          <w:lang w:val="uk-UA"/>
        </w:rPr>
        <w:t>Будь ласка, назвіть не більше 3 відповідних результатів, які мають бути досягнуті завдяки запропонованим активностям. Перерахуйте всі відповідні результати та те, як ви плануєте їх вимірювати.</w:t>
      </w:r>
      <w:r w:rsidR="002412CF" w:rsidRPr="00401A24">
        <w:rPr>
          <w:rFonts w:ascii="Palatino Linotype" w:hAnsi="Palatino Linotype"/>
          <w:sz w:val="21"/>
          <w:szCs w:val="21"/>
          <w:lang w:val="uk-UA"/>
        </w:rPr>
        <w:t xml:space="preserve"> </w:t>
      </w:r>
    </w:p>
    <w:p w14:paraId="0BE8EA36" w14:textId="6D05C33A" w:rsidR="008E1AC6" w:rsidRPr="00401A24" w:rsidRDefault="0002697A" w:rsidP="008E1AC6">
      <w:pPr>
        <w:pStyle w:val="NoSpacing"/>
        <w:spacing w:after="240"/>
        <w:jc w:val="both"/>
        <w:rPr>
          <w:rFonts w:ascii="Palatino Linotype" w:hAnsi="Palatino Linotype"/>
          <w:i/>
          <w:sz w:val="21"/>
          <w:szCs w:val="21"/>
          <w:lang w:val="uk-UA"/>
        </w:rPr>
      </w:pPr>
      <w:r w:rsidRPr="00401A24">
        <w:rPr>
          <w:rFonts w:ascii="Palatino Linotype" w:hAnsi="Palatino Linotype"/>
          <w:i/>
          <w:iCs/>
          <w:sz w:val="21"/>
          <w:szCs w:val="21"/>
          <w:lang w:val="uk-UA"/>
        </w:rPr>
        <w:t>Приклад наведено нижче</w:t>
      </w:r>
      <w:r w:rsidR="008E1AC6" w:rsidRPr="00401A24">
        <w:rPr>
          <w:rFonts w:ascii="Palatino Linotype" w:hAnsi="Palatino Linotype"/>
          <w:i/>
          <w:sz w:val="21"/>
          <w:szCs w:val="21"/>
          <w:lang w:val="uk-UA"/>
        </w:rPr>
        <w:t>:</w:t>
      </w:r>
    </w:p>
    <w:tbl>
      <w:tblPr>
        <w:tblW w:w="498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16"/>
        <w:gridCol w:w="2199"/>
        <w:gridCol w:w="2376"/>
        <w:gridCol w:w="2811"/>
      </w:tblGrid>
      <w:tr w:rsidR="008F7CD8" w:rsidRPr="00401A24" w14:paraId="6D757902" w14:textId="77777777" w:rsidTr="006F1145">
        <w:trPr>
          <w:trHeight w:val="917"/>
        </w:trPr>
        <w:tc>
          <w:tcPr>
            <w:tcW w:w="1154" w:type="pct"/>
            <w:shd w:val="clear" w:color="auto" w:fill="EEECE1" w:themeFill="background2"/>
            <w:vAlign w:val="center"/>
          </w:tcPr>
          <w:p w14:paraId="1B125908" w14:textId="61EEFF57" w:rsidR="008F7CD8" w:rsidRPr="00401A24" w:rsidRDefault="00C2790D" w:rsidP="006F114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/>
                <w:b/>
                <w:i/>
                <w:iCs/>
                <w:sz w:val="21"/>
                <w:szCs w:val="21"/>
                <w:lang w:val="uk-UA"/>
              </w:rPr>
              <w:t>Довгострокові результати</w:t>
            </w:r>
            <w:r w:rsidRPr="00401A24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 </w:t>
            </w:r>
            <w:r w:rsidR="008F7CD8" w:rsidRPr="00401A24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10"/>
            </w:r>
          </w:p>
        </w:tc>
        <w:tc>
          <w:tcPr>
            <w:tcW w:w="1145" w:type="pct"/>
            <w:shd w:val="clear" w:color="auto" w:fill="EEECE1" w:themeFill="background2"/>
            <w:vAlign w:val="center"/>
          </w:tcPr>
          <w:p w14:paraId="688EF47F" w14:textId="0BED4C13" w:rsidR="00C2790D" w:rsidRPr="00401A24" w:rsidRDefault="00C2790D" w:rsidP="00C2790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Назва заходу,</w:t>
            </w:r>
          </w:p>
          <w:p w14:paraId="343DA6B4" w14:textId="4F4692A3" w:rsidR="008F7CD8" w:rsidRPr="00401A24" w:rsidRDefault="00C2790D" w:rsidP="00C2790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як зазначено в часових рамках діяльності</w:t>
            </w:r>
          </w:p>
        </w:tc>
        <w:tc>
          <w:tcPr>
            <w:tcW w:w="1237" w:type="pct"/>
            <w:shd w:val="clear" w:color="auto" w:fill="EEECE1" w:themeFill="background2"/>
            <w:vAlign w:val="center"/>
          </w:tcPr>
          <w:p w14:paraId="3C3122BB" w14:textId="0A446DEC" w:rsidR="008F7CD8" w:rsidRPr="00401A24" w:rsidRDefault="00C2790D" w:rsidP="006F114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Короткострокові результати</w:t>
            </w:r>
            <w:r w:rsidR="008F7CD8" w:rsidRPr="00401A24">
              <w:rPr>
                <w:rStyle w:val="FootnoteReference"/>
                <w:rFonts w:ascii="Palatino Linotype" w:hAnsi="Palatino Linotype" w:cs="Calibri"/>
                <w:b/>
                <w:sz w:val="18"/>
                <w:szCs w:val="18"/>
                <w:lang w:val="uk-UA"/>
              </w:rPr>
              <w:footnoteReference w:id="11"/>
            </w:r>
          </w:p>
        </w:tc>
        <w:tc>
          <w:tcPr>
            <w:tcW w:w="1464" w:type="pct"/>
            <w:shd w:val="clear" w:color="auto" w:fill="EEECE1" w:themeFill="background2"/>
            <w:vAlign w:val="center"/>
          </w:tcPr>
          <w:p w14:paraId="440E2385" w14:textId="66F113B3" w:rsidR="008F7CD8" w:rsidRPr="00401A24" w:rsidRDefault="00C2790D" w:rsidP="006F114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Засоби вимірювання/оцінювання</w:t>
            </w:r>
          </w:p>
        </w:tc>
      </w:tr>
      <w:tr w:rsidR="00401A24" w:rsidRPr="00D23446" w14:paraId="60F29EB5" w14:textId="77777777" w:rsidTr="000978E5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4EB03DCF" w14:textId="66F127A4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Підтримка ВПО </w:t>
            </w:r>
          </w:p>
        </w:tc>
        <w:tc>
          <w:tcPr>
            <w:tcW w:w="1145" w:type="pct"/>
            <w:vAlign w:val="center"/>
          </w:tcPr>
          <w:p w14:paraId="5A40003F" w14:textId="729A5E04" w:rsidR="00401A24" w:rsidRPr="00401A24" w:rsidRDefault="00401A24" w:rsidP="00D23446">
            <w:pPr>
              <w:pStyle w:val="ListParagraph"/>
              <w:tabs>
                <w:tab w:val="left" w:pos="193"/>
              </w:tabs>
              <w:autoSpaceDE w:val="0"/>
              <w:autoSpaceDN w:val="0"/>
              <w:adjustRightInd w:val="0"/>
              <w:ind w:left="13" w:right="-6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Захід 2. Надання психологічної підтримки </w:t>
            </w:r>
            <w:r w:rsidR="00D2344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ВПО</w:t>
            </w:r>
          </w:p>
        </w:tc>
        <w:tc>
          <w:tcPr>
            <w:tcW w:w="1237" w:type="pct"/>
            <w:shd w:val="clear" w:color="auto" w:fill="auto"/>
            <w:vAlign w:val="center"/>
          </w:tcPr>
          <w:p w14:paraId="06E0AA8C" w14:textId="77777777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260 переселенців отримали психологічну підтримку</w:t>
            </w:r>
          </w:p>
          <w:p w14:paraId="73FB6132" w14:textId="77777777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У школах зареєстровано 60 дітей ВПО</w:t>
            </w:r>
          </w:p>
          <w:p w14:paraId="645646C1" w14:textId="604C6FDF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</w:p>
        </w:tc>
        <w:tc>
          <w:tcPr>
            <w:tcW w:w="1464" w:type="pct"/>
            <w:vAlign w:val="center"/>
          </w:tcPr>
          <w:p w14:paraId="02C9B07D" w14:textId="77777777" w:rsidR="00401A24" w:rsidRPr="00401A24" w:rsidRDefault="00401A24" w:rsidP="00401A24">
            <w:pPr>
              <w:tabs>
                <w:tab w:val="left" w:pos="372"/>
                <w:tab w:val="center" w:pos="684"/>
              </w:tabs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Реєстраційні форми</w:t>
            </w:r>
          </w:p>
          <w:p w14:paraId="5CE53A18" w14:textId="0E845453" w:rsidR="00401A24" w:rsidRPr="00401A24" w:rsidRDefault="00401A24" w:rsidP="00401A24">
            <w:pPr>
              <w:tabs>
                <w:tab w:val="left" w:pos="372"/>
                <w:tab w:val="center" w:pos="684"/>
              </w:tabs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Оцінки форми ВПО (усні, письмові)</w:t>
            </w:r>
          </w:p>
        </w:tc>
      </w:tr>
      <w:tr w:rsidR="00401A24" w:rsidRPr="00401A24" w14:paraId="52D4E7BD" w14:textId="77777777" w:rsidTr="007E7768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56BF667C" w14:textId="27911E22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Підвищена здатність організації функціонувати</w:t>
            </w:r>
          </w:p>
        </w:tc>
        <w:tc>
          <w:tcPr>
            <w:tcW w:w="1145" w:type="pct"/>
            <w:vAlign w:val="center"/>
          </w:tcPr>
          <w:p w14:paraId="07CB8FFF" w14:textId="2E3FFCA2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Діяльність 3. </w:t>
            </w:r>
            <w:r w:rsidRPr="00401A24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Розвиток потенціалу членів організації</w:t>
            </w:r>
          </w:p>
        </w:tc>
        <w:tc>
          <w:tcPr>
            <w:tcW w:w="1237" w:type="pct"/>
            <w:shd w:val="clear" w:color="auto" w:fill="auto"/>
            <w:vAlign w:val="center"/>
          </w:tcPr>
          <w:p w14:paraId="275FE129" w14:textId="254470CF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15 учасників вдосконалили навички на ….</w:t>
            </w:r>
          </w:p>
        </w:tc>
        <w:tc>
          <w:tcPr>
            <w:tcW w:w="1464" w:type="pct"/>
            <w:vAlign w:val="center"/>
          </w:tcPr>
          <w:p w14:paraId="244DAC3A" w14:textId="20CC3405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401A24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Анкети, бланки оцінювання</w:t>
            </w:r>
          </w:p>
        </w:tc>
      </w:tr>
      <w:tr w:rsidR="00401A24" w:rsidRPr="00401A24" w14:paraId="32D7BDA2" w14:textId="77777777" w:rsidTr="00E01C94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4CCB201E" w14:textId="4410647C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sz w:val="18"/>
                <w:szCs w:val="18"/>
                <w:lang w:val="uk-UA"/>
              </w:rPr>
            </w:pPr>
          </w:p>
        </w:tc>
        <w:tc>
          <w:tcPr>
            <w:tcW w:w="1145" w:type="pct"/>
            <w:vAlign w:val="center"/>
          </w:tcPr>
          <w:p w14:paraId="279BEC4D" w14:textId="2BF21024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sz w:val="18"/>
                <w:szCs w:val="18"/>
                <w:lang w:val="uk-UA"/>
              </w:rPr>
            </w:pPr>
          </w:p>
        </w:tc>
        <w:tc>
          <w:tcPr>
            <w:tcW w:w="1237" w:type="pct"/>
            <w:shd w:val="clear" w:color="auto" w:fill="auto"/>
            <w:vAlign w:val="center"/>
          </w:tcPr>
          <w:p w14:paraId="23C511CD" w14:textId="492B3B26" w:rsidR="00401A24" w:rsidRPr="00401A24" w:rsidRDefault="00401A24" w:rsidP="00401A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sz w:val="18"/>
                <w:szCs w:val="18"/>
                <w:lang w:val="uk-UA"/>
              </w:rPr>
            </w:pPr>
          </w:p>
        </w:tc>
        <w:tc>
          <w:tcPr>
            <w:tcW w:w="1464" w:type="pct"/>
            <w:vAlign w:val="center"/>
          </w:tcPr>
          <w:p w14:paraId="5A48B86B" w14:textId="30E49696" w:rsidR="00401A24" w:rsidRPr="00401A24" w:rsidRDefault="00401A24" w:rsidP="00401A2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iCs/>
                <w:sz w:val="18"/>
                <w:szCs w:val="18"/>
                <w:lang w:val="uk-UA"/>
              </w:rPr>
            </w:pPr>
          </w:p>
        </w:tc>
      </w:tr>
    </w:tbl>
    <w:p w14:paraId="01398FA4" w14:textId="04F811A6" w:rsidR="00B05C52" w:rsidRPr="00401A24" w:rsidRDefault="00793C86" w:rsidP="006F1145">
      <w:pPr>
        <w:pStyle w:val="NoSpacing"/>
        <w:spacing w:before="360"/>
        <w:jc w:val="both"/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</w:pPr>
      <w:r w:rsidRPr="00401A24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 xml:space="preserve">3. </w:t>
      </w:r>
      <w:r w:rsidR="00A4068C" w:rsidRPr="00401A24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>СТАЛІСТЬ</w:t>
      </w:r>
      <w:r w:rsidRPr="00401A24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 xml:space="preserve"> </w:t>
      </w:r>
    </w:p>
    <w:p w14:paraId="254DF14C" w14:textId="1A5557DF" w:rsidR="006F494A" w:rsidRPr="00401A24" w:rsidRDefault="006F494A" w:rsidP="006F494A">
      <w:pPr>
        <w:pStyle w:val="NoSpacing"/>
        <w:spacing w:before="120"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sz w:val="21"/>
          <w:szCs w:val="21"/>
          <w:lang w:val="uk-UA"/>
        </w:rPr>
        <w:t>Як досягнуті результати проєкту будуть збережені, відтворені та далі розвинені після завершення підтримки Black Sea Trust? Будь ласка, опишіть:</w:t>
      </w:r>
    </w:p>
    <w:p w14:paraId="2371ADA3" w14:textId="3A2EAF8D" w:rsidR="0046625A" w:rsidRPr="00401A24" w:rsidRDefault="0046625A" w:rsidP="0046625A">
      <w:pPr>
        <w:pStyle w:val="NoSpacing"/>
        <w:spacing w:before="120" w:after="120"/>
        <w:jc w:val="both"/>
        <w:rPr>
          <w:rFonts w:ascii="Palatino Linotype" w:hAnsi="Palatino Linotype"/>
          <w:sz w:val="21"/>
          <w:szCs w:val="21"/>
          <w:u w:val="single"/>
          <w:lang w:val="uk-UA"/>
        </w:rPr>
      </w:pPr>
    </w:p>
    <w:p w14:paraId="54B34F0D" w14:textId="533CEA11" w:rsidR="00B05C52" w:rsidRPr="00401A24" w:rsidRDefault="00B83791" w:rsidP="00C3044D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sz w:val="21"/>
          <w:szCs w:val="21"/>
          <w:lang w:val="uk-UA"/>
        </w:rPr>
        <w:t>Інституційна сталість</w:t>
      </w:r>
      <w:r w:rsidR="00B05C52" w:rsidRPr="00401A24">
        <w:rPr>
          <w:rFonts w:ascii="Palatino Linotype" w:hAnsi="Palatino Linotype"/>
          <w:sz w:val="21"/>
          <w:szCs w:val="21"/>
          <w:lang w:val="uk-UA"/>
        </w:rPr>
        <w:t xml:space="preserve">. 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Які структури дозволили б продовжити </w:t>
      </w:r>
      <w:r w:rsidR="00401A24">
        <w:rPr>
          <w:rFonts w:ascii="Palatino Linotype" w:hAnsi="Palatino Linotype"/>
          <w:sz w:val="21"/>
          <w:szCs w:val="21"/>
          <w:lang w:val="uk-UA"/>
        </w:rPr>
        <w:t>проєкт</w:t>
      </w:r>
      <w:r w:rsidRPr="00401A24">
        <w:rPr>
          <w:rFonts w:ascii="Palatino Linotype" w:hAnsi="Palatino Linotype"/>
          <w:sz w:val="21"/>
          <w:szCs w:val="21"/>
          <w:lang w:val="uk-UA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C78B7" w:rsidRPr="00D23446" w14:paraId="5E1FA832" w14:textId="77777777" w:rsidTr="00C3044D">
        <w:trPr>
          <w:trHeight w:val="1584"/>
        </w:trPr>
        <w:tc>
          <w:tcPr>
            <w:tcW w:w="9855" w:type="dxa"/>
          </w:tcPr>
          <w:p w14:paraId="7DEC7944" w14:textId="77777777" w:rsidR="00FC78B7" w:rsidRPr="00401A24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3F513D8" w14:textId="77777777" w:rsidR="00FC78B7" w:rsidRPr="00401A24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1C074646" w14:textId="77777777" w:rsidR="00FC78B7" w:rsidRPr="00401A24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162CE37A" w14:textId="2CBDBB85" w:rsidR="00B05C52" w:rsidRPr="00401A24" w:rsidRDefault="00B83791" w:rsidP="00C3044D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sz w:val="21"/>
          <w:szCs w:val="21"/>
          <w:lang w:val="uk-UA"/>
        </w:rPr>
        <w:t>Політична сталість</w:t>
      </w:r>
      <w:r w:rsidR="00B05C52" w:rsidRPr="00401A24">
        <w:rPr>
          <w:rFonts w:ascii="Palatino Linotype" w:hAnsi="Palatino Linotype"/>
          <w:b/>
          <w:sz w:val="21"/>
          <w:szCs w:val="21"/>
          <w:lang w:val="uk-UA"/>
        </w:rPr>
        <w:t>.</w:t>
      </w:r>
      <w:r w:rsidR="00B05C52" w:rsidRPr="00401A24">
        <w:rPr>
          <w:rFonts w:ascii="Palatino Linotype" w:hAnsi="Palatino Linotype"/>
          <w:sz w:val="21"/>
          <w:szCs w:val="21"/>
          <w:lang w:val="uk-UA"/>
        </w:rPr>
        <w:t xml:space="preserve"> </w:t>
      </w:r>
      <w:r w:rsidRPr="00401A24">
        <w:rPr>
          <w:rFonts w:ascii="Palatino Linotype" w:hAnsi="Palatino Linotype"/>
          <w:sz w:val="21"/>
          <w:szCs w:val="21"/>
          <w:lang w:val="uk-UA"/>
        </w:rPr>
        <w:t>Стійкість на рівні політики. Чи призведуть проєктні заходи до вдосконалення кодексів поведінки, методів, законодавства тощо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C78B7" w:rsidRPr="00D23446" w14:paraId="1DE77056" w14:textId="77777777" w:rsidTr="00C3044D">
        <w:trPr>
          <w:trHeight w:val="1584"/>
        </w:trPr>
        <w:tc>
          <w:tcPr>
            <w:tcW w:w="9855" w:type="dxa"/>
          </w:tcPr>
          <w:p w14:paraId="531F6F59" w14:textId="77777777" w:rsidR="00FC78B7" w:rsidRPr="00401A24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7FF93BA" w14:textId="77777777" w:rsidR="00FC78B7" w:rsidRPr="00401A24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22D34414" w14:textId="77777777" w:rsidR="00FC78B7" w:rsidRPr="00401A24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709DFC73" w14:textId="77777777" w:rsidR="00683D84" w:rsidRPr="00401A24" w:rsidRDefault="00683D84" w:rsidP="0097367F">
      <w:pPr>
        <w:pStyle w:val="NoSpacing"/>
        <w:spacing w:before="240"/>
        <w:jc w:val="both"/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</w:pPr>
    </w:p>
    <w:p w14:paraId="70B8C743" w14:textId="45E3E3D1" w:rsidR="005306C7" w:rsidRPr="00401A24" w:rsidRDefault="00307E30" w:rsidP="0097367F">
      <w:pPr>
        <w:pStyle w:val="NoSpacing"/>
        <w:spacing w:before="240"/>
        <w:jc w:val="both"/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</w:pPr>
      <w:r w:rsidRPr="00401A24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>4.</w:t>
      </w:r>
      <w:r w:rsidR="00C61372" w:rsidRPr="00401A24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 xml:space="preserve"> БЮДЖЕТ ПРОЄКТУ</w:t>
      </w:r>
    </w:p>
    <w:p w14:paraId="7BC1510B" w14:textId="77777777" w:rsidR="005306C7" w:rsidRPr="00401A24" w:rsidRDefault="005306C7" w:rsidP="00C735E2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</w:p>
    <w:p w14:paraId="424F0F01" w14:textId="2A2356D9" w:rsidR="005306C7" w:rsidRPr="00401A24" w:rsidRDefault="00C61372" w:rsidP="003B113D">
      <w:pPr>
        <w:pStyle w:val="NoSpacing"/>
        <w:spacing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bCs/>
          <w:sz w:val="21"/>
          <w:szCs w:val="21"/>
          <w:lang w:val="uk-UA"/>
        </w:rPr>
        <w:t>Обґрунтування бюджетних витрат (EUR)</w:t>
      </w:r>
      <w:r w:rsidRPr="00401A24">
        <w:rPr>
          <w:rFonts w:ascii="Palatino Linotype" w:hAnsi="Palatino Linotype"/>
          <w:b/>
          <w:sz w:val="21"/>
          <w:szCs w:val="21"/>
          <w:lang w:val="uk-UA"/>
        </w:rPr>
        <w:t xml:space="preserve">. </w:t>
      </w:r>
      <w:r w:rsidRPr="00401A24">
        <w:rPr>
          <w:rFonts w:ascii="Palatino Linotype" w:hAnsi="Palatino Linotype"/>
          <w:bCs/>
          <w:sz w:val="21"/>
          <w:szCs w:val="21"/>
          <w:lang w:val="uk-UA"/>
        </w:rPr>
        <w:t>Коротко опишіть основні категорії бюджету з форми бюджету.</w:t>
      </w:r>
      <w:r w:rsidRPr="00401A24">
        <w:rPr>
          <w:rFonts w:ascii="Palatino Linotype" w:hAnsi="Palatino Linotype"/>
          <w:b/>
          <w:sz w:val="21"/>
          <w:szCs w:val="21"/>
          <w:lang w:val="uk-UA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F301F" w:rsidRPr="00D23446" w14:paraId="28A9B0A0" w14:textId="77777777" w:rsidTr="00BE164F">
        <w:trPr>
          <w:trHeight w:val="2304"/>
        </w:trPr>
        <w:tc>
          <w:tcPr>
            <w:tcW w:w="9855" w:type="dxa"/>
          </w:tcPr>
          <w:p w14:paraId="6DFF6484" w14:textId="77777777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9BFFCE8" w14:textId="77777777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5565248" w14:textId="77777777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6B9F73B0" w14:textId="77777777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F26177A" w14:textId="77777777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1C028B60" w14:textId="77777777" w:rsidR="000F301F" w:rsidRPr="00401A24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10E9C04C" w14:textId="77777777" w:rsidR="00AC6BDA" w:rsidRPr="00401A24" w:rsidRDefault="00BA42C2" w:rsidP="00C735E2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sz w:val="21"/>
          <w:szCs w:val="21"/>
          <w:lang w:val="uk-UA"/>
        </w:rPr>
        <w:tab/>
      </w:r>
    </w:p>
    <w:p w14:paraId="25EE5E45" w14:textId="399B6895" w:rsidR="007C00D5" w:rsidRPr="00401A24" w:rsidRDefault="007C00D5" w:rsidP="003B113D">
      <w:pPr>
        <w:pStyle w:val="NoSpacing"/>
        <w:spacing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bCs/>
          <w:sz w:val="21"/>
          <w:szCs w:val="21"/>
          <w:lang w:val="uk-UA"/>
        </w:rPr>
        <w:t>Фінансування третіми сторонами.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 Чи подавали ви заявку третій стороні на фінансування цього </w:t>
      </w:r>
      <w:r w:rsidR="00401A24">
        <w:rPr>
          <w:rFonts w:ascii="Palatino Linotype" w:hAnsi="Palatino Linotype"/>
          <w:sz w:val="21"/>
          <w:szCs w:val="21"/>
          <w:lang w:val="uk-UA"/>
        </w:rPr>
        <w:t>проєкт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у? Якщо так, то вкажіть суму та джерело фінансування. Чи отримували ви (або отримали офіційне підтвердження) фінансування (грошового або в </w:t>
      </w:r>
      <w:r w:rsidR="00B67C92" w:rsidRPr="00401A24">
        <w:rPr>
          <w:rFonts w:ascii="Palatino Linotype" w:hAnsi="Palatino Linotype"/>
          <w:sz w:val="21"/>
          <w:szCs w:val="21"/>
          <w:lang w:val="uk-UA"/>
        </w:rPr>
        <w:t>натуральній формі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) для цього </w:t>
      </w:r>
      <w:r w:rsidR="00401A24">
        <w:rPr>
          <w:rFonts w:ascii="Palatino Linotype" w:hAnsi="Palatino Linotype"/>
          <w:sz w:val="21"/>
          <w:szCs w:val="21"/>
          <w:lang w:val="uk-UA"/>
        </w:rPr>
        <w:t>проєкт</w:t>
      </w:r>
      <w:r w:rsidRPr="00401A24">
        <w:rPr>
          <w:rFonts w:ascii="Palatino Linotype" w:hAnsi="Palatino Linotype"/>
          <w:sz w:val="21"/>
          <w:szCs w:val="21"/>
          <w:lang w:val="uk-UA"/>
        </w:rPr>
        <w:t>у від третьої сторони? Якщо так, то вкажіть суму та джерело фінансування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07EF0" w:rsidRPr="00401A24" w14:paraId="1C5C16D9" w14:textId="77777777" w:rsidTr="00BE164F">
        <w:trPr>
          <w:trHeight w:val="2304"/>
        </w:trPr>
        <w:tc>
          <w:tcPr>
            <w:tcW w:w="9855" w:type="dxa"/>
          </w:tcPr>
          <w:p w14:paraId="2E7E6EAC" w14:textId="77777777" w:rsidR="00407EF0" w:rsidRPr="00401A24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436888FC" w14:textId="77777777" w:rsidR="007B7910" w:rsidRPr="00401A24" w:rsidRDefault="007B791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13E53A82" w14:textId="77777777" w:rsidR="005306C7" w:rsidRPr="00401A24" w:rsidRDefault="005306C7" w:rsidP="00C735E2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</w:p>
    <w:p w14:paraId="5C023F21" w14:textId="3E06C1AE" w:rsidR="005306C7" w:rsidRPr="00401A24" w:rsidRDefault="00B67C92" w:rsidP="00A255B3">
      <w:pPr>
        <w:pStyle w:val="NoSpacing"/>
        <w:spacing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sz w:val="21"/>
          <w:szCs w:val="21"/>
          <w:lang w:val="uk-UA"/>
        </w:rPr>
        <w:t xml:space="preserve">Якщо ваша організація має власні ресурси для цього </w:t>
      </w:r>
      <w:r w:rsidR="00401A24">
        <w:rPr>
          <w:rFonts w:ascii="Palatino Linotype" w:hAnsi="Palatino Linotype"/>
          <w:sz w:val="21"/>
          <w:szCs w:val="21"/>
          <w:lang w:val="uk-UA"/>
        </w:rPr>
        <w:t>проєкт</w:t>
      </w:r>
      <w:r w:rsidRPr="00401A24">
        <w:rPr>
          <w:rFonts w:ascii="Palatino Linotype" w:hAnsi="Palatino Linotype"/>
          <w:sz w:val="21"/>
          <w:szCs w:val="21"/>
          <w:lang w:val="uk-UA"/>
        </w:rPr>
        <w:t>у, як грошові, так і в натуральній формі (технічне обладнання, приміщення, волонтери), будь ласка, поясніть, що це за ресурси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07EF0" w:rsidRPr="00D23446" w14:paraId="63DE8ADB" w14:textId="77777777" w:rsidTr="00BE164F">
        <w:trPr>
          <w:trHeight w:val="2304"/>
        </w:trPr>
        <w:tc>
          <w:tcPr>
            <w:tcW w:w="9855" w:type="dxa"/>
          </w:tcPr>
          <w:p w14:paraId="5D3CADC7" w14:textId="77777777" w:rsidR="00407EF0" w:rsidRPr="00401A24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0DF3273" w14:textId="77777777" w:rsidR="007B7910" w:rsidRPr="00401A24" w:rsidRDefault="007B791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036F0A05" w14:textId="77777777" w:rsidR="00BE164F" w:rsidRPr="00401A24" w:rsidRDefault="00BE164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10A92F67" w14:textId="77777777" w:rsidR="00BE164F" w:rsidRPr="00401A24" w:rsidRDefault="00BE164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32327EE1" w14:textId="77777777" w:rsidR="00BE164F" w:rsidRPr="00401A24" w:rsidRDefault="00BE164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1305CB11" w14:textId="77777777" w:rsidR="00BE164F" w:rsidRPr="00401A24" w:rsidRDefault="00BE164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BE38E7F" w14:textId="563A3B67" w:rsidR="00BE164F" w:rsidRPr="00401A24" w:rsidRDefault="00BE164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2B797270" w14:textId="6D12CCAA" w:rsidR="00EF0835" w:rsidRPr="00401A24" w:rsidRDefault="003B7A02" w:rsidP="003B113D">
      <w:pPr>
        <w:pStyle w:val="NoSpacing"/>
        <w:spacing w:before="240"/>
        <w:jc w:val="both"/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</w:pPr>
      <w:r w:rsidRPr="00401A24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 xml:space="preserve">5. </w:t>
      </w:r>
      <w:r w:rsidR="00300F2A" w:rsidRPr="00401A24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>ОПИС ОРГАНІЗАЦІЇ</w:t>
      </w:r>
    </w:p>
    <w:p w14:paraId="6D280555" w14:textId="77777777" w:rsidR="00EF0835" w:rsidRPr="00401A24" w:rsidRDefault="00EF0835" w:rsidP="005436FD">
      <w:pPr>
        <w:pStyle w:val="NoSpacing"/>
        <w:rPr>
          <w:rFonts w:ascii="Palatino Linotype" w:hAnsi="Palatino Linotype"/>
          <w:sz w:val="21"/>
          <w:szCs w:val="21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16"/>
        <w:gridCol w:w="5313"/>
      </w:tblGrid>
      <w:tr w:rsidR="00EF0835" w:rsidRPr="00401A24" w14:paraId="2C6B9E84" w14:textId="77777777" w:rsidTr="007632F7">
        <w:tc>
          <w:tcPr>
            <w:tcW w:w="2241" w:type="pct"/>
          </w:tcPr>
          <w:p w14:paraId="33617522" w14:textId="113A6237" w:rsidR="00EF0835" w:rsidRPr="00401A24" w:rsidRDefault="00300F2A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300F2A">
              <w:rPr>
                <w:rFonts w:ascii="Palatino Linotype" w:hAnsi="Palatino Linotype"/>
                <w:sz w:val="21"/>
                <w:szCs w:val="21"/>
                <w:lang w:val="uk-UA"/>
              </w:rPr>
              <w:t>Країна реєстрації</w:t>
            </w:r>
          </w:p>
        </w:tc>
        <w:tc>
          <w:tcPr>
            <w:tcW w:w="2759" w:type="pct"/>
          </w:tcPr>
          <w:p w14:paraId="3CD75884" w14:textId="77777777" w:rsidR="00EF0835" w:rsidRPr="00401A24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EF0835" w:rsidRPr="00401A24" w14:paraId="5A869157" w14:textId="77777777" w:rsidTr="007632F7">
        <w:tc>
          <w:tcPr>
            <w:tcW w:w="2241" w:type="pct"/>
          </w:tcPr>
          <w:p w14:paraId="37ACEA45" w14:textId="5AA9AC66" w:rsidR="00EF0835" w:rsidRPr="00401A24" w:rsidRDefault="00300F2A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Реєстраційний номер</w:t>
            </w:r>
          </w:p>
        </w:tc>
        <w:tc>
          <w:tcPr>
            <w:tcW w:w="2759" w:type="pct"/>
          </w:tcPr>
          <w:p w14:paraId="7FA43B5E" w14:textId="77777777" w:rsidR="00EF0835" w:rsidRPr="00401A24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EF0835" w:rsidRPr="00401A24" w14:paraId="5222B0D7" w14:textId="77777777" w:rsidTr="007632F7">
        <w:tc>
          <w:tcPr>
            <w:tcW w:w="2241" w:type="pct"/>
          </w:tcPr>
          <w:p w14:paraId="77828ABF" w14:textId="5F440A2A" w:rsidR="00EF0835" w:rsidRPr="00401A24" w:rsidRDefault="00300F2A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Дата реєстрації </w:t>
            </w:r>
          </w:p>
        </w:tc>
        <w:tc>
          <w:tcPr>
            <w:tcW w:w="2759" w:type="pct"/>
          </w:tcPr>
          <w:p w14:paraId="6611C0EA" w14:textId="77777777" w:rsidR="00EF0835" w:rsidRPr="00401A24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EF0835" w:rsidRPr="00D23446" w14:paraId="0B082A10" w14:textId="77777777" w:rsidTr="007632F7">
        <w:tc>
          <w:tcPr>
            <w:tcW w:w="2241" w:type="pct"/>
          </w:tcPr>
          <w:p w14:paraId="17E70E29" w14:textId="0A8F1B45" w:rsidR="00EF0835" w:rsidRPr="00401A24" w:rsidRDefault="00C61372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Зареєстровано як</w:t>
            </w:r>
            <w:r w:rsidR="00EF0835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: (</w:t>
            </w: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наприклад</w:t>
            </w:r>
            <w:r w:rsidR="00A62AD9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,</w:t>
            </w:r>
            <w:r w:rsidR="00EF0835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фундація</w:t>
            </w:r>
            <w:r w:rsidR="00EF0835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, </w:t>
            </w: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асоціація</w:t>
            </w:r>
            <w:r w:rsidR="00EF0835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, </w:t>
            </w: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урядова організація</w:t>
            </w:r>
            <w:r w:rsidR="00EF0835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ощо</w:t>
            </w:r>
            <w:r w:rsidR="00896BE1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.</w:t>
            </w:r>
            <w:r w:rsidR="00EF0835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)</w:t>
            </w:r>
          </w:p>
        </w:tc>
        <w:tc>
          <w:tcPr>
            <w:tcW w:w="2759" w:type="pct"/>
          </w:tcPr>
          <w:p w14:paraId="1616FD82" w14:textId="77777777" w:rsidR="00EF0835" w:rsidRPr="00401A24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722F7CC4" w14:textId="77777777" w:rsidR="00300F2A" w:rsidRPr="00401A24" w:rsidRDefault="00300F2A" w:rsidP="00300F2A">
      <w:pPr>
        <w:pStyle w:val="NoSpacing"/>
        <w:rPr>
          <w:rFonts w:ascii="Palatino Linotype" w:hAnsi="Palatino Linotype"/>
          <w:b/>
          <w:sz w:val="21"/>
          <w:szCs w:val="21"/>
          <w:lang w:val="uk-UA"/>
        </w:rPr>
      </w:pPr>
    </w:p>
    <w:p w14:paraId="4ACFE8CF" w14:textId="7958F599" w:rsidR="00300F2A" w:rsidRPr="00401A24" w:rsidRDefault="00300F2A" w:rsidP="00300F2A">
      <w:pPr>
        <w:pStyle w:val="NoSpacing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bCs/>
          <w:sz w:val="21"/>
          <w:szCs w:val="21"/>
          <w:lang w:val="uk-UA"/>
        </w:rPr>
        <w:t>Місія</w:t>
      </w:r>
      <w:r w:rsidRPr="00401A24">
        <w:rPr>
          <w:rFonts w:ascii="Palatino Linotype" w:hAnsi="Palatino Linotype"/>
          <w:sz w:val="21"/>
          <w:szCs w:val="21"/>
          <w:lang w:val="uk-UA"/>
        </w:rPr>
        <w:t>. Якою є місія вашої організації? Наприклад, якби вас попросили описати, чому існує ваша організація, що б ви відповіли?</w:t>
      </w:r>
      <w:r w:rsidRPr="00401A24">
        <w:rPr>
          <w:rFonts w:ascii="Palatino Linotype" w:hAnsi="Palatino Linotype"/>
          <w:sz w:val="21"/>
          <w:szCs w:val="21"/>
          <w:lang w:val="uk-UA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07EF0" w:rsidRPr="00D23446" w14:paraId="5E3F8A47" w14:textId="77777777" w:rsidTr="00E039D4">
        <w:trPr>
          <w:trHeight w:val="1223"/>
        </w:trPr>
        <w:tc>
          <w:tcPr>
            <w:tcW w:w="9855" w:type="dxa"/>
          </w:tcPr>
          <w:p w14:paraId="013F13CC" w14:textId="77777777" w:rsidR="00407EF0" w:rsidRPr="00401A24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6BE7320D" w14:textId="77777777" w:rsidR="00407EF0" w:rsidRPr="00401A24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1F781EBA" w14:textId="77777777" w:rsidR="00407EF0" w:rsidRPr="00401A24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50B8AACA" w14:textId="6E92E1BC" w:rsidR="00E30248" w:rsidRPr="00401A24" w:rsidRDefault="00E30248" w:rsidP="006F23F1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bCs/>
          <w:sz w:val="21"/>
          <w:szCs w:val="21"/>
          <w:lang w:val="uk-UA"/>
        </w:rPr>
        <w:t>Структура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. Якою є структура вашої організації? Хто приймає рішення (керівна рада, директор/координатор...)? Скільки людей працює у вашій організації? Вони мають постійну заробітну плату, їм платять за </w:t>
      </w:r>
      <w:r w:rsidR="00401A24">
        <w:rPr>
          <w:rFonts w:ascii="Palatino Linotype" w:hAnsi="Palatino Linotype"/>
          <w:sz w:val="21"/>
          <w:szCs w:val="21"/>
          <w:lang w:val="uk-UA"/>
        </w:rPr>
        <w:t>проєкт</w:t>
      </w:r>
      <w:r w:rsidRPr="00401A24">
        <w:rPr>
          <w:rFonts w:ascii="Palatino Linotype" w:hAnsi="Palatino Linotype"/>
          <w:sz w:val="21"/>
          <w:szCs w:val="21"/>
          <w:lang w:val="uk-UA"/>
        </w:rPr>
        <w:t>и, чи вони працюють на волонтерській основі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07EF0" w:rsidRPr="00D23446" w14:paraId="0D952BB5" w14:textId="77777777" w:rsidTr="00ED4D15">
        <w:trPr>
          <w:trHeight w:val="1421"/>
        </w:trPr>
        <w:tc>
          <w:tcPr>
            <w:tcW w:w="9855" w:type="dxa"/>
          </w:tcPr>
          <w:p w14:paraId="0F700779" w14:textId="77777777" w:rsidR="00407EF0" w:rsidRPr="00401A24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A403DF0" w14:textId="77777777" w:rsidR="00407EF0" w:rsidRPr="00401A24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40590640" w14:textId="77777777" w:rsidR="00DF7C25" w:rsidRPr="00401A24" w:rsidRDefault="00DF7C25" w:rsidP="00C735E2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</w:p>
    <w:p w14:paraId="6071C664" w14:textId="68C8CC8D" w:rsidR="00042FAE" w:rsidRPr="00401A24" w:rsidRDefault="00C61372" w:rsidP="00042FAE">
      <w:pPr>
        <w:pStyle w:val="NoSpacing"/>
        <w:spacing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sz w:val="21"/>
          <w:szCs w:val="21"/>
          <w:lang w:val="uk-UA"/>
        </w:rPr>
        <w:t xml:space="preserve">Опишіть власний </w:t>
      </w:r>
      <w:r w:rsidRPr="00401A24">
        <w:rPr>
          <w:rFonts w:ascii="Palatino Linotype" w:hAnsi="Palatino Linotype"/>
          <w:b/>
          <w:bCs/>
          <w:sz w:val="21"/>
          <w:szCs w:val="21"/>
          <w:u w:val="single"/>
          <w:lang w:val="uk-UA"/>
        </w:rPr>
        <w:t>досвід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 реалізації схожих проєктів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42FAE" w:rsidRPr="00D23446" w14:paraId="734C6123" w14:textId="77777777" w:rsidTr="00350B21">
        <w:trPr>
          <w:trHeight w:val="1152"/>
        </w:trPr>
        <w:tc>
          <w:tcPr>
            <w:tcW w:w="9855" w:type="dxa"/>
          </w:tcPr>
          <w:p w14:paraId="080EFBF4" w14:textId="77777777" w:rsidR="00042FAE" w:rsidRPr="00401A24" w:rsidRDefault="00042FAE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4DB69E88" w14:textId="77777777" w:rsidR="00042FAE" w:rsidRPr="00401A24" w:rsidRDefault="00042FAE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1D042A4C" w14:textId="77777777" w:rsidR="007632F7" w:rsidRPr="00401A24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36F778DF" w14:textId="77777777" w:rsidR="007632F7" w:rsidRPr="00401A24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3DCE1F4C" w14:textId="77777777" w:rsidR="007632F7" w:rsidRPr="00401A24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60ED0ADC" w14:textId="77777777" w:rsidR="007632F7" w:rsidRPr="00401A24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D27D9E6" w14:textId="77777777" w:rsidR="007632F7" w:rsidRPr="00401A24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C65990F" w14:textId="77777777" w:rsidR="007632F7" w:rsidRPr="00401A24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41E46D92" w14:textId="5CDF44F7" w:rsidR="007632F7" w:rsidRPr="00401A24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54377985" w14:textId="77777777" w:rsidR="00042FAE" w:rsidRPr="00401A24" w:rsidRDefault="00042FAE" w:rsidP="00042FAE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</w:p>
    <w:p w14:paraId="7D2881D0" w14:textId="7852FED7" w:rsidR="00042FAE" w:rsidRPr="00401A24" w:rsidRDefault="004E3193" w:rsidP="00042FAE">
      <w:pPr>
        <w:pStyle w:val="NoSpacing"/>
        <w:spacing w:after="240"/>
        <w:jc w:val="both"/>
        <w:rPr>
          <w:rFonts w:ascii="Palatino Linotype" w:hAnsi="Palatino Linotype"/>
          <w:bCs/>
          <w:iCs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iCs/>
          <w:sz w:val="21"/>
          <w:szCs w:val="21"/>
          <w:lang w:val="uk-UA"/>
        </w:rPr>
        <w:t>Фінансування</w:t>
      </w:r>
      <w:r w:rsidRPr="00401A24">
        <w:rPr>
          <w:rFonts w:ascii="Palatino Linotype" w:hAnsi="Palatino Linotype"/>
          <w:bCs/>
          <w:iCs/>
          <w:sz w:val="21"/>
          <w:szCs w:val="21"/>
          <w:lang w:val="uk-UA"/>
        </w:rPr>
        <w:t>. Якими були загальні доходи та витрати вашої організації у попередньому фінансовому році?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4"/>
        <w:gridCol w:w="4815"/>
      </w:tblGrid>
      <w:tr w:rsidR="00300F2A" w:rsidRPr="00D23446" w14:paraId="06E9BB2A" w14:textId="77777777" w:rsidTr="00300F2A">
        <w:trPr>
          <w:trHeight w:val="258"/>
        </w:trPr>
        <w:tc>
          <w:tcPr>
            <w:tcW w:w="2500" w:type="pct"/>
          </w:tcPr>
          <w:p w14:paraId="13EBA002" w14:textId="28C1F35E" w:rsidR="00300F2A" w:rsidRPr="00401A24" w:rsidRDefault="00300F2A" w:rsidP="00300F2A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Загальний дохід за попередній фінансовий рік:</w:t>
            </w:r>
          </w:p>
        </w:tc>
        <w:tc>
          <w:tcPr>
            <w:tcW w:w="2500" w:type="pct"/>
          </w:tcPr>
          <w:p w14:paraId="7570E40D" w14:textId="77777777" w:rsidR="00300F2A" w:rsidRPr="00401A24" w:rsidRDefault="00300F2A" w:rsidP="00300F2A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300F2A" w:rsidRPr="00D23446" w14:paraId="043DEA2E" w14:textId="77777777" w:rsidTr="00300F2A">
        <w:trPr>
          <w:trHeight w:val="258"/>
        </w:trPr>
        <w:tc>
          <w:tcPr>
            <w:tcW w:w="2500" w:type="pct"/>
          </w:tcPr>
          <w:p w14:paraId="5932B6ED" w14:textId="289F4214" w:rsidR="00300F2A" w:rsidRPr="00401A24" w:rsidRDefault="00300F2A" w:rsidP="00300F2A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Загальні витрати за попередній фінансовий рік:</w:t>
            </w:r>
          </w:p>
        </w:tc>
        <w:tc>
          <w:tcPr>
            <w:tcW w:w="2500" w:type="pct"/>
          </w:tcPr>
          <w:p w14:paraId="45E884DD" w14:textId="77777777" w:rsidR="00300F2A" w:rsidRPr="00401A24" w:rsidRDefault="00300F2A" w:rsidP="00300F2A">
            <w:pPr>
              <w:pStyle w:val="NoSpacing"/>
              <w:rPr>
                <w:rFonts w:ascii="Palatino Linotype" w:hAnsi="Palatino Linotype"/>
                <w:i/>
                <w:sz w:val="21"/>
                <w:szCs w:val="21"/>
                <w:lang w:val="uk-UA"/>
              </w:rPr>
            </w:pPr>
          </w:p>
        </w:tc>
      </w:tr>
    </w:tbl>
    <w:p w14:paraId="502928E7" w14:textId="71A59600" w:rsidR="000A6FDA" w:rsidRPr="00401A24" w:rsidRDefault="000A6FDA" w:rsidP="00350B21">
      <w:pPr>
        <w:pStyle w:val="NoSpacing"/>
        <w:spacing w:before="360"/>
        <w:jc w:val="both"/>
        <w:rPr>
          <w:rFonts w:ascii="Palatino Linotype" w:hAnsi="Palatino Linotype"/>
          <w:color w:val="7030A0"/>
          <w:sz w:val="21"/>
          <w:szCs w:val="21"/>
          <w:lang w:val="uk-UA"/>
        </w:rPr>
      </w:pPr>
      <w:r w:rsidRPr="00401A24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 xml:space="preserve">6. </w:t>
      </w:r>
      <w:r w:rsidR="00E30248" w:rsidRPr="00401A24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>РЕКОМЕНДАЦІЇ</w:t>
      </w:r>
    </w:p>
    <w:p w14:paraId="141F9AC8" w14:textId="77777777" w:rsidR="000A6FDA" w:rsidRPr="00401A24" w:rsidRDefault="000A6FDA" w:rsidP="00A07694">
      <w:pPr>
        <w:pStyle w:val="NoSpacing"/>
        <w:jc w:val="both"/>
        <w:rPr>
          <w:rFonts w:ascii="Palatino Linotype" w:hAnsi="Palatino Linotype"/>
          <w:color w:val="7030A0"/>
          <w:sz w:val="21"/>
          <w:szCs w:val="21"/>
          <w:lang w:val="uk-UA"/>
        </w:rPr>
      </w:pPr>
    </w:p>
    <w:p w14:paraId="450DBE55" w14:textId="3B4858BB" w:rsidR="00E30248" w:rsidRPr="00401A24" w:rsidRDefault="00E30248" w:rsidP="00C879D1">
      <w:pPr>
        <w:pStyle w:val="NoSpacing"/>
        <w:spacing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401A24">
        <w:rPr>
          <w:rFonts w:ascii="Palatino Linotype" w:hAnsi="Palatino Linotype"/>
          <w:sz w:val="21"/>
          <w:szCs w:val="21"/>
          <w:lang w:val="uk-UA"/>
        </w:rPr>
        <w:t xml:space="preserve">Будь ласка, надайте контактну інформацію джерела фінансування </w:t>
      </w:r>
      <w:r w:rsidRPr="00401A24">
        <w:rPr>
          <w:rFonts w:ascii="Palatino Linotype" w:hAnsi="Palatino Linotype"/>
          <w:b/>
          <w:bCs/>
          <w:sz w:val="21"/>
          <w:szCs w:val="21"/>
          <w:u w:val="single"/>
          <w:lang w:val="uk-UA"/>
        </w:rPr>
        <w:t>та</w:t>
      </w:r>
      <w:r w:rsidRPr="00401A24">
        <w:rPr>
          <w:rFonts w:ascii="Palatino Linotype" w:hAnsi="Palatino Linotype"/>
          <w:sz w:val="21"/>
          <w:szCs w:val="21"/>
          <w:lang w:val="uk-UA"/>
        </w:rPr>
        <w:t xml:space="preserve"> партнерської організації, з якою ви працювали протягом останніх двох рокі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18"/>
        <w:gridCol w:w="4911"/>
      </w:tblGrid>
      <w:tr w:rsidR="00C879D1" w:rsidRPr="00401A24" w14:paraId="786990DD" w14:textId="77777777" w:rsidTr="00057647">
        <w:trPr>
          <w:trHeight w:val="1250"/>
        </w:trPr>
        <w:tc>
          <w:tcPr>
            <w:tcW w:w="2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70014" w14:textId="7B07326F" w:rsidR="00C879D1" w:rsidRPr="00401A24" w:rsidRDefault="00E30248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Назва</w:t>
            </w:r>
            <w:r w:rsidR="00C44FB8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джерела фінансування:</w:t>
            </w:r>
          </w:p>
          <w:p w14:paraId="788AC77E" w14:textId="77777777" w:rsidR="00C879D1" w:rsidRPr="00401A24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F1430DE" w14:textId="3B4FBCDC" w:rsidR="00C879D1" w:rsidRPr="00401A24" w:rsidRDefault="00C44FB8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елефон</w:t>
            </w:r>
            <w:r w:rsidR="00C879D1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:</w:t>
            </w:r>
          </w:p>
          <w:p w14:paraId="44A3BDD8" w14:textId="4D137E53" w:rsidR="00C879D1" w:rsidRPr="00401A24" w:rsidRDefault="00C44FB8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Вебсайт</w:t>
            </w:r>
            <w:r w:rsidR="00C879D1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: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6D16C" w14:textId="77CD32F8" w:rsidR="00C879D1" w:rsidRPr="00401A24" w:rsidRDefault="002E3CE5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Ім'я контактної особи</w:t>
            </w:r>
            <w:r w:rsidR="00C879D1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:</w:t>
            </w:r>
          </w:p>
          <w:p w14:paraId="788D00C9" w14:textId="77777777" w:rsidR="00C879D1" w:rsidRPr="00401A24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4641614" w14:textId="0D8304E2" w:rsidR="00C879D1" w:rsidRPr="00401A24" w:rsidRDefault="002E3CE5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Посада</w:t>
            </w:r>
            <w:r w:rsidR="00C879D1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:</w:t>
            </w:r>
          </w:p>
          <w:p w14:paraId="1EAFEF3C" w14:textId="5935F71C" w:rsidR="00C879D1" w:rsidRPr="00401A24" w:rsidRDefault="002E3CE5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Телефон</w:t>
            </w:r>
            <w:r w:rsidR="00C879D1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:</w:t>
            </w:r>
          </w:p>
          <w:p w14:paraId="5E798ED6" w14:textId="038679E7" w:rsidR="00C879D1" w:rsidRPr="00401A24" w:rsidRDefault="002E3CE5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Електронна пошта</w:t>
            </w:r>
            <w:r w:rsidR="00C879D1" w:rsidRPr="00401A24">
              <w:rPr>
                <w:rFonts w:ascii="Palatino Linotype" w:hAnsi="Palatino Linotype"/>
                <w:sz w:val="21"/>
                <w:szCs w:val="21"/>
                <w:lang w:val="uk-UA"/>
              </w:rPr>
              <w:t>:</w:t>
            </w:r>
          </w:p>
        </w:tc>
      </w:tr>
    </w:tbl>
    <w:p w14:paraId="2204BD2D" w14:textId="77777777" w:rsidR="0052521F" w:rsidRPr="00401A24" w:rsidRDefault="0052521F" w:rsidP="00F607BB">
      <w:pPr>
        <w:pStyle w:val="NoSpacing"/>
        <w:spacing w:after="240"/>
        <w:jc w:val="both"/>
        <w:rPr>
          <w:rFonts w:ascii="Palatino Linotype" w:hAnsi="Palatino Linotype"/>
          <w:sz w:val="21"/>
          <w:szCs w:val="21"/>
          <w:lang w:val="uk-UA"/>
        </w:rPr>
      </w:pPr>
    </w:p>
    <w:sectPr w:rsidR="0052521F" w:rsidRPr="00401A24" w:rsidSect="00704436">
      <w:headerReference w:type="default" r:id="rId11"/>
      <w:footerReference w:type="even" r:id="rId12"/>
      <w:footerReference w:type="default" r:id="rId13"/>
      <w:pgSz w:w="11907" w:h="16840" w:code="9"/>
      <w:pgMar w:top="1620" w:right="1134" w:bottom="1710" w:left="1134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14B9B" w14:textId="77777777" w:rsidR="00762A99" w:rsidRDefault="00762A99">
      <w:r>
        <w:separator/>
      </w:r>
    </w:p>
  </w:endnote>
  <w:endnote w:type="continuationSeparator" w:id="0">
    <w:p w14:paraId="593522B7" w14:textId="77777777" w:rsidR="00762A99" w:rsidRDefault="00762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61F7F" w14:textId="77777777" w:rsidR="008A68B9" w:rsidRDefault="008A68B9" w:rsidP="00A704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2F70B" w14:textId="77777777" w:rsidR="008A68B9" w:rsidRDefault="008A68B9" w:rsidP="00A704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55" w:type="pct"/>
      <w:tblBorders>
        <w:top w:val="single" w:sz="4" w:space="0" w:color="8064A2" w:themeColor="accent4"/>
      </w:tblBorders>
      <w:tblLook w:val="04A0" w:firstRow="1" w:lastRow="0" w:firstColumn="1" w:lastColumn="0" w:noHBand="0" w:noVBand="1"/>
    </w:tblPr>
    <w:tblGrid>
      <w:gridCol w:w="9574"/>
      <w:gridCol w:w="364"/>
    </w:tblGrid>
    <w:tr w:rsidR="00CF54A6" w:rsidRPr="00276288" w14:paraId="18C48884" w14:textId="77777777" w:rsidTr="00A137BA">
      <w:trPr>
        <w:trHeight w:val="18"/>
      </w:trPr>
      <w:tc>
        <w:tcPr>
          <w:tcW w:w="4817" w:type="pct"/>
        </w:tcPr>
        <w:p w14:paraId="78FEA310" w14:textId="47205C45" w:rsidR="00CF54A6" w:rsidRPr="00276288" w:rsidRDefault="00CF54A6" w:rsidP="00CF54A6">
          <w:pPr>
            <w:pStyle w:val="Footer"/>
            <w:spacing w:line="276" w:lineRule="auto"/>
            <w:ind w:right="-2358"/>
            <w:jc w:val="both"/>
            <w:rPr>
              <w:rFonts w:ascii="Palatino Linotype" w:hAnsi="Palatino Linotype"/>
              <w:color w:val="002060"/>
              <w:sz w:val="18"/>
              <w:lang w:val="uk-UA"/>
            </w:rPr>
          </w:pPr>
          <w:r w:rsidRPr="00276288">
            <w:rPr>
              <w:rFonts w:ascii="Palatino Linotype" w:hAnsi="Palatino Linotype"/>
              <w:color w:val="7030A0"/>
              <w:sz w:val="18"/>
              <w:lang w:val="uk-UA"/>
            </w:rPr>
            <w:t>Black Sea Trust for Regional Cooperation</w:t>
          </w:r>
          <w:r w:rsidRPr="00276288">
            <w:rPr>
              <w:rFonts w:ascii="Palatino Linotype" w:hAnsi="Palatino Linotype"/>
              <w:sz w:val="18"/>
              <w:lang w:val="uk-UA"/>
            </w:rPr>
            <w:t xml:space="preserve"> | </w:t>
          </w:r>
          <w:r w:rsidR="001F0515" w:rsidRPr="00276288">
            <w:rPr>
              <w:rFonts w:ascii="Palatino Linotype" w:hAnsi="Palatino Linotype"/>
              <w:sz w:val="18"/>
              <w:lang w:val="uk-UA"/>
            </w:rPr>
            <w:t xml:space="preserve">Проєкт </w:t>
          </w:r>
          <w:r w:rsidRPr="00276288">
            <w:rPr>
              <w:rFonts w:ascii="Palatino Linotype" w:hAnsi="Palatino Linotype"/>
              <w:color w:val="002060"/>
              <w:sz w:val="18"/>
              <w:lang w:val="uk-UA"/>
            </w:rPr>
            <w:t>German Marshall Fund of the United States</w:t>
          </w:r>
        </w:p>
        <w:p w14:paraId="5E5B4941" w14:textId="3FB429F2" w:rsidR="002E3CE5" w:rsidRPr="00276288" w:rsidRDefault="002E3CE5" w:rsidP="00CF54A6">
          <w:pPr>
            <w:spacing w:line="276" w:lineRule="auto"/>
            <w:jc w:val="both"/>
            <w:rPr>
              <w:rFonts w:ascii="Palatino Linotype" w:hAnsi="Palatino Linotype"/>
              <w:sz w:val="14"/>
              <w:szCs w:val="14"/>
              <w:lang w:val="uk-UA"/>
            </w:rPr>
          </w:pPr>
          <w:r w:rsidRPr="00276288">
            <w:rPr>
              <w:rFonts w:ascii="Palatino Linotype" w:hAnsi="Palatino Linotype"/>
              <w:sz w:val="14"/>
              <w:szCs w:val="14"/>
              <w:lang w:val="uk-UA"/>
            </w:rPr>
            <w:t xml:space="preserve">Ця програма є частиною </w:t>
          </w:r>
          <w:r w:rsidR="00401A24">
            <w:rPr>
              <w:rFonts w:ascii="Palatino Linotype" w:hAnsi="Palatino Linotype"/>
              <w:sz w:val="14"/>
              <w:szCs w:val="14"/>
              <w:lang w:val="uk-UA"/>
            </w:rPr>
            <w:t>проєкт</w:t>
          </w:r>
          <w:r w:rsidRPr="00276288">
            <w:rPr>
              <w:rFonts w:ascii="Palatino Linotype" w:hAnsi="Palatino Linotype"/>
              <w:sz w:val="14"/>
              <w:szCs w:val="14"/>
              <w:lang w:val="uk-UA"/>
            </w:rPr>
            <w:t>у «</w:t>
          </w:r>
          <w:r w:rsidRPr="00276288">
            <w:rPr>
              <w:rFonts w:ascii="Palatino Linotype" w:hAnsi="Palatino Linotype"/>
              <w:b/>
              <w:bCs/>
              <w:sz w:val="14"/>
              <w:szCs w:val="14"/>
              <w:lang w:val="uk-UA"/>
            </w:rPr>
            <w:t>Екстренна підтримка громадянського суспільства та ЗМІ у відповідь на війну в Україні</w:t>
          </w:r>
          <w:r w:rsidRPr="00276288">
            <w:rPr>
              <w:rFonts w:ascii="Palatino Linotype" w:hAnsi="Palatino Linotype"/>
              <w:sz w:val="14"/>
              <w:szCs w:val="14"/>
              <w:lang w:val="uk-UA"/>
            </w:rPr>
            <w:t xml:space="preserve">», який реалізується у партнерстві з </w:t>
          </w:r>
          <w:r w:rsidRPr="00276288">
            <w:rPr>
              <w:rFonts w:ascii="Palatino Linotype" w:hAnsi="Palatino Linotype"/>
              <w:b/>
              <w:bCs/>
              <w:sz w:val="14"/>
              <w:szCs w:val="14"/>
              <w:lang w:val="uk-UA"/>
            </w:rPr>
            <w:t>ERIM</w:t>
          </w:r>
          <w:r w:rsidRPr="00276288">
            <w:rPr>
              <w:rFonts w:ascii="Palatino Linotype" w:hAnsi="Palatino Linotype"/>
              <w:sz w:val="14"/>
              <w:szCs w:val="14"/>
              <w:lang w:val="uk-UA"/>
            </w:rPr>
            <w:t xml:space="preserve"> (Equal Rights Independent Media) і </w:t>
          </w:r>
          <w:r w:rsidRPr="00276288">
            <w:rPr>
              <w:rFonts w:ascii="Palatino Linotype" w:hAnsi="Palatino Linotype"/>
              <w:b/>
              <w:bCs/>
              <w:sz w:val="14"/>
              <w:szCs w:val="14"/>
              <w:lang w:val="uk-UA"/>
            </w:rPr>
            <w:t>фінансується Європейським Союзом</w:t>
          </w:r>
          <w:r w:rsidRPr="00276288">
            <w:rPr>
              <w:rFonts w:ascii="Palatino Linotype" w:hAnsi="Palatino Linotype"/>
              <w:sz w:val="14"/>
              <w:szCs w:val="14"/>
              <w:lang w:val="uk-UA"/>
            </w:rPr>
            <w:t>. Проект спрямований на посилення стійкості та ефективності постраждалих від війни ОГС та учасників і учасниць громадянського суспільства.</w:t>
          </w:r>
        </w:p>
        <w:p w14:paraId="51D82DC0" w14:textId="77777777" w:rsidR="00CF54A6" w:rsidRPr="00276288" w:rsidRDefault="00CF54A6" w:rsidP="00CF54A6">
          <w:pPr>
            <w:pStyle w:val="Footer"/>
            <w:ind w:right="-2358"/>
            <w:jc w:val="both"/>
            <w:rPr>
              <w:rFonts w:ascii="Palatino Linotype" w:hAnsi="Palatino Linotype"/>
              <w:sz w:val="18"/>
              <w:lang w:val="uk-UA"/>
            </w:rPr>
          </w:pPr>
        </w:p>
      </w:tc>
      <w:tc>
        <w:tcPr>
          <w:tcW w:w="183" w:type="pct"/>
          <w:shd w:val="clear" w:color="auto" w:fill="8064A2" w:themeFill="accent4"/>
        </w:tcPr>
        <w:p w14:paraId="6D600C4B" w14:textId="77777777" w:rsidR="00CF54A6" w:rsidRPr="00276288" w:rsidRDefault="00CF54A6" w:rsidP="00CF54A6">
          <w:pPr>
            <w:pStyle w:val="Footer"/>
            <w:jc w:val="right"/>
            <w:rPr>
              <w:rFonts w:ascii="Palatino Linotype" w:hAnsi="Palatino Linotype"/>
              <w:color w:val="FFFFFF" w:themeColor="background1"/>
              <w:sz w:val="18"/>
              <w:lang w:val="uk-UA"/>
            </w:rPr>
          </w:pPr>
          <w:r w:rsidRPr="00276288">
            <w:rPr>
              <w:rFonts w:ascii="Palatino Linotype" w:hAnsi="Palatino Linotype"/>
              <w:sz w:val="18"/>
              <w:lang w:val="uk-UA"/>
            </w:rPr>
            <w:fldChar w:fldCharType="begin"/>
          </w:r>
          <w:r w:rsidRPr="00276288">
            <w:rPr>
              <w:rFonts w:ascii="Palatino Linotype" w:hAnsi="Palatino Linotype"/>
              <w:sz w:val="18"/>
              <w:lang w:val="uk-UA"/>
            </w:rPr>
            <w:instrText xml:space="preserve"> PAGE    \* MERGEFORMAT </w:instrText>
          </w:r>
          <w:r w:rsidRPr="00276288">
            <w:rPr>
              <w:rFonts w:ascii="Palatino Linotype" w:hAnsi="Palatino Linotype"/>
              <w:sz w:val="18"/>
              <w:lang w:val="uk-UA"/>
            </w:rPr>
            <w:fldChar w:fldCharType="separate"/>
          </w:r>
          <w:r w:rsidRPr="00276288">
            <w:rPr>
              <w:rFonts w:ascii="Palatino Linotype" w:hAnsi="Palatino Linotype"/>
              <w:noProof/>
              <w:color w:val="FFFFFF" w:themeColor="background1"/>
              <w:sz w:val="18"/>
              <w:lang w:val="uk-UA"/>
            </w:rPr>
            <w:t>4</w:t>
          </w:r>
          <w:r w:rsidRPr="00276288">
            <w:rPr>
              <w:rFonts w:ascii="Palatino Linotype" w:hAnsi="Palatino Linotype"/>
              <w:noProof/>
              <w:color w:val="FFFFFF" w:themeColor="background1"/>
              <w:sz w:val="18"/>
              <w:lang w:val="uk-UA"/>
            </w:rPr>
            <w:fldChar w:fldCharType="end"/>
          </w:r>
        </w:p>
      </w:tc>
    </w:tr>
  </w:tbl>
  <w:p w14:paraId="58777715" w14:textId="36ABD45C" w:rsidR="00CF54A6" w:rsidRPr="00276288" w:rsidRDefault="00CF54A6">
    <w:pPr>
      <w:pStyle w:val="Footer"/>
      <w:rPr>
        <w:lang w:val="uk-UA"/>
      </w:rPr>
    </w:pPr>
  </w:p>
  <w:p w14:paraId="13A4C608" w14:textId="77777777" w:rsidR="00A211D0" w:rsidRPr="00276288" w:rsidRDefault="00A211D0" w:rsidP="00A211D0">
    <w:pPr>
      <w:spacing w:line="276" w:lineRule="auto"/>
      <w:jc w:val="both"/>
      <w:rPr>
        <w:rFonts w:ascii="Palatino Linotype" w:hAnsi="Palatino Linotype"/>
        <w:sz w:val="14"/>
        <w:szCs w:val="14"/>
        <w:lang w:val="uk-U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078A3" w14:textId="77777777" w:rsidR="00762A99" w:rsidRDefault="00762A99">
      <w:r>
        <w:separator/>
      </w:r>
    </w:p>
  </w:footnote>
  <w:footnote w:type="continuationSeparator" w:id="0">
    <w:p w14:paraId="0331B3E6" w14:textId="77777777" w:rsidR="00762A99" w:rsidRDefault="00762A99">
      <w:r>
        <w:continuationSeparator/>
      </w:r>
    </w:p>
  </w:footnote>
  <w:footnote w:id="1">
    <w:p w14:paraId="1B0A92CE" w14:textId="3FB0836E" w:rsidR="008A68B9" w:rsidRPr="00147042" w:rsidRDefault="008A68B9" w:rsidP="00A0631F">
      <w:pPr>
        <w:pStyle w:val="FootnoteText"/>
        <w:jc w:val="both"/>
        <w:rPr>
          <w:rFonts w:ascii="Palatino Linotype" w:hAnsi="Palatino Linotype"/>
          <w:sz w:val="16"/>
          <w:szCs w:val="16"/>
          <w:lang w:val="uk-UA"/>
        </w:rPr>
      </w:pPr>
      <w:r w:rsidRPr="00147042">
        <w:rPr>
          <w:rStyle w:val="FootnoteReference"/>
          <w:rFonts w:ascii="Palatino Linotype" w:hAnsi="Palatino Linotype"/>
          <w:sz w:val="16"/>
          <w:szCs w:val="16"/>
          <w:lang w:val="uk-UA"/>
        </w:rPr>
        <w:footnoteRef/>
      </w:r>
      <w:r w:rsidRPr="00147042">
        <w:rPr>
          <w:rFonts w:ascii="Palatino Linotype" w:hAnsi="Palatino Linotype"/>
          <w:sz w:val="16"/>
          <w:szCs w:val="16"/>
          <w:lang w:val="uk-UA"/>
        </w:rPr>
        <w:t xml:space="preserve"> </w:t>
      </w:r>
      <w:r w:rsidR="00701724" w:rsidRPr="00147042">
        <w:rPr>
          <w:rFonts w:ascii="Palatino Linotype" w:hAnsi="Palatino Linotype"/>
          <w:b/>
          <w:sz w:val="16"/>
          <w:szCs w:val="16"/>
          <w:lang w:val="uk-UA"/>
        </w:rPr>
        <w:t xml:space="preserve">Усі поля є обов’язковими для заповнення. </w:t>
      </w:r>
      <w:r w:rsidR="00701724" w:rsidRPr="00147042">
        <w:rPr>
          <w:rFonts w:ascii="Palatino Linotype" w:hAnsi="Palatino Linotype"/>
          <w:bCs/>
          <w:sz w:val="16"/>
          <w:szCs w:val="16"/>
          <w:lang w:val="uk-UA"/>
        </w:rPr>
        <w:t>За потреби, вживайте «Немає» або «Не застосовно». Порожні або неповні заявки не будуть прийняті до розгляду.</w:t>
      </w:r>
    </w:p>
  </w:footnote>
  <w:footnote w:id="2">
    <w:p w14:paraId="690E6E41" w14:textId="23F7B5A0" w:rsidR="00760D23" w:rsidRPr="00147042" w:rsidRDefault="00760D23" w:rsidP="00A45DEC">
      <w:pPr>
        <w:pStyle w:val="FootnoteText"/>
        <w:rPr>
          <w:lang w:val="uk-UA"/>
        </w:rPr>
      </w:pPr>
      <w:r w:rsidRPr="00147042">
        <w:rPr>
          <w:rStyle w:val="FootnoteReference"/>
          <w:lang w:val="uk-UA"/>
        </w:rPr>
        <w:footnoteRef/>
      </w:r>
      <w:r w:rsidRPr="00147042">
        <w:rPr>
          <w:lang w:val="uk-UA"/>
        </w:rPr>
        <w:t xml:space="preserve"> </w:t>
      </w:r>
      <w:r w:rsidR="005328D5" w:rsidRPr="00147042">
        <w:rPr>
          <w:rFonts w:ascii="Palatino Linotype" w:hAnsi="Palatino Linotype"/>
          <w:sz w:val="18"/>
          <w:szCs w:val="18"/>
          <w:lang w:val="uk-UA"/>
        </w:rPr>
        <w:t xml:space="preserve">Будь ласка, вкажіть порядкові номери заходів, у яких партнер бере безпосередню участь, як це описано в розділі </w:t>
      </w:r>
      <w:r w:rsidR="005328D5" w:rsidRPr="00147042">
        <w:rPr>
          <w:rFonts w:ascii="Palatino Linotype" w:hAnsi="Palatino Linotype"/>
          <w:b/>
          <w:bCs/>
          <w:sz w:val="18"/>
          <w:szCs w:val="18"/>
          <w:lang w:val="uk-UA"/>
        </w:rPr>
        <w:t>Часові рамки</w:t>
      </w:r>
      <w:r w:rsidR="005328D5" w:rsidRPr="00147042">
        <w:rPr>
          <w:rFonts w:ascii="Palatino Linotype" w:hAnsi="Palatino Linotype"/>
          <w:sz w:val="18"/>
          <w:szCs w:val="18"/>
          <w:lang w:val="uk-UA"/>
        </w:rPr>
        <w:t>.</w:t>
      </w:r>
    </w:p>
  </w:footnote>
  <w:footnote w:id="3">
    <w:p w14:paraId="25EF9E95" w14:textId="1A3BA1BA" w:rsidR="001D6BA3" w:rsidRPr="00147042" w:rsidRDefault="001D6BA3" w:rsidP="001D6BA3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147042">
        <w:rPr>
          <w:rStyle w:val="FootnoteReference"/>
          <w:rFonts w:ascii="Palatino Linotype" w:hAnsi="Palatino Linotype"/>
          <w:sz w:val="18"/>
          <w:szCs w:val="18"/>
          <w:lang w:val="uk-UA"/>
        </w:rPr>
        <w:footnoteRef/>
      </w:r>
      <w:r w:rsidR="009D6534" w:rsidRPr="00147042">
        <w:rPr>
          <w:rFonts w:ascii="Palatino Linotype" w:hAnsi="Palatino Linotype"/>
          <w:sz w:val="18"/>
          <w:szCs w:val="18"/>
          <w:lang w:val="uk-UA"/>
        </w:rPr>
        <w:t xml:space="preserve"> Невизначена подія або низка подій, які, у разі виникнення, негативно вплинуть на досягнення цілей проєкту.</w:t>
      </w:r>
    </w:p>
  </w:footnote>
  <w:footnote w:id="4">
    <w:p w14:paraId="33D5233F" w14:textId="268DAFC4" w:rsidR="00C53B0E" w:rsidRPr="00147042" w:rsidRDefault="00C53B0E" w:rsidP="00C53B0E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147042">
        <w:rPr>
          <w:rStyle w:val="FootnoteReference"/>
          <w:rFonts w:ascii="Palatino Linotype" w:hAnsi="Palatino Linotype"/>
          <w:sz w:val="18"/>
          <w:szCs w:val="18"/>
          <w:lang w:val="uk-UA"/>
        </w:rPr>
        <w:footnoteRef/>
      </w:r>
      <w:r w:rsidRPr="00147042">
        <w:rPr>
          <w:rFonts w:ascii="Palatino Linotype" w:hAnsi="Palatino Linotype"/>
          <w:sz w:val="18"/>
          <w:szCs w:val="18"/>
          <w:lang w:val="uk-UA"/>
        </w:rPr>
        <w:t xml:space="preserve"> </w:t>
      </w:r>
      <w:r w:rsidR="009D6534" w:rsidRPr="00147042">
        <w:rPr>
          <w:rFonts w:ascii="Palatino Linotype" w:hAnsi="Palatino Linotype"/>
          <w:sz w:val="18"/>
          <w:szCs w:val="18"/>
          <w:lang w:val="uk-UA"/>
        </w:rPr>
        <w:t>Будь ласка, переконайтеся, що ви перерахували внутрішні та зовнішні ризики, пов’язані з кожною метою</w:t>
      </w:r>
      <w:r w:rsidRPr="00147042">
        <w:rPr>
          <w:rFonts w:ascii="Palatino Linotype" w:hAnsi="Palatino Linotype"/>
          <w:sz w:val="18"/>
          <w:szCs w:val="18"/>
          <w:lang w:val="uk-UA"/>
        </w:rPr>
        <w:t>.</w:t>
      </w:r>
    </w:p>
  </w:footnote>
  <w:footnote w:id="5">
    <w:p w14:paraId="12B60480" w14:textId="62CC6B57" w:rsidR="00C53B0E" w:rsidRPr="00147042" w:rsidRDefault="00C53B0E" w:rsidP="00C53B0E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147042">
        <w:rPr>
          <w:rStyle w:val="FootnoteReference"/>
          <w:rFonts w:ascii="Palatino Linotype" w:hAnsi="Palatino Linotype"/>
          <w:sz w:val="18"/>
          <w:szCs w:val="18"/>
          <w:lang w:val="uk-UA"/>
        </w:rPr>
        <w:footnoteRef/>
      </w:r>
      <w:r w:rsidRPr="00147042">
        <w:rPr>
          <w:rFonts w:ascii="Palatino Linotype" w:hAnsi="Palatino Linotype"/>
          <w:sz w:val="18"/>
          <w:szCs w:val="18"/>
          <w:lang w:val="uk-UA"/>
        </w:rPr>
        <w:t xml:space="preserve"> </w:t>
      </w:r>
      <w:r w:rsidR="009D6534" w:rsidRPr="00147042">
        <w:rPr>
          <w:rFonts w:ascii="Palatino Linotype" w:hAnsi="Palatino Linotype"/>
          <w:sz w:val="18"/>
          <w:szCs w:val="18"/>
          <w:lang w:val="uk-UA"/>
        </w:rPr>
        <w:t>Вкажіть значення: 1 – неможливо; 2 – можливо; 3 – ймовірно</w:t>
      </w:r>
      <w:r w:rsidRPr="00147042">
        <w:rPr>
          <w:rFonts w:ascii="Palatino Linotype" w:hAnsi="Palatino Linotype"/>
          <w:sz w:val="18"/>
          <w:szCs w:val="18"/>
          <w:lang w:val="uk-UA"/>
        </w:rPr>
        <w:t xml:space="preserve">. </w:t>
      </w:r>
    </w:p>
  </w:footnote>
  <w:footnote w:id="6">
    <w:p w14:paraId="6BD76974" w14:textId="28D978B2" w:rsidR="00C53B0E" w:rsidRPr="00147042" w:rsidRDefault="00C53B0E" w:rsidP="00C53B0E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147042">
        <w:rPr>
          <w:rStyle w:val="FootnoteReference"/>
          <w:rFonts w:ascii="Palatino Linotype" w:hAnsi="Palatino Linotype"/>
          <w:sz w:val="18"/>
          <w:szCs w:val="18"/>
          <w:lang w:val="uk-UA"/>
        </w:rPr>
        <w:footnoteRef/>
      </w:r>
      <w:r w:rsidRPr="00147042">
        <w:rPr>
          <w:rFonts w:ascii="Palatino Linotype" w:hAnsi="Palatino Linotype"/>
          <w:sz w:val="18"/>
          <w:szCs w:val="18"/>
          <w:lang w:val="uk-UA"/>
        </w:rPr>
        <w:t xml:space="preserve"> </w:t>
      </w:r>
      <w:r w:rsidR="009D6534" w:rsidRPr="00147042">
        <w:rPr>
          <w:rFonts w:ascii="Palatino Linotype" w:hAnsi="Palatino Linotype"/>
          <w:sz w:val="18"/>
          <w:szCs w:val="18"/>
          <w:lang w:val="uk-UA"/>
        </w:rPr>
        <w:t>Вкажіть значення:. 1 – незначний вплив; 2 – середній вплив; 3 – значний вплив</w:t>
      </w:r>
      <w:r w:rsidRPr="00147042">
        <w:rPr>
          <w:rFonts w:ascii="Palatino Linotype" w:hAnsi="Palatino Linotype"/>
          <w:sz w:val="18"/>
          <w:szCs w:val="18"/>
          <w:lang w:val="uk-UA"/>
        </w:rPr>
        <w:t>.</w:t>
      </w:r>
    </w:p>
  </w:footnote>
  <w:footnote w:id="7">
    <w:p w14:paraId="3B66CD36" w14:textId="15B253D6" w:rsidR="003E373E" w:rsidRPr="00147042" w:rsidRDefault="003E373E" w:rsidP="00636F94">
      <w:pPr>
        <w:pStyle w:val="FootnoteText"/>
        <w:rPr>
          <w:rFonts w:ascii="Palatino Linotype" w:hAnsi="Palatino Linotype"/>
          <w:lang w:val="uk-UA"/>
        </w:rPr>
      </w:pPr>
      <w:r w:rsidRPr="00147042">
        <w:rPr>
          <w:rStyle w:val="FootnoteReference"/>
          <w:rFonts w:ascii="Palatino Linotype" w:hAnsi="Palatino Linotype"/>
          <w:sz w:val="18"/>
          <w:lang w:val="uk-UA"/>
        </w:rPr>
        <w:footnoteRef/>
      </w:r>
      <w:r w:rsidRPr="00147042">
        <w:rPr>
          <w:rFonts w:ascii="Palatino Linotype" w:hAnsi="Palatino Linotype"/>
          <w:sz w:val="18"/>
          <w:lang w:val="uk-UA"/>
        </w:rPr>
        <w:t xml:space="preserve"> </w:t>
      </w:r>
      <w:r w:rsidR="00147042" w:rsidRPr="00147042">
        <w:rPr>
          <w:rFonts w:ascii="Palatino Linotype" w:hAnsi="Palatino Linotype"/>
          <w:sz w:val="18"/>
          <w:lang w:val="uk-UA"/>
        </w:rPr>
        <w:t>Вік до</w:t>
      </w:r>
      <w:r w:rsidRPr="00147042">
        <w:rPr>
          <w:rFonts w:ascii="Palatino Linotype" w:hAnsi="Palatino Linotype"/>
          <w:sz w:val="18"/>
          <w:lang w:val="uk-UA"/>
        </w:rPr>
        <w:t xml:space="preserve"> 18; 19 – 24; 25 – 44; 44 – 64; старше 65</w:t>
      </w:r>
    </w:p>
  </w:footnote>
  <w:footnote w:id="8">
    <w:p w14:paraId="4683241D" w14:textId="65EADD59" w:rsidR="003E373E" w:rsidRPr="00147042" w:rsidRDefault="003E373E" w:rsidP="00D559B2">
      <w:pPr>
        <w:pStyle w:val="FootnoteText"/>
        <w:rPr>
          <w:rFonts w:ascii="Palatino Linotype" w:hAnsi="Palatino Linotype"/>
          <w:lang w:val="uk-UA"/>
        </w:rPr>
      </w:pPr>
      <w:r w:rsidRPr="00147042">
        <w:rPr>
          <w:rStyle w:val="FootnoteReference"/>
          <w:rFonts w:ascii="Palatino Linotype" w:hAnsi="Palatino Linotype"/>
          <w:sz w:val="18"/>
          <w:szCs w:val="18"/>
          <w:lang w:val="uk-UA"/>
        </w:rPr>
        <w:footnoteRef/>
      </w:r>
      <w:r w:rsidRPr="00147042">
        <w:rPr>
          <w:rFonts w:ascii="Palatino Linotype" w:hAnsi="Palatino Linotype"/>
          <w:sz w:val="18"/>
          <w:szCs w:val="18"/>
          <w:lang w:val="uk-UA"/>
        </w:rPr>
        <w:t xml:space="preserve"> </w:t>
      </w:r>
      <w:r w:rsidR="00147042" w:rsidRPr="00147042">
        <w:rPr>
          <w:rFonts w:ascii="Palatino Linotype" w:hAnsi="Palatino Linotype"/>
          <w:sz w:val="18"/>
          <w:szCs w:val="18"/>
          <w:lang w:val="uk-UA"/>
        </w:rPr>
        <w:t>Лише прямі бенефіціари (послуг, допомоги тощо), громадський загал тощо.</w:t>
      </w:r>
    </w:p>
  </w:footnote>
  <w:footnote w:id="9">
    <w:p w14:paraId="0BDC9A40" w14:textId="2F7008A1" w:rsidR="00147042" w:rsidRPr="00924F59" w:rsidRDefault="00147042" w:rsidP="00556611">
      <w:pPr>
        <w:pStyle w:val="FootnoteText"/>
        <w:rPr>
          <w:rFonts w:ascii="Palatino Linotype" w:hAnsi="Palatino Linotype"/>
          <w:lang w:val="ru-RU"/>
        </w:rPr>
      </w:pPr>
      <w:r w:rsidRPr="00147042">
        <w:rPr>
          <w:rStyle w:val="FootnoteReference"/>
          <w:rFonts w:ascii="Palatino Linotype" w:hAnsi="Palatino Linotype"/>
          <w:lang w:val="uk-UA"/>
        </w:rPr>
        <w:footnoteRef/>
      </w:r>
      <w:r w:rsidRPr="00147042">
        <w:rPr>
          <w:rFonts w:ascii="Palatino Linotype" w:hAnsi="Palatino Linotype"/>
          <w:lang w:val="uk-UA"/>
        </w:rPr>
        <w:t xml:space="preserve"> </w:t>
      </w:r>
      <w:r w:rsidR="00924F59" w:rsidRPr="00924F59">
        <w:rPr>
          <w:rFonts w:ascii="Palatino Linotype" w:hAnsi="Palatino Linotype"/>
          <w:sz w:val="18"/>
          <w:szCs w:val="18"/>
          <w:lang w:val="ru-RU"/>
        </w:rPr>
        <w:t>Лише учасники заходів, пов’язаних із кампаніями в соціальних мережах, а не онлайн</w:t>
      </w:r>
      <w:r w:rsidR="00924F59">
        <w:rPr>
          <w:rFonts w:ascii="Palatino Linotype" w:hAnsi="Palatino Linotype"/>
          <w:sz w:val="18"/>
          <w:szCs w:val="18"/>
          <w:lang w:val="ru-RU"/>
        </w:rPr>
        <w:t xml:space="preserve"> охоплення</w:t>
      </w:r>
      <w:r w:rsidR="00924F59" w:rsidRPr="00924F59">
        <w:rPr>
          <w:rFonts w:ascii="Palatino Linotype" w:hAnsi="Palatino Linotype"/>
          <w:sz w:val="18"/>
          <w:szCs w:val="18"/>
          <w:lang w:val="ru-RU"/>
        </w:rPr>
        <w:t>.</w:t>
      </w:r>
    </w:p>
  </w:footnote>
  <w:footnote w:id="10">
    <w:p w14:paraId="1992C4BF" w14:textId="0B5FC18B" w:rsidR="008F7CD8" w:rsidRPr="00147042" w:rsidRDefault="008F7CD8" w:rsidP="008F7CD8">
      <w:pPr>
        <w:pStyle w:val="FootnoteText"/>
        <w:rPr>
          <w:lang w:val="uk-UA"/>
        </w:rPr>
      </w:pPr>
      <w:r w:rsidRPr="00147042">
        <w:rPr>
          <w:rStyle w:val="FootnoteReference"/>
          <w:lang w:val="uk-UA"/>
        </w:rPr>
        <w:footnoteRef/>
      </w:r>
      <w:r w:rsidR="00B271EF">
        <w:rPr>
          <w:lang w:val="uk-UA"/>
        </w:rPr>
        <w:t xml:space="preserve"> </w:t>
      </w:r>
      <w:r w:rsidR="00C2790D">
        <w:rPr>
          <w:rFonts w:ascii="Palatino Linotype" w:hAnsi="Palatino Linotype"/>
          <w:sz w:val="18"/>
          <w:lang w:val="uk-UA"/>
        </w:rPr>
        <w:t xml:space="preserve">Довгостроковим </w:t>
      </w:r>
      <w:r w:rsidR="00B271EF">
        <w:rPr>
          <w:rFonts w:ascii="Palatino Linotype" w:hAnsi="Palatino Linotype"/>
          <w:sz w:val="18"/>
          <w:szCs w:val="18"/>
          <w:lang w:val="uk-UA"/>
        </w:rPr>
        <w:t>результатом проєкту</w:t>
      </w:r>
      <w:r w:rsidR="00B271EF" w:rsidRPr="00B271EF">
        <w:rPr>
          <w:rFonts w:ascii="Palatino Linotype" w:hAnsi="Palatino Linotype"/>
          <w:sz w:val="18"/>
          <w:szCs w:val="18"/>
          <w:lang w:val="uk-UA"/>
        </w:rPr>
        <w:t xml:space="preserve"> зазвичай </w:t>
      </w:r>
      <w:r w:rsidR="00B271EF">
        <w:rPr>
          <w:rFonts w:ascii="Palatino Linotype" w:hAnsi="Palatino Linotype"/>
          <w:sz w:val="18"/>
          <w:szCs w:val="18"/>
          <w:lang w:val="uk-UA"/>
        </w:rPr>
        <w:t>є</w:t>
      </w:r>
      <w:r w:rsidR="00B271EF" w:rsidRPr="00B271EF">
        <w:rPr>
          <w:rFonts w:ascii="Palatino Linotype" w:hAnsi="Palatino Linotype"/>
          <w:sz w:val="18"/>
          <w:szCs w:val="18"/>
          <w:lang w:val="uk-UA"/>
        </w:rPr>
        <w:t xml:space="preserve"> кінцева, вимірювана зміна поведінки, практик або умов організації, системи або групи бенефіціарів до кінця періоду впровадження.</w:t>
      </w:r>
    </w:p>
  </w:footnote>
  <w:footnote w:id="11">
    <w:p w14:paraId="2E92A582" w14:textId="3FA4E02C" w:rsidR="008F7CD8" w:rsidRPr="00962C12" w:rsidRDefault="008F7CD8" w:rsidP="008F7CD8">
      <w:pPr>
        <w:pStyle w:val="FootnoteText"/>
        <w:rPr>
          <w:lang w:val="ru-RU"/>
        </w:rPr>
      </w:pPr>
      <w:r w:rsidRPr="00147042">
        <w:rPr>
          <w:rStyle w:val="FootnoteReference"/>
          <w:lang w:val="uk-UA"/>
        </w:rPr>
        <w:footnoteRef/>
      </w:r>
      <w:r w:rsidRPr="00147042">
        <w:rPr>
          <w:lang w:val="uk-UA"/>
        </w:rPr>
        <w:t xml:space="preserve"> </w:t>
      </w:r>
      <w:r w:rsidR="00C2790D">
        <w:rPr>
          <w:rFonts w:ascii="Palatino Linotype" w:hAnsi="Palatino Linotype"/>
          <w:sz w:val="18"/>
          <w:szCs w:val="18"/>
          <w:lang w:val="uk-UA"/>
        </w:rPr>
        <w:t xml:space="preserve">Короткостроковим </w:t>
      </w:r>
      <w:r w:rsidR="00962C12">
        <w:rPr>
          <w:rFonts w:ascii="Palatino Linotype" w:hAnsi="Palatino Linotype"/>
          <w:sz w:val="18"/>
          <w:lang w:val="uk-UA"/>
        </w:rPr>
        <w:t xml:space="preserve">результатом проєкту </w:t>
      </w:r>
      <w:r w:rsidR="00962C12">
        <w:rPr>
          <w:rFonts w:ascii="Palatino Linotype" w:hAnsi="Palatino Linotype"/>
          <w:sz w:val="18"/>
          <w:lang w:val="ru-RU"/>
        </w:rPr>
        <w:t xml:space="preserve">є </w:t>
      </w:r>
      <w:r w:rsidR="00962C12" w:rsidRPr="00962C12">
        <w:rPr>
          <w:rFonts w:ascii="Palatino Linotype" w:hAnsi="Palatino Linotype"/>
          <w:sz w:val="18"/>
          <w:lang w:val="ru-RU"/>
        </w:rPr>
        <w:t xml:space="preserve">конкретні відчутні результати діяльності. Вони повинні бути пов’язані з </w:t>
      </w:r>
      <w:r w:rsidR="00C2790D">
        <w:rPr>
          <w:rFonts w:ascii="Palatino Linotype" w:hAnsi="Palatino Linotype"/>
          <w:sz w:val="18"/>
          <w:lang w:val="uk-UA"/>
        </w:rPr>
        <w:t xml:space="preserve">довгостроковими </w:t>
      </w:r>
      <w:r w:rsidR="00962C12">
        <w:rPr>
          <w:rFonts w:ascii="Palatino Linotype" w:hAnsi="Palatino Linotype"/>
          <w:sz w:val="18"/>
          <w:lang w:val="ru-RU"/>
        </w:rPr>
        <w:t>результатами</w:t>
      </w:r>
      <w:r w:rsidR="00962C12" w:rsidRPr="00962C12">
        <w:rPr>
          <w:rFonts w:ascii="Palatino Linotype" w:hAnsi="Palatino Linotype"/>
          <w:sz w:val="18"/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3CB9F" w14:textId="75DEA7E1" w:rsidR="008A68B9" w:rsidRDefault="006C07FC">
    <w:pPr>
      <w:pStyle w:val="Header"/>
    </w:pPr>
    <w:r>
      <w:rPr>
        <w:noProof/>
      </w:rPr>
      <w:drawing>
        <wp:inline distT="0" distB="0" distL="0" distR="0" wp14:anchorId="00EC5617" wp14:editId="03BF49D4">
          <wp:extent cx="1762125" cy="433792"/>
          <wp:effectExtent l="0" t="0" r="3175" b="0"/>
          <wp:docPr id="1" name="Picture 1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3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638" cy="4432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211D0">
      <w:rPr>
        <w:noProof/>
        <w:lang w:val="en-US" w:eastAsia="en-US"/>
      </w:rPr>
      <w:t xml:space="preserve">         </w:t>
    </w:r>
    <w:r w:rsidR="00A211D0">
      <w:rPr>
        <w:noProof/>
      </w:rPr>
      <w:t xml:space="preserve"> </w:t>
    </w:r>
    <w:r>
      <w:rPr>
        <w:noProof/>
        <w:lang w:val="en-US" w:eastAsia="en-US"/>
      </w:rPr>
      <w:drawing>
        <wp:inline distT="0" distB="0" distL="0" distR="0" wp14:anchorId="42E2B616" wp14:editId="753FA372">
          <wp:extent cx="1464577" cy="295958"/>
          <wp:effectExtent l="0" t="0" r="2540" b="8890"/>
          <wp:docPr id="2" name="Picture 130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" name="Picture 65" descr="Text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0529" cy="3072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B228E">
      <w:rPr>
        <w:noProof/>
      </w:rPr>
      <w:t xml:space="preserve"> </w:t>
    </w:r>
    <w:r w:rsidR="000552CC">
      <w:rPr>
        <w:noProof/>
      </w:rPr>
      <w:t xml:space="preserve">     </w:t>
    </w:r>
    <w:r w:rsidR="00A651C0">
      <w:rPr>
        <w:noProof/>
      </w:rPr>
      <w:t xml:space="preserve">     </w:t>
    </w:r>
    <w:r w:rsidR="000552CC">
      <w:rPr>
        <w:noProof/>
      </w:rPr>
      <w:t xml:space="preserve">   </w:t>
    </w:r>
    <w:r w:rsidR="000552CC">
      <w:rPr>
        <w:noProof/>
      </w:rPr>
      <w:drawing>
        <wp:inline distT="0" distB="0" distL="0" distR="0" wp14:anchorId="67708633" wp14:editId="12CA19A1">
          <wp:extent cx="1039297" cy="270317"/>
          <wp:effectExtent l="0" t="0" r="0" b="0"/>
          <wp:docPr id="3" name="Picture 3" descr="A blue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blue and white sig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081" cy="294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864A9"/>
    <w:multiLevelType w:val="hybridMultilevel"/>
    <w:tmpl w:val="185266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73826"/>
    <w:multiLevelType w:val="hybridMultilevel"/>
    <w:tmpl w:val="2DFC6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460D8"/>
    <w:multiLevelType w:val="hybridMultilevel"/>
    <w:tmpl w:val="619AB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74C56"/>
    <w:multiLevelType w:val="hybridMultilevel"/>
    <w:tmpl w:val="62360EE2"/>
    <w:lvl w:ilvl="0" w:tplc="797889AA">
      <w:start w:val="1"/>
      <w:numFmt w:val="upperLetter"/>
      <w:lvlText w:val="%1."/>
      <w:lvlJc w:val="left"/>
      <w:pPr>
        <w:ind w:left="720" w:hanging="360"/>
      </w:pPr>
      <w:rPr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C1C9B"/>
    <w:multiLevelType w:val="hybridMultilevel"/>
    <w:tmpl w:val="69CAC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B52529"/>
    <w:multiLevelType w:val="hybridMultilevel"/>
    <w:tmpl w:val="FF4483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91172F"/>
    <w:multiLevelType w:val="hybridMultilevel"/>
    <w:tmpl w:val="EE7CC9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223A3B"/>
    <w:multiLevelType w:val="hybridMultilevel"/>
    <w:tmpl w:val="185266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F632F5"/>
    <w:multiLevelType w:val="hybridMultilevel"/>
    <w:tmpl w:val="1AC08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8366B9"/>
    <w:multiLevelType w:val="hybridMultilevel"/>
    <w:tmpl w:val="1852660A"/>
    <w:lvl w:ilvl="0" w:tplc="115AFF6E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8399159">
    <w:abstractNumId w:val="5"/>
  </w:num>
  <w:num w:numId="2" w16cid:durableId="1146438910">
    <w:abstractNumId w:val="6"/>
  </w:num>
  <w:num w:numId="3" w16cid:durableId="880898798">
    <w:abstractNumId w:val="8"/>
  </w:num>
  <w:num w:numId="4" w16cid:durableId="1084568583">
    <w:abstractNumId w:val="1"/>
  </w:num>
  <w:num w:numId="5" w16cid:durableId="1589271994">
    <w:abstractNumId w:val="2"/>
  </w:num>
  <w:num w:numId="6" w16cid:durableId="876048587">
    <w:abstractNumId w:val="3"/>
  </w:num>
  <w:num w:numId="7" w16cid:durableId="2106537624">
    <w:abstractNumId w:val="4"/>
  </w:num>
  <w:num w:numId="8" w16cid:durableId="142167052">
    <w:abstractNumId w:val="9"/>
  </w:num>
  <w:num w:numId="9" w16cid:durableId="48455113">
    <w:abstractNumId w:val="0"/>
  </w:num>
  <w:num w:numId="10" w16cid:durableId="7826989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bOwsDQ0MzM1M7VQ0lEKTi0uzszPAymwqAUAskKQMiwAAAA="/>
  </w:docVars>
  <w:rsids>
    <w:rsidRoot w:val="00010A44"/>
    <w:rsid w:val="00004421"/>
    <w:rsid w:val="000055F7"/>
    <w:rsid w:val="00007762"/>
    <w:rsid w:val="00010A44"/>
    <w:rsid w:val="00011660"/>
    <w:rsid w:val="00011B7B"/>
    <w:rsid w:val="000125A1"/>
    <w:rsid w:val="00012BC1"/>
    <w:rsid w:val="00013F60"/>
    <w:rsid w:val="0002697A"/>
    <w:rsid w:val="0003202B"/>
    <w:rsid w:val="00035FB7"/>
    <w:rsid w:val="00036CDD"/>
    <w:rsid w:val="00042714"/>
    <w:rsid w:val="00042FAE"/>
    <w:rsid w:val="00044C41"/>
    <w:rsid w:val="0004624B"/>
    <w:rsid w:val="00047E77"/>
    <w:rsid w:val="00050814"/>
    <w:rsid w:val="000552CC"/>
    <w:rsid w:val="0006370D"/>
    <w:rsid w:val="00074A32"/>
    <w:rsid w:val="00075D58"/>
    <w:rsid w:val="00082082"/>
    <w:rsid w:val="00084364"/>
    <w:rsid w:val="000978E5"/>
    <w:rsid w:val="00097FF6"/>
    <w:rsid w:val="000A3439"/>
    <w:rsid w:val="000A5C91"/>
    <w:rsid w:val="000A6FDA"/>
    <w:rsid w:val="000B42D1"/>
    <w:rsid w:val="000C6E34"/>
    <w:rsid w:val="000D1AFA"/>
    <w:rsid w:val="000E3D32"/>
    <w:rsid w:val="000F301F"/>
    <w:rsid w:val="000F7F90"/>
    <w:rsid w:val="0010355B"/>
    <w:rsid w:val="0010723A"/>
    <w:rsid w:val="00110845"/>
    <w:rsid w:val="00121748"/>
    <w:rsid w:val="00135358"/>
    <w:rsid w:val="00142186"/>
    <w:rsid w:val="001435F7"/>
    <w:rsid w:val="00144254"/>
    <w:rsid w:val="00147042"/>
    <w:rsid w:val="001542C4"/>
    <w:rsid w:val="001603CC"/>
    <w:rsid w:val="001606C7"/>
    <w:rsid w:val="001618F2"/>
    <w:rsid w:val="00161CFB"/>
    <w:rsid w:val="00165E0D"/>
    <w:rsid w:val="00171899"/>
    <w:rsid w:val="00174930"/>
    <w:rsid w:val="00175851"/>
    <w:rsid w:val="00175A75"/>
    <w:rsid w:val="00184250"/>
    <w:rsid w:val="00186561"/>
    <w:rsid w:val="001879D7"/>
    <w:rsid w:val="00197D32"/>
    <w:rsid w:val="001B4079"/>
    <w:rsid w:val="001B6DDC"/>
    <w:rsid w:val="001D6BA3"/>
    <w:rsid w:val="001D76CC"/>
    <w:rsid w:val="001F0515"/>
    <w:rsid w:val="001F2404"/>
    <w:rsid w:val="002107EF"/>
    <w:rsid w:val="00213C4A"/>
    <w:rsid w:val="00215B89"/>
    <w:rsid w:val="0021713F"/>
    <w:rsid w:val="002212CA"/>
    <w:rsid w:val="002356C5"/>
    <w:rsid w:val="002412CF"/>
    <w:rsid w:val="0024571C"/>
    <w:rsid w:val="00252DE9"/>
    <w:rsid w:val="00256F70"/>
    <w:rsid w:val="00275FB2"/>
    <w:rsid w:val="00276288"/>
    <w:rsid w:val="002822C0"/>
    <w:rsid w:val="002831AC"/>
    <w:rsid w:val="00283409"/>
    <w:rsid w:val="00285F89"/>
    <w:rsid w:val="00286240"/>
    <w:rsid w:val="002950F3"/>
    <w:rsid w:val="00297706"/>
    <w:rsid w:val="002A2BB4"/>
    <w:rsid w:val="002A5176"/>
    <w:rsid w:val="002A7E4D"/>
    <w:rsid w:val="002B7AC1"/>
    <w:rsid w:val="002C6B6B"/>
    <w:rsid w:val="002D18AF"/>
    <w:rsid w:val="002D31BF"/>
    <w:rsid w:val="002E06B6"/>
    <w:rsid w:val="002E1106"/>
    <w:rsid w:val="002E3CE5"/>
    <w:rsid w:val="002E44FF"/>
    <w:rsid w:val="002F012B"/>
    <w:rsid w:val="002F2B20"/>
    <w:rsid w:val="002F2D59"/>
    <w:rsid w:val="002F3E2F"/>
    <w:rsid w:val="0030002E"/>
    <w:rsid w:val="00300F2A"/>
    <w:rsid w:val="00301C4F"/>
    <w:rsid w:val="00302B3F"/>
    <w:rsid w:val="00307E30"/>
    <w:rsid w:val="0031184B"/>
    <w:rsid w:val="003121E7"/>
    <w:rsid w:val="00322942"/>
    <w:rsid w:val="00323614"/>
    <w:rsid w:val="00327238"/>
    <w:rsid w:val="00332E1E"/>
    <w:rsid w:val="00334CFC"/>
    <w:rsid w:val="0033516E"/>
    <w:rsid w:val="003357C5"/>
    <w:rsid w:val="003401FE"/>
    <w:rsid w:val="00340AB2"/>
    <w:rsid w:val="00341138"/>
    <w:rsid w:val="003418D8"/>
    <w:rsid w:val="00350B21"/>
    <w:rsid w:val="00364D4D"/>
    <w:rsid w:val="0036542D"/>
    <w:rsid w:val="00366B0E"/>
    <w:rsid w:val="00370C6C"/>
    <w:rsid w:val="00370F5F"/>
    <w:rsid w:val="00377469"/>
    <w:rsid w:val="003777FA"/>
    <w:rsid w:val="0038495D"/>
    <w:rsid w:val="003A07DD"/>
    <w:rsid w:val="003A0A8C"/>
    <w:rsid w:val="003A489D"/>
    <w:rsid w:val="003A50A1"/>
    <w:rsid w:val="003A5CB3"/>
    <w:rsid w:val="003A6C7B"/>
    <w:rsid w:val="003B113D"/>
    <w:rsid w:val="003B7A02"/>
    <w:rsid w:val="003C3932"/>
    <w:rsid w:val="003C7BD1"/>
    <w:rsid w:val="003D678A"/>
    <w:rsid w:val="003D7C8C"/>
    <w:rsid w:val="003E0DEF"/>
    <w:rsid w:val="003E1DBF"/>
    <w:rsid w:val="003E373E"/>
    <w:rsid w:val="003E73F1"/>
    <w:rsid w:val="00400A86"/>
    <w:rsid w:val="00401A24"/>
    <w:rsid w:val="0040206D"/>
    <w:rsid w:val="00402597"/>
    <w:rsid w:val="004049D8"/>
    <w:rsid w:val="0040647C"/>
    <w:rsid w:val="00407AAC"/>
    <w:rsid w:val="00407EF0"/>
    <w:rsid w:val="0041652C"/>
    <w:rsid w:val="00416EBE"/>
    <w:rsid w:val="004208C3"/>
    <w:rsid w:val="00420A6E"/>
    <w:rsid w:val="004319F7"/>
    <w:rsid w:val="00433A3F"/>
    <w:rsid w:val="004422D4"/>
    <w:rsid w:val="00443160"/>
    <w:rsid w:val="004439C0"/>
    <w:rsid w:val="0044586C"/>
    <w:rsid w:val="00452C0E"/>
    <w:rsid w:val="00453403"/>
    <w:rsid w:val="004555AD"/>
    <w:rsid w:val="00456EFC"/>
    <w:rsid w:val="0046625A"/>
    <w:rsid w:val="0046640A"/>
    <w:rsid w:val="00467BAF"/>
    <w:rsid w:val="004714F6"/>
    <w:rsid w:val="00471B10"/>
    <w:rsid w:val="004974AF"/>
    <w:rsid w:val="004A1DED"/>
    <w:rsid w:val="004A334B"/>
    <w:rsid w:val="004B7119"/>
    <w:rsid w:val="004B76E7"/>
    <w:rsid w:val="004B7FAC"/>
    <w:rsid w:val="004C1221"/>
    <w:rsid w:val="004C1DFD"/>
    <w:rsid w:val="004C6B11"/>
    <w:rsid w:val="004C7479"/>
    <w:rsid w:val="004D06B0"/>
    <w:rsid w:val="004D2027"/>
    <w:rsid w:val="004D338D"/>
    <w:rsid w:val="004E144A"/>
    <w:rsid w:val="004E3193"/>
    <w:rsid w:val="004E6ECE"/>
    <w:rsid w:val="004E77D2"/>
    <w:rsid w:val="005035BA"/>
    <w:rsid w:val="00513B6D"/>
    <w:rsid w:val="00517822"/>
    <w:rsid w:val="005205DD"/>
    <w:rsid w:val="0052247D"/>
    <w:rsid w:val="0052521F"/>
    <w:rsid w:val="005306C7"/>
    <w:rsid w:val="0053207E"/>
    <w:rsid w:val="00532263"/>
    <w:rsid w:val="0053267F"/>
    <w:rsid w:val="005328D5"/>
    <w:rsid w:val="00534C8F"/>
    <w:rsid w:val="0054319C"/>
    <w:rsid w:val="005436FD"/>
    <w:rsid w:val="00554AB4"/>
    <w:rsid w:val="00556611"/>
    <w:rsid w:val="0056102F"/>
    <w:rsid w:val="00570ACC"/>
    <w:rsid w:val="00575F52"/>
    <w:rsid w:val="00580963"/>
    <w:rsid w:val="00582247"/>
    <w:rsid w:val="00591300"/>
    <w:rsid w:val="00595EEC"/>
    <w:rsid w:val="005B334B"/>
    <w:rsid w:val="005B4CD5"/>
    <w:rsid w:val="005C0FD5"/>
    <w:rsid w:val="005C1466"/>
    <w:rsid w:val="005C4A4F"/>
    <w:rsid w:val="005D55A7"/>
    <w:rsid w:val="005D68EE"/>
    <w:rsid w:val="005D7605"/>
    <w:rsid w:val="005E2A5D"/>
    <w:rsid w:val="005E66A6"/>
    <w:rsid w:val="005E7416"/>
    <w:rsid w:val="005E7786"/>
    <w:rsid w:val="005F5848"/>
    <w:rsid w:val="006008C9"/>
    <w:rsid w:val="00605EBD"/>
    <w:rsid w:val="00606B04"/>
    <w:rsid w:val="00610B19"/>
    <w:rsid w:val="00614940"/>
    <w:rsid w:val="00621E32"/>
    <w:rsid w:val="00623618"/>
    <w:rsid w:val="00624F6B"/>
    <w:rsid w:val="00625EB5"/>
    <w:rsid w:val="00632448"/>
    <w:rsid w:val="0063306F"/>
    <w:rsid w:val="00636F94"/>
    <w:rsid w:val="0064150D"/>
    <w:rsid w:val="006525FD"/>
    <w:rsid w:val="00665B65"/>
    <w:rsid w:val="0067703D"/>
    <w:rsid w:val="00677243"/>
    <w:rsid w:val="00680185"/>
    <w:rsid w:val="00683D84"/>
    <w:rsid w:val="006871C4"/>
    <w:rsid w:val="006910B6"/>
    <w:rsid w:val="006A21A5"/>
    <w:rsid w:val="006A732E"/>
    <w:rsid w:val="006A76D8"/>
    <w:rsid w:val="006C07FC"/>
    <w:rsid w:val="006C236B"/>
    <w:rsid w:val="006C548E"/>
    <w:rsid w:val="006C67B5"/>
    <w:rsid w:val="006C686A"/>
    <w:rsid w:val="006C6C0A"/>
    <w:rsid w:val="006D4BCE"/>
    <w:rsid w:val="006E09AF"/>
    <w:rsid w:val="006E185F"/>
    <w:rsid w:val="006E1FE3"/>
    <w:rsid w:val="006F0502"/>
    <w:rsid w:val="006F1145"/>
    <w:rsid w:val="006F23F1"/>
    <w:rsid w:val="006F494A"/>
    <w:rsid w:val="0070092C"/>
    <w:rsid w:val="00701724"/>
    <w:rsid w:val="00704436"/>
    <w:rsid w:val="00706320"/>
    <w:rsid w:val="007115F6"/>
    <w:rsid w:val="00712CA7"/>
    <w:rsid w:val="00714F44"/>
    <w:rsid w:val="00722FB9"/>
    <w:rsid w:val="00725AAB"/>
    <w:rsid w:val="00732467"/>
    <w:rsid w:val="0073260C"/>
    <w:rsid w:val="0073544B"/>
    <w:rsid w:val="00736FBE"/>
    <w:rsid w:val="007404FA"/>
    <w:rsid w:val="007410E9"/>
    <w:rsid w:val="007434F2"/>
    <w:rsid w:val="00756C5F"/>
    <w:rsid w:val="00760D23"/>
    <w:rsid w:val="00762A99"/>
    <w:rsid w:val="007632F7"/>
    <w:rsid w:val="00764668"/>
    <w:rsid w:val="00766323"/>
    <w:rsid w:val="00772A4F"/>
    <w:rsid w:val="00777D1A"/>
    <w:rsid w:val="00790867"/>
    <w:rsid w:val="0079153C"/>
    <w:rsid w:val="00793C86"/>
    <w:rsid w:val="0079700C"/>
    <w:rsid w:val="007A4261"/>
    <w:rsid w:val="007A601A"/>
    <w:rsid w:val="007B1532"/>
    <w:rsid w:val="007B5FF0"/>
    <w:rsid w:val="007B7910"/>
    <w:rsid w:val="007B799E"/>
    <w:rsid w:val="007C00D5"/>
    <w:rsid w:val="007C2737"/>
    <w:rsid w:val="007C35E0"/>
    <w:rsid w:val="007C3765"/>
    <w:rsid w:val="007C387D"/>
    <w:rsid w:val="007D4CF7"/>
    <w:rsid w:val="007D5758"/>
    <w:rsid w:val="007D7C3F"/>
    <w:rsid w:val="007E0D54"/>
    <w:rsid w:val="007E1A27"/>
    <w:rsid w:val="007E5109"/>
    <w:rsid w:val="007E7D8E"/>
    <w:rsid w:val="007F15ED"/>
    <w:rsid w:val="007F347E"/>
    <w:rsid w:val="007F7E4B"/>
    <w:rsid w:val="00802C36"/>
    <w:rsid w:val="0081021E"/>
    <w:rsid w:val="008107E4"/>
    <w:rsid w:val="008378FA"/>
    <w:rsid w:val="008451E6"/>
    <w:rsid w:val="00846ADB"/>
    <w:rsid w:val="00855E21"/>
    <w:rsid w:val="008649B2"/>
    <w:rsid w:val="00864D0C"/>
    <w:rsid w:val="00866327"/>
    <w:rsid w:val="00867B54"/>
    <w:rsid w:val="00871820"/>
    <w:rsid w:val="00875A53"/>
    <w:rsid w:val="0087611D"/>
    <w:rsid w:val="008763B1"/>
    <w:rsid w:val="008817E7"/>
    <w:rsid w:val="008872C4"/>
    <w:rsid w:val="00891B9B"/>
    <w:rsid w:val="0089218B"/>
    <w:rsid w:val="00894073"/>
    <w:rsid w:val="00896BE1"/>
    <w:rsid w:val="00896CD9"/>
    <w:rsid w:val="00897B7D"/>
    <w:rsid w:val="008A0D23"/>
    <w:rsid w:val="008A4265"/>
    <w:rsid w:val="008A5347"/>
    <w:rsid w:val="008A68B9"/>
    <w:rsid w:val="008B0DDB"/>
    <w:rsid w:val="008C4680"/>
    <w:rsid w:val="008C791B"/>
    <w:rsid w:val="008D49CE"/>
    <w:rsid w:val="008D565E"/>
    <w:rsid w:val="008E1AC6"/>
    <w:rsid w:val="008E6A58"/>
    <w:rsid w:val="008F28A8"/>
    <w:rsid w:val="008F4E55"/>
    <w:rsid w:val="008F5345"/>
    <w:rsid w:val="008F7CD8"/>
    <w:rsid w:val="009065FA"/>
    <w:rsid w:val="00907BE0"/>
    <w:rsid w:val="00911F81"/>
    <w:rsid w:val="00912941"/>
    <w:rsid w:val="00912CAC"/>
    <w:rsid w:val="009138FD"/>
    <w:rsid w:val="00916779"/>
    <w:rsid w:val="0091714D"/>
    <w:rsid w:val="00921B7B"/>
    <w:rsid w:val="00924F59"/>
    <w:rsid w:val="0092732D"/>
    <w:rsid w:val="00944838"/>
    <w:rsid w:val="00946111"/>
    <w:rsid w:val="00947D88"/>
    <w:rsid w:val="009518A7"/>
    <w:rsid w:val="0095451A"/>
    <w:rsid w:val="00955590"/>
    <w:rsid w:val="00957F20"/>
    <w:rsid w:val="00962C12"/>
    <w:rsid w:val="00963768"/>
    <w:rsid w:val="00963909"/>
    <w:rsid w:val="00966361"/>
    <w:rsid w:val="00966861"/>
    <w:rsid w:val="0097367F"/>
    <w:rsid w:val="00974094"/>
    <w:rsid w:val="0097559E"/>
    <w:rsid w:val="00976E87"/>
    <w:rsid w:val="00980349"/>
    <w:rsid w:val="00980948"/>
    <w:rsid w:val="00981F69"/>
    <w:rsid w:val="00982A41"/>
    <w:rsid w:val="00982EC3"/>
    <w:rsid w:val="00987FF5"/>
    <w:rsid w:val="009914F1"/>
    <w:rsid w:val="009922B5"/>
    <w:rsid w:val="00992671"/>
    <w:rsid w:val="00993D4A"/>
    <w:rsid w:val="00997DC4"/>
    <w:rsid w:val="009B0247"/>
    <w:rsid w:val="009B1FAA"/>
    <w:rsid w:val="009B4273"/>
    <w:rsid w:val="009B7AAA"/>
    <w:rsid w:val="009C0A37"/>
    <w:rsid w:val="009C53B2"/>
    <w:rsid w:val="009C6956"/>
    <w:rsid w:val="009D397B"/>
    <w:rsid w:val="009D6534"/>
    <w:rsid w:val="009F1184"/>
    <w:rsid w:val="009F2E54"/>
    <w:rsid w:val="009F6633"/>
    <w:rsid w:val="009F7F1C"/>
    <w:rsid w:val="00A012FD"/>
    <w:rsid w:val="00A0631F"/>
    <w:rsid w:val="00A07694"/>
    <w:rsid w:val="00A10874"/>
    <w:rsid w:val="00A13ABF"/>
    <w:rsid w:val="00A170A8"/>
    <w:rsid w:val="00A205AC"/>
    <w:rsid w:val="00A211D0"/>
    <w:rsid w:val="00A255B3"/>
    <w:rsid w:val="00A32356"/>
    <w:rsid w:val="00A33CAB"/>
    <w:rsid w:val="00A33E53"/>
    <w:rsid w:val="00A3793F"/>
    <w:rsid w:val="00A4068C"/>
    <w:rsid w:val="00A40778"/>
    <w:rsid w:val="00A45DEC"/>
    <w:rsid w:val="00A51C64"/>
    <w:rsid w:val="00A527A3"/>
    <w:rsid w:val="00A54A50"/>
    <w:rsid w:val="00A62AD9"/>
    <w:rsid w:val="00A651C0"/>
    <w:rsid w:val="00A67D63"/>
    <w:rsid w:val="00A7049A"/>
    <w:rsid w:val="00A717E0"/>
    <w:rsid w:val="00A76066"/>
    <w:rsid w:val="00A77FA2"/>
    <w:rsid w:val="00A8347E"/>
    <w:rsid w:val="00A86590"/>
    <w:rsid w:val="00A93733"/>
    <w:rsid w:val="00A94B79"/>
    <w:rsid w:val="00A97E8F"/>
    <w:rsid w:val="00AA15B3"/>
    <w:rsid w:val="00AA4716"/>
    <w:rsid w:val="00AA6B12"/>
    <w:rsid w:val="00AB4A2A"/>
    <w:rsid w:val="00AB6059"/>
    <w:rsid w:val="00AC1D3B"/>
    <w:rsid w:val="00AC2EF7"/>
    <w:rsid w:val="00AC3529"/>
    <w:rsid w:val="00AC4EE0"/>
    <w:rsid w:val="00AC6BDA"/>
    <w:rsid w:val="00AD0516"/>
    <w:rsid w:val="00AD46DC"/>
    <w:rsid w:val="00AE175F"/>
    <w:rsid w:val="00AE6C66"/>
    <w:rsid w:val="00AF3908"/>
    <w:rsid w:val="00AF3A5A"/>
    <w:rsid w:val="00AF53E5"/>
    <w:rsid w:val="00B007E1"/>
    <w:rsid w:val="00B03892"/>
    <w:rsid w:val="00B04784"/>
    <w:rsid w:val="00B04ECE"/>
    <w:rsid w:val="00B05C52"/>
    <w:rsid w:val="00B15889"/>
    <w:rsid w:val="00B17800"/>
    <w:rsid w:val="00B21F68"/>
    <w:rsid w:val="00B247A3"/>
    <w:rsid w:val="00B271EF"/>
    <w:rsid w:val="00B36617"/>
    <w:rsid w:val="00B4234A"/>
    <w:rsid w:val="00B44084"/>
    <w:rsid w:val="00B44776"/>
    <w:rsid w:val="00B46D82"/>
    <w:rsid w:val="00B51604"/>
    <w:rsid w:val="00B5698B"/>
    <w:rsid w:val="00B61356"/>
    <w:rsid w:val="00B67C92"/>
    <w:rsid w:val="00B73936"/>
    <w:rsid w:val="00B77687"/>
    <w:rsid w:val="00B77814"/>
    <w:rsid w:val="00B82A3C"/>
    <w:rsid w:val="00B82B12"/>
    <w:rsid w:val="00B82C55"/>
    <w:rsid w:val="00B82F63"/>
    <w:rsid w:val="00B830C6"/>
    <w:rsid w:val="00B83791"/>
    <w:rsid w:val="00B845CB"/>
    <w:rsid w:val="00B933BC"/>
    <w:rsid w:val="00B94C99"/>
    <w:rsid w:val="00B95A4B"/>
    <w:rsid w:val="00BA1A87"/>
    <w:rsid w:val="00BA42C2"/>
    <w:rsid w:val="00BA45ED"/>
    <w:rsid w:val="00BB4E59"/>
    <w:rsid w:val="00BB72EF"/>
    <w:rsid w:val="00BC060B"/>
    <w:rsid w:val="00BC63C0"/>
    <w:rsid w:val="00BC6A2D"/>
    <w:rsid w:val="00BC7866"/>
    <w:rsid w:val="00BC7F50"/>
    <w:rsid w:val="00BE164F"/>
    <w:rsid w:val="00BE651C"/>
    <w:rsid w:val="00BE7888"/>
    <w:rsid w:val="00BF6D13"/>
    <w:rsid w:val="00C06BA1"/>
    <w:rsid w:val="00C124EA"/>
    <w:rsid w:val="00C15EB8"/>
    <w:rsid w:val="00C2071E"/>
    <w:rsid w:val="00C23C3D"/>
    <w:rsid w:val="00C24E0C"/>
    <w:rsid w:val="00C25CAC"/>
    <w:rsid w:val="00C269E7"/>
    <w:rsid w:val="00C272FB"/>
    <w:rsid w:val="00C2790D"/>
    <w:rsid w:val="00C3044D"/>
    <w:rsid w:val="00C30597"/>
    <w:rsid w:val="00C31CC0"/>
    <w:rsid w:val="00C33F7B"/>
    <w:rsid w:val="00C33FDE"/>
    <w:rsid w:val="00C3782F"/>
    <w:rsid w:val="00C41723"/>
    <w:rsid w:val="00C44FB8"/>
    <w:rsid w:val="00C450C8"/>
    <w:rsid w:val="00C465BE"/>
    <w:rsid w:val="00C5397D"/>
    <w:rsid w:val="00C53B0E"/>
    <w:rsid w:val="00C571F6"/>
    <w:rsid w:val="00C60E0B"/>
    <w:rsid w:val="00C61372"/>
    <w:rsid w:val="00C61583"/>
    <w:rsid w:val="00C73385"/>
    <w:rsid w:val="00C735E2"/>
    <w:rsid w:val="00C7517E"/>
    <w:rsid w:val="00C75BBD"/>
    <w:rsid w:val="00C75FBF"/>
    <w:rsid w:val="00C76577"/>
    <w:rsid w:val="00C82E05"/>
    <w:rsid w:val="00C866A2"/>
    <w:rsid w:val="00C879D1"/>
    <w:rsid w:val="00C90B26"/>
    <w:rsid w:val="00C95892"/>
    <w:rsid w:val="00CB228E"/>
    <w:rsid w:val="00CB260E"/>
    <w:rsid w:val="00CB5659"/>
    <w:rsid w:val="00CC5FB3"/>
    <w:rsid w:val="00CD1169"/>
    <w:rsid w:val="00CE24EE"/>
    <w:rsid w:val="00CE53F5"/>
    <w:rsid w:val="00CF248F"/>
    <w:rsid w:val="00CF2B35"/>
    <w:rsid w:val="00CF54A6"/>
    <w:rsid w:val="00CF622D"/>
    <w:rsid w:val="00D009C4"/>
    <w:rsid w:val="00D01189"/>
    <w:rsid w:val="00D03923"/>
    <w:rsid w:val="00D1162D"/>
    <w:rsid w:val="00D154E4"/>
    <w:rsid w:val="00D216FD"/>
    <w:rsid w:val="00D21BE9"/>
    <w:rsid w:val="00D2299A"/>
    <w:rsid w:val="00D23190"/>
    <w:rsid w:val="00D23446"/>
    <w:rsid w:val="00D4233C"/>
    <w:rsid w:val="00D42370"/>
    <w:rsid w:val="00D45869"/>
    <w:rsid w:val="00D5070A"/>
    <w:rsid w:val="00D54401"/>
    <w:rsid w:val="00D5448C"/>
    <w:rsid w:val="00D559B2"/>
    <w:rsid w:val="00D57D26"/>
    <w:rsid w:val="00D607B4"/>
    <w:rsid w:val="00D6086B"/>
    <w:rsid w:val="00D65771"/>
    <w:rsid w:val="00D67219"/>
    <w:rsid w:val="00D742C5"/>
    <w:rsid w:val="00D751A3"/>
    <w:rsid w:val="00D767F1"/>
    <w:rsid w:val="00D82F23"/>
    <w:rsid w:val="00D834C3"/>
    <w:rsid w:val="00D8458E"/>
    <w:rsid w:val="00D95C0B"/>
    <w:rsid w:val="00D9668D"/>
    <w:rsid w:val="00DA2BE8"/>
    <w:rsid w:val="00DA3362"/>
    <w:rsid w:val="00DA402E"/>
    <w:rsid w:val="00DB414E"/>
    <w:rsid w:val="00DB45ED"/>
    <w:rsid w:val="00DB4B6A"/>
    <w:rsid w:val="00DC5DFA"/>
    <w:rsid w:val="00DC6A49"/>
    <w:rsid w:val="00DD76F9"/>
    <w:rsid w:val="00DE567E"/>
    <w:rsid w:val="00DF358A"/>
    <w:rsid w:val="00DF5CD9"/>
    <w:rsid w:val="00DF7342"/>
    <w:rsid w:val="00DF7C25"/>
    <w:rsid w:val="00E039D4"/>
    <w:rsid w:val="00E03B57"/>
    <w:rsid w:val="00E05F7B"/>
    <w:rsid w:val="00E06125"/>
    <w:rsid w:val="00E06E2F"/>
    <w:rsid w:val="00E137BE"/>
    <w:rsid w:val="00E159BF"/>
    <w:rsid w:val="00E16444"/>
    <w:rsid w:val="00E30248"/>
    <w:rsid w:val="00E428B1"/>
    <w:rsid w:val="00E517C2"/>
    <w:rsid w:val="00E51BD5"/>
    <w:rsid w:val="00E568DA"/>
    <w:rsid w:val="00E650DD"/>
    <w:rsid w:val="00E668BF"/>
    <w:rsid w:val="00E7101E"/>
    <w:rsid w:val="00E72624"/>
    <w:rsid w:val="00E73D15"/>
    <w:rsid w:val="00E80187"/>
    <w:rsid w:val="00E8578A"/>
    <w:rsid w:val="00E95279"/>
    <w:rsid w:val="00E96370"/>
    <w:rsid w:val="00E97EE1"/>
    <w:rsid w:val="00EB2F41"/>
    <w:rsid w:val="00EB33D8"/>
    <w:rsid w:val="00EB37F9"/>
    <w:rsid w:val="00EB5EBD"/>
    <w:rsid w:val="00EC0028"/>
    <w:rsid w:val="00EC3925"/>
    <w:rsid w:val="00EC5863"/>
    <w:rsid w:val="00EC6D00"/>
    <w:rsid w:val="00ED2481"/>
    <w:rsid w:val="00ED4D15"/>
    <w:rsid w:val="00EE4819"/>
    <w:rsid w:val="00EF0835"/>
    <w:rsid w:val="00EF2762"/>
    <w:rsid w:val="00EF59FC"/>
    <w:rsid w:val="00EF6920"/>
    <w:rsid w:val="00EF79D4"/>
    <w:rsid w:val="00F0015E"/>
    <w:rsid w:val="00F028B0"/>
    <w:rsid w:val="00F038FC"/>
    <w:rsid w:val="00F1482E"/>
    <w:rsid w:val="00F30817"/>
    <w:rsid w:val="00F4512B"/>
    <w:rsid w:val="00F607BB"/>
    <w:rsid w:val="00F675CB"/>
    <w:rsid w:val="00F76778"/>
    <w:rsid w:val="00F9517D"/>
    <w:rsid w:val="00F951DA"/>
    <w:rsid w:val="00FA3035"/>
    <w:rsid w:val="00FA3BC1"/>
    <w:rsid w:val="00FA4D20"/>
    <w:rsid w:val="00FC78B7"/>
    <w:rsid w:val="00FD4C30"/>
    <w:rsid w:val="00FD51F6"/>
    <w:rsid w:val="00FD7D1B"/>
    <w:rsid w:val="00FE0982"/>
    <w:rsid w:val="00FF5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E39427E"/>
  <w15:docId w15:val="{BA2AF48B-A4A9-4EE0-A1FE-8B31923C5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0A44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010A44"/>
    <w:pPr>
      <w:keepNext/>
      <w:outlineLvl w:val="0"/>
    </w:pPr>
    <w:rPr>
      <w:szCs w:val="20"/>
      <w:lang w:val="en-US"/>
    </w:rPr>
  </w:style>
  <w:style w:type="paragraph" w:styleId="Heading2">
    <w:name w:val="heading 2"/>
    <w:basedOn w:val="Normal"/>
    <w:next w:val="Normal"/>
    <w:qFormat/>
    <w:rsid w:val="00010A44"/>
    <w:pPr>
      <w:keepNext/>
      <w:outlineLvl w:val="1"/>
    </w:pPr>
    <w:rPr>
      <w:b/>
      <w:szCs w:val="20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10A44"/>
    <w:rPr>
      <w:szCs w:val="20"/>
      <w:lang w:val="bg-BG"/>
    </w:rPr>
  </w:style>
  <w:style w:type="paragraph" w:styleId="Footer">
    <w:name w:val="footer"/>
    <w:basedOn w:val="Normal"/>
    <w:link w:val="FooterChar"/>
    <w:uiPriority w:val="99"/>
    <w:rsid w:val="00010A44"/>
    <w:pPr>
      <w:tabs>
        <w:tab w:val="center" w:pos="4153"/>
        <w:tab w:val="right" w:pos="8306"/>
      </w:tabs>
    </w:pPr>
    <w:rPr>
      <w:sz w:val="20"/>
      <w:szCs w:val="20"/>
      <w:lang w:val="en-AU"/>
    </w:rPr>
  </w:style>
  <w:style w:type="paragraph" w:styleId="Header">
    <w:name w:val="header"/>
    <w:basedOn w:val="Normal"/>
    <w:rsid w:val="00010A44"/>
    <w:pPr>
      <w:tabs>
        <w:tab w:val="center" w:pos="4536"/>
        <w:tab w:val="right" w:pos="9072"/>
      </w:tabs>
    </w:pPr>
    <w:rPr>
      <w:lang w:eastAsia="en-GB"/>
    </w:rPr>
  </w:style>
  <w:style w:type="table" w:styleId="TableGrid">
    <w:name w:val="Table Grid"/>
    <w:basedOn w:val="TableNormal"/>
    <w:uiPriority w:val="59"/>
    <w:rsid w:val="00010A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010A44"/>
  </w:style>
  <w:style w:type="character" w:customStyle="1" w:styleId="FooterChar">
    <w:name w:val="Footer Char"/>
    <w:link w:val="Footer"/>
    <w:uiPriority w:val="99"/>
    <w:rsid w:val="00B4234A"/>
    <w:rPr>
      <w:lang w:val="en-AU"/>
    </w:rPr>
  </w:style>
  <w:style w:type="character" w:styleId="Hyperlink">
    <w:name w:val="Hyperlink"/>
    <w:rsid w:val="0079153C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6C236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C236B"/>
    <w:rPr>
      <w:lang w:val="en-GB"/>
    </w:rPr>
  </w:style>
  <w:style w:type="character" w:styleId="FootnoteReference">
    <w:name w:val="footnote reference"/>
    <w:uiPriority w:val="99"/>
    <w:rsid w:val="006C236B"/>
    <w:rPr>
      <w:vertAlign w:val="superscript"/>
    </w:rPr>
  </w:style>
  <w:style w:type="paragraph" w:styleId="ListParagraph">
    <w:name w:val="List Paragraph"/>
    <w:basedOn w:val="Normal"/>
    <w:uiPriority w:val="34"/>
    <w:qFormat/>
    <w:rsid w:val="008F4E55"/>
    <w:pPr>
      <w:widowControl w:val="0"/>
      <w:snapToGrid w:val="0"/>
      <w:spacing w:before="100" w:after="100"/>
      <w:ind w:left="720"/>
      <w:contextualSpacing/>
    </w:pPr>
    <w:rPr>
      <w:szCs w:val="20"/>
    </w:rPr>
  </w:style>
  <w:style w:type="paragraph" w:styleId="NoSpacing">
    <w:name w:val="No Spacing"/>
    <w:uiPriority w:val="1"/>
    <w:qFormat/>
    <w:rsid w:val="005436FD"/>
    <w:rPr>
      <w:sz w:val="24"/>
      <w:szCs w:val="24"/>
      <w:lang w:val="en-GB"/>
    </w:rPr>
  </w:style>
  <w:style w:type="character" w:styleId="CommentReference">
    <w:name w:val="annotation reference"/>
    <w:uiPriority w:val="99"/>
    <w:rsid w:val="004D20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D202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D2027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D2027"/>
    <w:rPr>
      <w:b/>
      <w:bCs/>
    </w:rPr>
  </w:style>
  <w:style w:type="character" w:customStyle="1" w:styleId="CommentSubjectChar">
    <w:name w:val="Comment Subject Char"/>
    <w:link w:val="CommentSubject"/>
    <w:rsid w:val="004D2027"/>
    <w:rPr>
      <w:b/>
      <w:bCs/>
      <w:lang w:val="en-GB"/>
    </w:rPr>
  </w:style>
  <w:style w:type="paragraph" w:styleId="BalloonText">
    <w:name w:val="Balloon Text"/>
    <w:basedOn w:val="Normal"/>
    <w:link w:val="BalloonTextChar"/>
    <w:rsid w:val="004D20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D2027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855E21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7CADCB3486E49AE1C2D5629CFC6D6" ma:contentTypeVersion="18" ma:contentTypeDescription="Create a new document." ma:contentTypeScope="" ma:versionID="c43b0d95befbe01759ec6ed9f24b7f89">
  <xsd:schema xmlns:xsd="http://www.w3.org/2001/XMLSchema" xmlns:xs="http://www.w3.org/2001/XMLSchema" xmlns:p="http://schemas.microsoft.com/office/2006/metadata/properties" xmlns:ns1="http://schemas.microsoft.com/sharepoint/v3" xmlns:ns2="4dbd9bb1-8e03-4bd3-b7e2-4ebb4c821f2c" xmlns:ns3="d9c22d3d-b70c-491b-8715-caea0bb4cde6" targetNamespace="http://schemas.microsoft.com/office/2006/metadata/properties" ma:root="true" ma:fieldsID="31aa6a10e851f9702be246b4ae6f9cea" ns1:_="" ns2:_="" ns3:_="">
    <xsd:import namespace="http://schemas.microsoft.com/sharepoint/v3"/>
    <xsd:import namespace="4dbd9bb1-8e03-4bd3-b7e2-4ebb4c821f2c"/>
    <xsd:import namespace="d9c22d3d-b70c-491b-8715-caea0bb4cde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d9bb1-8e03-4bd3-b7e2-4ebb4c821f2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b5439cf-099f-4fb8-9f95-cf491fefe3aa}" ma:internalName="TaxCatchAll" ma:showField="CatchAllData" ma:web="4dbd9bb1-8e03-4bd3-b7e2-4ebb4c821f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22d3d-b70c-491b-8715-caea0bb4c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8ed165d-12d5-4e63-bd98-a6f8d071bc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dbd9bb1-8e03-4bd3-b7e2-4ebb4c821f2c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TaxCatchAll xmlns="4dbd9bb1-8e03-4bd3-b7e2-4ebb4c821f2c" xsi:nil="true"/>
    <lcf76f155ced4ddcb4097134ff3c332f xmlns="d9c22d3d-b70c-491b-8715-caea0bb4cde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9FEBF85-3488-477B-A4BE-EC5A8D5A55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898BFC-B3FC-4A3D-939A-BDF49E1F3E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93C90F-2FD7-4741-A361-7757A02BB7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dbd9bb1-8e03-4bd3-b7e2-4ebb4c821f2c"/>
    <ds:schemaRef ds:uri="d9c22d3d-b70c-491b-8715-caea0bb4cd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58F729-611E-44C1-93FF-C46DF90BFC0D}">
  <ds:schemaRefs>
    <ds:schemaRef ds:uri="http://schemas.microsoft.com/office/2006/metadata/properties"/>
    <ds:schemaRef ds:uri="http://schemas.microsoft.com/office/infopath/2007/PartnerControls"/>
    <ds:schemaRef ds:uri="4dbd9bb1-8e03-4bd3-b7e2-4ebb4c821f2c"/>
    <ds:schemaRef ds:uri="http://schemas.microsoft.com/sharepoint/v3"/>
    <ds:schemaRef ds:uri="d9c22d3d-b70c-491b-8715-caea0bb4cd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0</Pages>
  <Words>1438</Words>
  <Characters>9424</Characters>
  <Application>Microsoft Office Word</Application>
  <DocSecurity>0</DocSecurity>
  <Lines>942</Lines>
  <Paragraphs>30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Application number _________</vt:lpstr>
      <vt:lpstr>Application number _________</vt:lpstr>
    </vt:vector>
  </TitlesOfParts>
  <Company>IBM</Company>
  <LinksUpToDate>false</LinksUpToDate>
  <CharactersWithSpaces>10561</CharactersWithSpaces>
  <SharedDoc>false</SharedDoc>
  <HLinks>
    <vt:vector size="12" baseType="variant">
      <vt:variant>
        <vt:i4>2621558</vt:i4>
      </vt:variant>
      <vt:variant>
        <vt:i4>5</vt:i4>
      </vt:variant>
      <vt:variant>
        <vt:i4>0</vt:i4>
      </vt:variant>
      <vt:variant>
        <vt:i4>5</vt:i4>
      </vt:variant>
      <vt:variant>
        <vt:lpwstr>\\AUSNAPNASWASH01\EE.DGST$\emccarthy\AppData\Local\Microsoft\Windows\Temporary Internet Files\Content.Outlook\Box\Forms\www.facebook.com\BlackSeaTrust</vt:lpwstr>
      </vt:variant>
      <vt:variant>
        <vt:lpwstr/>
      </vt:variant>
      <vt:variant>
        <vt:i4>6291538</vt:i4>
      </vt:variant>
      <vt:variant>
        <vt:i4>2</vt:i4>
      </vt:variant>
      <vt:variant>
        <vt:i4>0</vt:i4>
      </vt:variant>
      <vt:variant>
        <vt:i4>5</vt:i4>
      </vt:variant>
      <vt:variant>
        <vt:lpwstr>mailto:BlackSeaTrust@gmf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number _________</dc:title>
  <dc:creator>IBM</dc:creator>
  <cp:lastModifiedBy>Yelyzaveta Kochekova</cp:lastModifiedBy>
  <cp:revision>19</cp:revision>
  <dcterms:created xsi:type="dcterms:W3CDTF">2022-09-21T15:22:00Z</dcterms:created>
  <dcterms:modified xsi:type="dcterms:W3CDTF">2022-09-21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B7CADCB3486E49AE1C2D5629CFC6D6</vt:lpwstr>
  </property>
  <property fmtid="{D5CDD505-2E9C-101B-9397-08002B2CF9AE}" pid="3" name="Order">
    <vt:r8>18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